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D1E1DA" w14:textId="77777777" w:rsidR="00CE657B" w:rsidRDefault="00CE657B" w:rsidP="00CE657B"/>
    <w:p w14:paraId="6ED24BB3" w14:textId="77777777" w:rsidR="00CE657B" w:rsidRDefault="00CE657B" w:rsidP="00CE657B"/>
    <w:p w14:paraId="14AEF443" w14:textId="7A2C0B61" w:rsidR="005A547A" w:rsidRDefault="00AB3D75" w:rsidP="000E43C3">
      <w:pPr>
        <w:pStyle w:val="a5"/>
      </w:pPr>
      <w:bookmarkStart w:id="0" w:name="_Toc506546455"/>
      <w:proofErr w:type="spellStart"/>
      <w:r>
        <w:rPr>
          <w:rFonts w:hint="eastAsia"/>
        </w:rPr>
        <w:t>A</w:t>
      </w:r>
      <w:r>
        <w:t>lert</w:t>
      </w:r>
      <w:r w:rsidR="00BF7562">
        <w:t>Now</w:t>
      </w:r>
      <w:proofErr w:type="spellEnd"/>
      <w:r>
        <w:t xml:space="preserve"> </w:t>
      </w:r>
      <w:r w:rsidR="00381F47">
        <w:rPr>
          <w:rFonts w:hint="eastAsia"/>
        </w:rPr>
        <w:t>Escal</w:t>
      </w:r>
      <w:r w:rsidR="00E12973">
        <w:t>a</w:t>
      </w:r>
      <w:r w:rsidR="00381F47">
        <w:rPr>
          <w:rFonts w:hint="eastAsia"/>
        </w:rPr>
        <w:t>tion</w:t>
      </w:r>
      <w:r w:rsidR="00245A19">
        <w:rPr>
          <w:rFonts w:hint="eastAsia"/>
        </w:rPr>
        <w:t xml:space="preserve"> </w:t>
      </w:r>
      <w:r w:rsidR="00F91975">
        <w:rPr>
          <w:rFonts w:hint="eastAsia"/>
        </w:rPr>
        <w:t>가이드</w:t>
      </w:r>
      <w:bookmarkEnd w:id="0"/>
    </w:p>
    <w:p w14:paraId="16DD66EA" w14:textId="77777777" w:rsidR="000E43C3" w:rsidRDefault="000E43C3" w:rsidP="000E43C3">
      <w:pPr>
        <w:ind w:left="200" w:right="200"/>
      </w:pPr>
    </w:p>
    <w:p w14:paraId="46C1D7CE" w14:textId="77777777" w:rsidR="000E43C3" w:rsidRDefault="000E43C3" w:rsidP="000E43C3">
      <w:pPr>
        <w:ind w:left="200" w:right="200"/>
      </w:pPr>
    </w:p>
    <w:p w14:paraId="1580C78A" w14:textId="77777777" w:rsidR="000E43C3" w:rsidRDefault="000E43C3" w:rsidP="000E43C3">
      <w:pPr>
        <w:ind w:left="200" w:right="200"/>
      </w:pPr>
    </w:p>
    <w:p w14:paraId="0873BA79" w14:textId="77777777" w:rsidR="000E43C3" w:rsidRDefault="000E43C3" w:rsidP="000E43C3">
      <w:pPr>
        <w:ind w:left="200" w:right="200"/>
      </w:pPr>
    </w:p>
    <w:p w14:paraId="5AC5766B" w14:textId="77777777" w:rsidR="000E43C3" w:rsidRDefault="000E43C3" w:rsidP="000E43C3">
      <w:pPr>
        <w:ind w:left="200" w:right="200"/>
      </w:pPr>
    </w:p>
    <w:p w14:paraId="645CC521" w14:textId="77777777" w:rsidR="000E43C3" w:rsidRDefault="000E43C3" w:rsidP="00CE657B">
      <w:pPr>
        <w:ind w:right="200"/>
      </w:pPr>
    </w:p>
    <w:p w14:paraId="56037028" w14:textId="77777777" w:rsidR="000E43C3" w:rsidRDefault="000E43C3" w:rsidP="000E43C3">
      <w:pPr>
        <w:ind w:left="200" w:right="200"/>
      </w:pPr>
    </w:p>
    <w:p w14:paraId="5CF2A152" w14:textId="77777777" w:rsidR="000E43C3" w:rsidRDefault="000E43C3" w:rsidP="000E43C3">
      <w:pPr>
        <w:ind w:left="200" w:right="200"/>
      </w:pPr>
    </w:p>
    <w:p w14:paraId="6323AB1E" w14:textId="77777777" w:rsidR="000E43C3" w:rsidRDefault="000E43C3" w:rsidP="000E43C3">
      <w:pPr>
        <w:ind w:left="200" w:right="200"/>
      </w:pPr>
    </w:p>
    <w:p w14:paraId="6A68800D" w14:textId="77777777" w:rsidR="000E43C3" w:rsidRDefault="000E43C3" w:rsidP="000E43C3">
      <w:pPr>
        <w:ind w:left="200" w:right="200"/>
      </w:pPr>
    </w:p>
    <w:p w14:paraId="460570FA" w14:textId="77777777" w:rsidR="000E43C3" w:rsidRDefault="000E43C3" w:rsidP="000E43C3">
      <w:pPr>
        <w:ind w:left="200" w:right="200"/>
      </w:pPr>
    </w:p>
    <w:p w14:paraId="59CC0321" w14:textId="77777777" w:rsidR="000E43C3" w:rsidRDefault="000E43C3" w:rsidP="000E43C3">
      <w:pPr>
        <w:ind w:left="200" w:right="200"/>
      </w:pPr>
    </w:p>
    <w:p w14:paraId="02A100CD" w14:textId="77777777" w:rsidR="000E43C3" w:rsidRDefault="000E43C3" w:rsidP="000E43C3">
      <w:pPr>
        <w:ind w:left="200" w:right="200"/>
      </w:pPr>
    </w:p>
    <w:p w14:paraId="75A87CF4" w14:textId="77777777" w:rsidR="000E43C3" w:rsidRDefault="000E43C3" w:rsidP="000E43C3">
      <w:pPr>
        <w:ind w:left="200" w:right="200"/>
      </w:pPr>
    </w:p>
    <w:p w14:paraId="5BCE9D98" w14:textId="77777777" w:rsidR="000E43C3" w:rsidRDefault="000E43C3" w:rsidP="000E43C3"/>
    <w:p w14:paraId="2080B1DA" w14:textId="77777777" w:rsidR="000E43C3" w:rsidRDefault="000E43C3" w:rsidP="000E43C3"/>
    <w:p w14:paraId="0433C5AD" w14:textId="77777777" w:rsidR="000E43C3" w:rsidRPr="00CE657B" w:rsidRDefault="000E43C3" w:rsidP="000E43C3"/>
    <w:p w14:paraId="51332A48" w14:textId="77777777" w:rsidR="000E43C3" w:rsidRDefault="000E43C3" w:rsidP="000E43C3"/>
    <w:p w14:paraId="32E9DAFB" w14:textId="77777777" w:rsidR="000E43C3" w:rsidRPr="00A447F3" w:rsidRDefault="000E43C3" w:rsidP="000E43C3">
      <w:r w:rsidRPr="00A447F3">
        <w:rPr>
          <w:noProof/>
        </w:rPr>
        <w:drawing>
          <wp:inline distT="0" distB="0" distL="0" distR="0" wp14:anchorId="0E2E75D9" wp14:editId="276BC36D">
            <wp:extent cx="1257935" cy="307340"/>
            <wp:effectExtent l="0" t="0" r="0" b="0"/>
            <wp:docPr id="1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93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82AC52" w14:textId="7D3C4C5D" w:rsidR="000E43C3" w:rsidRPr="000E43C3" w:rsidRDefault="000E43C3" w:rsidP="000E43C3">
      <w:pPr>
        <w:spacing w:line="240" w:lineRule="auto"/>
        <w:jc w:val="left"/>
        <w:rPr>
          <w:rFonts w:ascii="Arial" w:hAnsi="Arial" w:cs="Arial"/>
        </w:rPr>
      </w:pPr>
      <w:r w:rsidRPr="000E43C3">
        <w:rPr>
          <w:rFonts w:ascii="Arial" w:hAnsi="Arial" w:cs="Arial"/>
        </w:rPr>
        <w:t xml:space="preserve">Copyright </w:t>
      </w:r>
      <w:r w:rsidRPr="000E43C3">
        <w:rPr>
          <w:rFonts w:ascii="맑은 고딕" w:eastAsia="맑은 고딕" w:hAnsi="맑은 고딕" w:cs="맑은 고딕" w:hint="eastAsia"/>
        </w:rPr>
        <w:t>ⓒ</w:t>
      </w:r>
      <w:r w:rsidR="007860FA">
        <w:rPr>
          <w:rFonts w:ascii="Arial" w:hAnsi="Arial" w:cs="Arial"/>
        </w:rPr>
        <w:t xml:space="preserve"> 2018</w:t>
      </w:r>
      <w:r w:rsidRPr="000E43C3">
        <w:rPr>
          <w:rFonts w:ascii="Arial" w:hAnsi="Arial" w:cs="Arial"/>
        </w:rPr>
        <w:t xml:space="preserve"> BESPIN GLOBAL All Rights Reserved.</w:t>
      </w:r>
    </w:p>
    <w:p w14:paraId="40199729" w14:textId="77777777" w:rsidR="000E43C3" w:rsidRDefault="000E43C3" w:rsidP="000E43C3">
      <w:pPr>
        <w:spacing w:line="240" w:lineRule="auto"/>
        <w:jc w:val="left"/>
      </w:pPr>
      <w:r w:rsidRPr="00A447F3">
        <w:rPr>
          <w:rFonts w:hint="eastAsia"/>
        </w:rPr>
        <w:t>사전 승인 없이 본 내용의 전부 또는 일부에 대한 복사, 전재, 배포, 사용을 금합니다.</w:t>
      </w:r>
    </w:p>
    <w:p w14:paraId="30C8E3C6" w14:textId="77777777" w:rsidR="00D56FC1" w:rsidRDefault="00D56FC1" w:rsidP="000E43C3">
      <w:pPr>
        <w:spacing w:line="240" w:lineRule="auto"/>
        <w:jc w:val="left"/>
      </w:pPr>
    </w:p>
    <w:p w14:paraId="25D701A4" w14:textId="77777777" w:rsidR="00D56FC1" w:rsidRPr="00D56FC1" w:rsidRDefault="00D56FC1" w:rsidP="00D56FC1">
      <w:pPr>
        <w:pStyle w:val="TOC"/>
        <w:rPr>
          <w:sz w:val="40"/>
        </w:rPr>
      </w:pPr>
      <w:r w:rsidRPr="00A447F3">
        <w:rPr>
          <w:rFonts w:hint="eastAsia"/>
        </w:rPr>
        <w:lastRenderedPageBreak/>
        <w:t>문서 이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1265"/>
        <w:gridCol w:w="1032"/>
        <w:gridCol w:w="4925"/>
      </w:tblGrid>
      <w:tr w:rsidR="00D56FC1" w:rsidRPr="00A447F3" w14:paraId="7BE1A04D" w14:textId="77777777" w:rsidTr="006F603B">
        <w:trPr>
          <w:trHeight w:val="103"/>
        </w:trPr>
        <w:tc>
          <w:tcPr>
            <w:tcW w:w="1794" w:type="dxa"/>
            <w:shd w:val="clear" w:color="auto" w:fill="44546A"/>
            <w:vAlign w:val="center"/>
          </w:tcPr>
          <w:p w14:paraId="4466BAD5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일</w:t>
            </w:r>
          </w:p>
        </w:tc>
        <w:tc>
          <w:tcPr>
            <w:tcW w:w="1265" w:type="dxa"/>
            <w:shd w:val="clear" w:color="auto" w:fill="44546A"/>
            <w:vAlign w:val="center"/>
          </w:tcPr>
          <w:p w14:paraId="341A5772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자</w:t>
            </w:r>
          </w:p>
        </w:tc>
        <w:tc>
          <w:tcPr>
            <w:tcW w:w="1032" w:type="dxa"/>
            <w:shd w:val="clear" w:color="auto" w:fill="44546A"/>
            <w:vAlign w:val="center"/>
          </w:tcPr>
          <w:p w14:paraId="719970A0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버전</w:t>
            </w:r>
          </w:p>
        </w:tc>
        <w:tc>
          <w:tcPr>
            <w:tcW w:w="4925" w:type="dxa"/>
            <w:shd w:val="clear" w:color="auto" w:fill="44546A"/>
            <w:vAlign w:val="center"/>
          </w:tcPr>
          <w:p w14:paraId="26829D84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개정 내역</w:t>
            </w:r>
          </w:p>
        </w:tc>
      </w:tr>
      <w:tr w:rsidR="00200985" w:rsidRPr="00A447F3" w14:paraId="565A3071" w14:textId="77777777" w:rsidTr="006F603B">
        <w:trPr>
          <w:trHeight w:val="56"/>
        </w:trPr>
        <w:tc>
          <w:tcPr>
            <w:tcW w:w="1794" w:type="dxa"/>
            <w:shd w:val="clear" w:color="auto" w:fill="auto"/>
            <w:vAlign w:val="center"/>
          </w:tcPr>
          <w:p w14:paraId="19CF9187" w14:textId="77777777" w:rsidR="00200985" w:rsidRPr="00A447F3" w:rsidRDefault="00B65CF4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7.1</w:t>
            </w:r>
            <w:r>
              <w:rPr>
                <w:rFonts w:ascii="맑은 고딕" w:hAnsi="맑은 고딕"/>
              </w:rPr>
              <w:t>1</w:t>
            </w:r>
            <w:r w:rsidR="005B0693">
              <w:rPr>
                <w:rFonts w:ascii="맑은 고딕" w:hAnsi="맑은 고딕" w:hint="eastAsia"/>
              </w:rPr>
              <w:t>.24</w:t>
            </w:r>
          </w:p>
        </w:tc>
        <w:tc>
          <w:tcPr>
            <w:tcW w:w="1265" w:type="dxa"/>
            <w:vAlign w:val="center"/>
          </w:tcPr>
          <w:p w14:paraId="4B0E9CB8" w14:textId="77777777" w:rsidR="00200985" w:rsidRPr="00A447F3" w:rsidRDefault="00F91975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박남정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0A9F0CEC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1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12BF778E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최초 작성</w:t>
            </w:r>
          </w:p>
        </w:tc>
      </w:tr>
      <w:tr w:rsidR="00200985" w:rsidRPr="00A447F3" w14:paraId="277E27D6" w14:textId="77777777" w:rsidTr="006F603B">
        <w:tc>
          <w:tcPr>
            <w:tcW w:w="1794" w:type="dxa"/>
            <w:shd w:val="clear" w:color="auto" w:fill="auto"/>
            <w:vAlign w:val="center"/>
          </w:tcPr>
          <w:p w14:paraId="5D013F2F" w14:textId="77777777" w:rsidR="00200985" w:rsidRPr="00A447F3" w:rsidRDefault="001A72BA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8.02.01</w:t>
            </w:r>
          </w:p>
        </w:tc>
        <w:tc>
          <w:tcPr>
            <w:tcW w:w="1265" w:type="dxa"/>
            <w:vAlign w:val="center"/>
          </w:tcPr>
          <w:p w14:paraId="13E1C9A4" w14:textId="77777777" w:rsidR="00200985" w:rsidRPr="00A447F3" w:rsidRDefault="00AB3D75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장지은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58014AB4" w14:textId="77777777" w:rsidR="00200985" w:rsidRPr="00A447F3" w:rsidRDefault="00AB3D75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</w:t>
            </w:r>
            <w:r>
              <w:rPr>
                <w:rFonts w:ascii="맑은 고딕" w:hAnsi="맑은 고딕" w:hint="eastAsia"/>
              </w:rPr>
              <w:t>0</w:t>
            </w:r>
            <w:r>
              <w:rPr>
                <w:rFonts w:ascii="맑은 고딕" w:hAnsi="맑은 고딕"/>
              </w:rPr>
              <w:t>.2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449BC916" w14:textId="02CB0861" w:rsidR="00200985" w:rsidRPr="00A447F3" w:rsidRDefault="00AF3FF3" w:rsidP="006F603B">
            <w:pPr>
              <w:rPr>
                <w:rFonts w:ascii="맑은 고딕" w:hAnsi="맑은 고딕"/>
              </w:rPr>
            </w:pPr>
            <w:proofErr w:type="spellStart"/>
            <w:r>
              <w:rPr>
                <w:rFonts w:ascii="맑은 고딕" w:hAnsi="맑은 고딕"/>
              </w:rPr>
              <w:t>opsNow</w:t>
            </w:r>
            <w:proofErr w:type="spellEnd"/>
            <w:r w:rsidR="00AB3D75">
              <w:rPr>
                <w:rFonts w:ascii="맑은 고딕" w:hAnsi="맑은 고딕" w:hint="eastAsia"/>
              </w:rPr>
              <w:t>-</w:t>
            </w:r>
            <w:r w:rsidR="00AB3D75">
              <w:rPr>
                <w:rFonts w:ascii="맑은 고딕" w:hAnsi="맑은 고딕"/>
              </w:rPr>
              <w:t>&gt;</w:t>
            </w:r>
            <w:proofErr w:type="spellStart"/>
            <w:r w:rsidR="00AB3D75">
              <w:rPr>
                <w:rFonts w:ascii="맑은 고딕" w:hAnsi="맑은 고딕"/>
              </w:rPr>
              <w:t>Alert</w:t>
            </w:r>
            <w:r w:rsidR="00BF7562">
              <w:rPr>
                <w:rFonts w:ascii="맑은 고딕" w:hAnsi="맑은 고딕"/>
              </w:rPr>
              <w:t>Now</w:t>
            </w:r>
            <w:proofErr w:type="spellEnd"/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명칭변경 및 배포 1.0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version</w:t>
            </w:r>
          </w:p>
        </w:tc>
      </w:tr>
      <w:tr w:rsidR="00200985" w:rsidRPr="00A447F3" w14:paraId="76699403" w14:textId="77777777" w:rsidTr="006F603B">
        <w:tc>
          <w:tcPr>
            <w:tcW w:w="1794" w:type="dxa"/>
            <w:shd w:val="clear" w:color="auto" w:fill="auto"/>
            <w:vAlign w:val="center"/>
          </w:tcPr>
          <w:p w14:paraId="2DCB043A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606DE37C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72BCF1A6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558F52D5" w14:textId="77777777" w:rsidR="00200985" w:rsidRPr="00A447F3" w:rsidRDefault="00200985" w:rsidP="006F603B">
            <w:pPr>
              <w:rPr>
                <w:rFonts w:ascii="맑은 고딕" w:hAnsi="맑은 고딕"/>
              </w:rPr>
            </w:pPr>
          </w:p>
        </w:tc>
      </w:tr>
    </w:tbl>
    <w:p w14:paraId="4B6020BD" w14:textId="77777777" w:rsidR="00926A15" w:rsidRDefault="00926A15" w:rsidP="00D56FC1">
      <w:pPr>
        <w:widowControl/>
        <w:wordWrap/>
        <w:autoSpaceDE/>
        <w:autoSpaceDN/>
      </w:pPr>
    </w:p>
    <w:p w14:paraId="41D4D0FF" w14:textId="77777777" w:rsidR="00926A15" w:rsidRDefault="00926A15" w:rsidP="00D56FC1">
      <w:pPr>
        <w:widowControl/>
        <w:wordWrap/>
        <w:autoSpaceDE/>
        <w:autoSpaceDN/>
      </w:pPr>
    </w:p>
    <w:p w14:paraId="1C62946A" w14:textId="77777777" w:rsidR="00926A15" w:rsidRDefault="003F732C" w:rsidP="00D56FC1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168404843"/>
        <w:docPartObj>
          <w:docPartGallery w:val="Table of Contents"/>
          <w:docPartUnique/>
        </w:docPartObj>
      </w:sdtPr>
      <w:sdtEndPr>
        <w:rPr>
          <w:b/>
          <w:bCs/>
          <w:sz w:val="18"/>
        </w:rPr>
      </w:sdtEndPr>
      <w:sdtContent>
        <w:p w14:paraId="0CE46ED1" w14:textId="77777777" w:rsidR="00612CF8" w:rsidRDefault="00FB15F5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3FFC7EA2" w14:textId="31CC1345" w:rsidR="00FD216C" w:rsidRDefault="00612CF8">
          <w:pPr>
            <w:pStyle w:val="10"/>
            <w:tabs>
              <w:tab w:val="right" w:leader="dot" w:pos="9016"/>
            </w:tabs>
            <w:rPr>
              <w:noProof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6546455" w:history="1">
            <w:r w:rsidR="00FD216C" w:rsidRPr="009B5E6A">
              <w:rPr>
                <w:rStyle w:val="a6"/>
                <w:noProof/>
              </w:rPr>
              <w:t>AlertNow Escalation 가이드</w:t>
            </w:r>
            <w:r w:rsidR="00FD216C">
              <w:rPr>
                <w:noProof/>
                <w:webHidden/>
              </w:rPr>
              <w:tab/>
            </w:r>
            <w:r w:rsidR="00FD216C">
              <w:rPr>
                <w:noProof/>
                <w:webHidden/>
              </w:rPr>
              <w:fldChar w:fldCharType="begin"/>
            </w:r>
            <w:r w:rsidR="00FD216C">
              <w:rPr>
                <w:noProof/>
                <w:webHidden/>
              </w:rPr>
              <w:instrText xml:space="preserve"> PAGEREF _Toc506546455 \h </w:instrText>
            </w:r>
            <w:r w:rsidR="00FD216C">
              <w:rPr>
                <w:noProof/>
                <w:webHidden/>
              </w:rPr>
            </w:r>
            <w:r w:rsidR="00FD216C">
              <w:rPr>
                <w:noProof/>
                <w:webHidden/>
              </w:rPr>
              <w:fldChar w:fldCharType="separate"/>
            </w:r>
            <w:r w:rsidR="00FD216C">
              <w:rPr>
                <w:noProof/>
                <w:webHidden/>
              </w:rPr>
              <w:t>1</w:t>
            </w:r>
            <w:r w:rsidR="00FD216C">
              <w:rPr>
                <w:noProof/>
                <w:webHidden/>
              </w:rPr>
              <w:fldChar w:fldCharType="end"/>
            </w:r>
          </w:hyperlink>
        </w:p>
        <w:p w14:paraId="5492EBC9" w14:textId="2A9F0ED8" w:rsidR="00FD216C" w:rsidRDefault="00FD216C">
          <w:pPr>
            <w:pStyle w:val="20"/>
            <w:rPr>
              <w:b w:val="0"/>
              <w:sz w:val="20"/>
            </w:rPr>
          </w:pPr>
          <w:hyperlink w:anchor="_Toc506546456" w:history="1">
            <w:r w:rsidRPr="009B5E6A">
              <w:rPr>
                <w:rStyle w:val="a6"/>
              </w:rPr>
              <w:t>2.1</w:t>
            </w:r>
            <w:r>
              <w:rPr>
                <w:b w:val="0"/>
                <w:sz w:val="20"/>
              </w:rPr>
              <w:tab/>
            </w:r>
            <w:r w:rsidRPr="009B5E6A">
              <w:rPr>
                <w:rStyle w:val="a6"/>
              </w:rPr>
              <w:t>AlertNow Escal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65464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36C5D2E" w14:textId="790E66AB" w:rsidR="00FD216C" w:rsidRDefault="00FD216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546457" w:history="1">
            <w:r w:rsidRPr="009B5E6A">
              <w:rPr>
                <w:rStyle w:val="a6"/>
                <w:noProof/>
              </w:rPr>
              <w:t>2.1.1</w:t>
            </w:r>
            <w:r>
              <w:rPr>
                <w:noProof/>
                <w:sz w:val="20"/>
              </w:rPr>
              <w:tab/>
            </w:r>
            <w:r w:rsidRPr="009B5E6A">
              <w:rPr>
                <w:rStyle w:val="a6"/>
                <w:noProof/>
              </w:rPr>
              <w:t>접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546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3F7B6A" w14:textId="6CE14655" w:rsidR="00FD216C" w:rsidRDefault="00FD216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546458" w:history="1">
            <w:r w:rsidRPr="009B5E6A">
              <w:rPr>
                <w:rStyle w:val="a6"/>
                <w:noProof/>
              </w:rPr>
              <w:t>2.1.2</w:t>
            </w:r>
            <w:r>
              <w:rPr>
                <w:noProof/>
                <w:sz w:val="20"/>
              </w:rPr>
              <w:tab/>
            </w:r>
            <w:r w:rsidRPr="009B5E6A">
              <w:rPr>
                <w:rStyle w:val="a6"/>
                <w:noProof/>
              </w:rPr>
              <w:t>AlertNow 메뉴 구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546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6E52D9" w14:textId="17D73009" w:rsidR="00FD216C" w:rsidRDefault="00FD216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546459" w:history="1">
            <w:r w:rsidRPr="009B5E6A">
              <w:rPr>
                <w:rStyle w:val="a6"/>
                <w:rFonts w:ascii="맑은 고딕" w:hAnsi="맑은 고딕"/>
                <w:noProof/>
              </w:rPr>
              <w:t>2.1.3</w:t>
            </w:r>
            <w:r>
              <w:rPr>
                <w:noProof/>
                <w:sz w:val="20"/>
              </w:rPr>
              <w:tab/>
            </w:r>
            <w:r w:rsidRPr="009B5E6A">
              <w:rPr>
                <w:rStyle w:val="a6"/>
                <w:noProof/>
              </w:rPr>
              <w:t>Esca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546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D114B" w14:textId="047A59A5" w:rsidR="00FD216C" w:rsidRDefault="00FD216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546460" w:history="1">
            <w:r w:rsidRPr="009B5E6A">
              <w:rPr>
                <w:rStyle w:val="a6"/>
                <w:noProof/>
              </w:rPr>
              <w:t>2.1.4</w:t>
            </w:r>
            <w:r>
              <w:rPr>
                <w:noProof/>
                <w:sz w:val="20"/>
              </w:rPr>
              <w:tab/>
            </w:r>
            <w:r w:rsidRPr="009B5E6A">
              <w:rPr>
                <w:rStyle w:val="a6"/>
                <w:noProof/>
              </w:rPr>
              <w:t>Use Case 1) Escalations 메뉴에서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546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D4883" w14:textId="4A6C529E" w:rsidR="00FD216C" w:rsidRDefault="00FD216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546461" w:history="1">
            <w:r w:rsidRPr="009B5E6A">
              <w:rPr>
                <w:rStyle w:val="a6"/>
                <w:noProof/>
              </w:rPr>
              <w:t>2.1.5</w:t>
            </w:r>
            <w:r>
              <w:rPr>
                <w:noProof/>
                <w:sz w:val="20"/>
              </w:rPr>
              <w:tab/>
            </w:r>
            <w:r w:rsidRPr="009B5E6A">
              <w:rPr>
                <w:rStyle w:val="a6"/>
                <w:noProof/>
              </w:rPr>
              <w:t>Use Case 2) “Service” 생성시 Default Escalation Rule 생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546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36A08" w14:textId="69CF6515" w:rsidR="00FD216C" w:rsidRDefault="00FD216C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546462" w:history="1">
            <w:r w:rsidRPr="009B5E6A">
              <w:rPr>
                <w:rStyle w:val="a6"/>
                <w:noProof/>
              </w:rPr>
              <w:t>2.1.6</w:t>
            </w:r>
            <w:r>
              <w:rPr>
                <w:noProof/>
                <w:sz w:val="20"/>
              </w:rPr>
              <w:tab/>
            </w:r>
            <w:r w:rsidRPr="009B5E6A">
              <w:rPr>
                <w:rStyle w:val="a6"/>
                <w:noProof/>
              </w:rPr>
              <w:t>Use Case 3) “Integration” 생성시, “Create Service”를 할 경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6546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FF0E2" w14:textId="6BB2A8A4" w:rsidR="00612CF8" w:rsidRDefault="00612CF8">
          <w:r>
            <w:rPr>
              <w:b/>
              <w:bCs/>
              <w:lang w:val="ko-KR"/>
            </w:rPr>
            <w:fldChar w:fldCharType="end"/>
          </w:r>
        </w:p>
      </w:sdtContent>
    </w:sdt>
    <w:p w14:paraId="0B190EE8" w14:textId="77777777" w:rsidR="00612CF8" w:rsidRDefault="00C50E4A" w:rsidP="00C50E4A">
      <w:pPr>
        <w:widowControl/>
        <w:wordWrap/>
        <w:autoSpaceDE/>
        <w:autoSpaceDN/>
      </w:pPr>
      <w:r>
        <w:br w:type="page"/>
      </w:r>
      <w:bookmarkStart w:id="1" w:name="_GoBack"/>
      <w:bookmarkEnd w:id="1"/>
    </w:p>
    <w:p w14:paraId="5B5D970C" w14:textId="22DC2728" w:rsidR="00612CF8" w:rsidRDefault="002A235D" w:rsidP="00612CF8">
      <w:pPr>
        <w:pStyle w:val="2"/>
      </w:pPr>
      <w:bookmarkStart w:id="2" w:name="_Toc506546456"/>
      <w:proofErr w:type="spellStart"/>
      <w:r>
        <w:rPr>
          <w:rFonts w:hint="eastAsia"/>
        </w:rPr>
        <w:lastRenderedPageBreak/>
        <w:t>Alert</w:t>
      </w:r>
      <w:r w:rsidR="00BF7562">
        <w:t>Now</w:t>
      </w:r>
      <w:proofErr w:type="spellEnd"/>
      <w:r w:rsidR="00503B72">
        <w:t xml:space="preserve"> Escalation</w:t>
      </w:r>
      <w:bookmarkEnd w:id="2"/>
    </w:p>
    <w:p w14:paraId="30788D1D" w14:textId="77777777" w:rsidR="00B955E5" w:rsidRDefault="00F91975" w:rsidP="00B955E5">
      <w:pPr>
        <w:pStyle w:val="3"/>
      </w:pPr>
      <w:bookmarkStart w:id="3" w:name="_Toc506546457"/>
      <w:r>
        <w:rPr>
          <w:rFonts w:hint="eastAsia"/>
        </w:rPr>
        <w:t>접속</w:t>
      </w:r>
      <w:bookmarkEnd w:id="3"/>
    </w:p>
    <w:p w14:paraId="1BCA5EA4" w14:textId="037E569D" w:rsidR="002B3CA7" w:rsidRPr="00F349CC" w:rsidRDefault="00BF7562" w:rsidP="00F03177">
      <w:proofErr w:type="spellStart"/>
      <w:r>
        <w:t>OpsNow</w:t>
      </w:r>
      <w:proofErr w:type="spellEnd"/>
      <w:r w:rsidR="002F1F5E">
        <w:rPr>
          <w:rFonts w:hint="eastAsia"/>
        </w:rPr>
        <w:t xml:space="preserve"> 가입 후,</w:t>
      </w:r>
      <w:r w:rsidR="002F1F5E">
        <w:t xml:space="preserve"> </w:t>
      </w:r>
      <w:proofErr w:type="spellStart"/>
      <w:r w:rsidR="002A235D">
        <w:t>Aler</w:t>
      </w:r>
      <w:r>
        <w:t>tNow</w:t>
      </w:r>
      <w:proofErr w:type="spellEnd"/>
      <w:r w:rsidR="002F1F5E">
        <w:t xml:space="preserve"> </w:t>
      </w:r>
      <w:r w:rsidR="002F1F5E">
        <w:rPr>
          <w:rFonts w:hint="eastAsia"/>
        </w:rPr>
        <w:t>서비스 신청 고객의 경우,</w:t>
      </w:r>
      <w:r w:rsidR="002F1F5E">
        <w:t xml:space="preserve"> 서비스 </w:t>
      </w:r>
      <w:r w:rsidR="002F1F5E">
        <w:rPr>
          <w:rFonts w:hint="eastAsia"/>
        </w:rPr>
        <w:t>영역에</w:t>
      </w:r>
      <w:r w:rsidR="00856D8E">
        <w:rPr>
          <w:rFonts w:hint="eastAsia"/>
        </w:rPr>
        <w:t xml:space="preserve"> 아래와 같이 </w:t>
      </w:r>
      <w:proofErr w:type="spellStart"/>
      <w:r w:rsidR="00C11BA3">
        <w:t>AlertNow</w:t>
      </w:r>
      <w:proofErr w:type="spellEnd"/>
      <w:r w:rsidR="00856D8E">
        <w:t xml:space="preserve"> </w:t>
      </w:r>
      <w:r w:rsidR="00856D8E">
        <w:rPr>
          <w:rFonts w:hint="eastAsia"/>
        </w:rPr>
        <w:t>서비스가</w:t>
      </w:r>
      <w:r w:rsidR="002F1F5E">
        <w:rPr>
          <w:rFonts w:hint="eastAsia"/>
        </w:rPr>
        <w:t xml:space="preserve"> 노출이 </w:t>
      </w:r>
      <w:r w:rsidR="00B9387B">
        <w:rPr>
          <w:rFonts w:hint="eastAsia"/>
        </w:rPr>
        <w:t>됩니다.</w:t>
      </w:r>
      <w:r w:rsidR="00B9387B">
        <w:t xml:space="preserve"> “</w:t>
      </w:r>
      <w:proofErr w:type="spellStart"/>
      <w:r>
        <w:t>AlertNow</w:t>
      </w:r>
      <w:proofErr w:type="spellEnd"/>
      <w:r w:rsidR="00B9387B">
        <w:t xml:space="preserve">” </w:t>
      </w:r>
      <w:r w:rsidR="00B9387B">
        <w:rPr>
          <w:rFonts w:hint="eastAsia"/>
        </w:rPr>
        <w:t>선택하여 서비스로 접속 합니다.</w:t>
      </w:r>
      <w:r w:rsidR="00F349CC">
        <w:t xml:space="preserve"> </w:t>
      </w:r>
    </w:p>
    <w:p w14:paraId="3D9D6988" w14:textId="7FD56A1F" w:rsidR="002F1F5E" w:rsidRPr="007F42B0" w:rsidRDefault="00F970A2" w:rsidP="002F1F5E">
      <w:pPr>
        <w:ind w:left="426"/>
      </w:pPr>
      <w:r>
        <w:rPr>
          <w:noProof/>
        </w:rPr>
        <w:drawing>
          <wp:inline distT="0" distB="0" distL="0" distR="0" wp14:anchorId="3955272A" wp14:editId="12CC527F">
            <wp:extent cx="4581525" cy="59721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669D6" w14:textId="77777777" w:rsidR="00245985" w:rsidRPr="00A1118D" w:rsidRDefault="00245985" w:rsidP="00566C8F"/>
    <w:p w14:paraId="54771201" w14:textId="77777777" w:rsidR="00F03177" w:rsidRDefault="00F03177" w:rsidP="00F03177">
      <w:pPr>
        <w:pStyle w:val="3"/>
        <w:sectPr w:rsidR="00F03177" w:rsidSect="00CE657B">
          <w:footerReference w:type="default" r:id="rId10"/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</w:p>
    <w:p w14:paraId="76FA9357" w14:textId="107782E6" w:rsidR="00F03177" w:rsidRPr="00F03177" w:rsidRDefault="002A235D" w:rsidP="00F03177">
      <w:pPr>
        <w:pStyle w:val="3"/>
      </w:pPr>
      <w:bookmarkStart w:id="4" w:name="_Toc506546458"/>
      <w:proofErr w:type="spellStart"/>
      <w:r>
        <w:rPr>
          <w:rFonts w:hint="eastAsia"/>
        </w:rPr>
        <w:lastRenderedPageBreak/>
        <w:t>Alert</w:t>
      </w:r>
      <w:r w:rsidR="00F86FC1">
        <w:t>Now</w:t>
      </w:r>
      <w:proofErr w:type="spellEnd"/>
      <w:r w:rsidR="00CA4DEE">
        <w:rPr>
          <w:rFonts w:hint="eastAsia"/>
        </w:rPr>
        <w:t xml:space="preserve"> </w:t>
      </w:r>
      <w:r w:rsidR="00F03177">
        <w:rPr>
          <w:rFonts w:hint="eastAsia"/>
        </w:rPr>
        <w:t>메뉴 구성</w:t>
      </w:r>
      <w:bookmarkEnd w:id="4"/>
    </w:p>
    <w:p w14:paraId="05F36ECA" w14:textId="06014B03" w:rsidR="00CA4DEE" w:rsidRDefault="00F86FC1" w:rsidP="00F03177">
      <w:pPr>
        <w:pStyle w:val="a8"/>
        <w:ind w:leftChars="0" w:left="0"/>
      </w:pPr>
      <w:proofErr w:type="spellStart"/>
      <w:r>
        <w:rPr>
          <w:rFonts w:hint="eastAsia"/>
        </w:rPr>
        <w:t>AlertNow</w:t>
      </w:r>
      <w:proofErr w:type="spellEnd"/>
      <w:r w:rsidR="00CA4DEE">
        <w:t xml:space="preserve"> </w:t>
      </w:r>
      <w:r w:rsidR="00CA4DEE">
        <w:rPr>
          <w:rFonts w:hint="eastAsia"/>
        </w:rPr>
        <w:t>각 서비스 메뉴 구성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819"/>
        <w:gridCol w:w="1508"/>
      </w:tblGrid>
      <w:tr w:rsidR="00CA4DEE" w14:paraId="24DFF9BC" w14:textId="77777777" w:rsidTr="00B62B8C">
        <w:tc>
          <w:tcPr>
            <w:tcW w:w="1969" w:type="dxa"/>
            <w:shd w:val="clear" w:color="auto" w:fill="44546A" w:themeFill="text2"/>
          </w:tcPr>
          <w:p w14:paraId="66EDEA5C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819" w:type="dxa"/>
            <w:shd w:val="clear" w:color="auto" w:fill="44546A" w:themeFill="text2"/>
          </w:tcPr>
          <w:p w14:paraId="5044C75A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79A0B22A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CA4DEE" w14:paraId="0FB9C665" w14:textId="77777777" w:rsidTr="00B62B8C">
        <w:tc>
          <w:tcPr>
            <w:tcW w:w="1969" w:type="dxa"/>
          </w:tcPr>
          <w:p w14:paraId="3F7C5A2B" w14:textId="300BD537" w:rsidR="00CA4DEE" w:rsidRDefault="00CA4DEE" w:rsidP="00B62B8C">
            <w:pPr>
              <w:pStyle w:val="a8"/>
              <w:ind w:leftChars="0" w:left="0"/>
            </w:pPr>
            <w:r>
              <w:rPr>
                <w:rFonts w:hint="eastAsia"/>
              </w:rPr>
              <w:t>Incident</w:t>
            </w:r>
            <w:r w:rsidR="002B79FB">
              <w:rPr>
                <w:rFonts w:hint="eastAsia"/>
              </w:rPr>
              <w:t>s</w:t>
            </w:r>
          </w:p>
        </w:tc>
        <w:tc>
          <w:tcPr>
            <w:tcW w:w="4819" w:type="dxa"/>
          </w:tcPr>
          <w:p w14:paraId="209BF84B" w14:textId="77777777" w:rsidR="00CA4DEE" w:rsidRDefault="00B62B8C" w:rsidP="00B62B8C">
            <w:pPr>
              <w:pStyle w:val="a8"/>
              <w:ind w:leftChars="0" w:left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Alert </w:t>
            </w:r>
            <w:r w:rsidRPr="00B62B8C">
              <w:rPr>
                <w:rFonts w:asciiTheme="majorHAnsi" w:eastAsiaTheme="majorHAnsi" w:hAnsiTheme="majorHAnsi" w:hint="eastAsia"/>
              </w:rPr>
              <w:t>수집 시</w:t>
            </w:r>
            <w:r>
              <w:rPr>
                <w:rFonts w:asciiTheme="majorHAnsi" w:eastAsiaTheme="majorHAnsi" w:hAnsiTheme="majorHAnsi"/>
              </w:rPr>
              <w:t xml:space="preserve"> Incident Definition Policy</w:t>
            </w:r>
            <w:r w:rsidRPr="00B62B8C">
              <w:rPr>
                <w:rFonts w:asciiTheme="majorHAnsi" w:eastAsiaTheme="majorHAnsi" w:hAnsiTheme="majorHAnsi" w:hint="eastAsia"/>
              </w:rPr>
              <w:t>에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의해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발급된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티켓</w:t>
            </w:r>
            <w:r>
              <w:rPr>
                <w:rFonts w:asciiTheme="majorHAnsi" w:eastAsiaTheme="majorHAnsi" w:hAnsiTheme="majorHAnsi" w:hint="eastAsia"/>
              </w:rPr>
              <w:t>의 상태를 관리 합니다.</w:t>
            </w:r>
          </w:p>
          <w:p w14:paraId="1A911277" w14:textId="77777777" w:rsidR="00B62B8C" w:rsidRPr="00B62B8C" w:rsidRDefault="00B62B8C" w:rsidP="00A009B5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>Incident Definition Policy</w:t>
            </w:r>
          </w:p>
          <w:p w14:paraId="4A7E2211" w14:textId="16B0660D" w:rsidR="00B62B8C" w:rsidRPr="00E17DB9" w:rsidRDefault="00E17DB9" w:rsidP="00A009B5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E17DB9">
              <w:rPr>
                <w:rFonts w:asciiTheme="majorHAnsi" w:eastAsiaTheme="majorHAnsi" w:hAnsiTheme="majorHAnsi"/>
              </w:rPr>
              <w:t xml:space="preserve">Service </w:t>
            </w:r>
            <w:r w:rsidRPr="00E17DB9">
              <w:rPr>
                <w:rFonts w:asciiTheme="majorHAnsi" w:eastAsiaTheme="majorHAnsi" w:hAnsiTheme="majorHAnsi" w:hint="eastAsia"/>
              </w:rPr>
              <w:t>Routing</w:t>
            </w:r>
            <w:r w:rsidR="00CC6421" w:rsidRPr="00E17DB9">
              <w:rPr>
                <w:rFonts w:asciiTheme="majorHAnsi" w:eastAsiaTheme="majorHAnsi" w:hAnsiTheme="majorHAnsi"/>
              </w:rPr>
              <w:t xml:space="preserve"> Rule</w:t>
            </w:r>
            <w:r w:rsidR="00B62B8C" w:rsidRPr="00E17DB9">
              <w:rPr>
                <w:rFonts w:asciiTheme="majorHAnsi" w:eastAsiaTheme="majorHAnsi" w:hAnsiTheme="majorHAnsi"/>
              </w:rPr>
              <w:t xml:space="preserve">, </w:t>
            </w:r>
          </w:p>
          <w:p w14:paraId="63EDC0E9" w14:textId="6D449FF2" w:rsidR="00B62B8C" w:rsidRDefault="00B62B8C" w:rsidP="00A009B5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Urgency </w:t>
            </w:r>
            <w:r w:rsidR="00CC6421">
              <w:rPr>
                <w:rFonts w:asciiTheme="majorHAnsi" w:eastAsiaTheme="majorHAnsi" w:hAnsiTheme="majorHAnsi"/>
              </w:rPr>
              <w:t>Rule</w:t>
            </w:r>
            <w:r w:rsidRPr="00B62B8C">
              <w:rPr>
                <w:rFonts w:asciiTheme="majorHAnsi" w:eastAsiaTheme="majorHAnsi" w:hAnsiTheme="majorHAnsi"/>
              </w:rPr>
              <w:t xml:space="preserve">, </w:t>
            </w:r>
          </w:p>
          <w:p w14:paraId="330EA993" w14:textId="621E3786" w:rsidR="00B62B8C" w:rsidRDefault="00CC6421" w:rsidP="00A009B5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Suppression Rule</w:t>
            </w:r>
          </w:p>
          <w:p w14:paraId="548C3AB4" w14:textId="4D95593C" w:rsidR="00E17DB9" w:rsidRPr="00E17DB9" w:rsidRDefault="00CC6421" w:rsidP="00E17DB9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Incident Definition Po</w:t>
            </w:r>
            <w:r w:rsidR="008566CF">
              <w:rPr>
                <w:rFonts w:asciiTheme="majorHAnsi" w:eastAsiaTheme="majorHAnsi" w:hAnsiTheme="majorHAnsi" w:hint="eastAsia"/>
              </w:rPr>
              <w:t>lic</w:t>
            </w:r>
            <w:r>
              <w:rPr>
                <w:rFonts w:asciiTheme="majorHAnsi" w:eastAsiaTheme="majorHAnsi" w:hAnsiTheme="majorHAnsi" w:hint="eastAsia"/>
              </w:rPr>
              <w:t xml:space="preserve">y는 </w:t>
            </w:r>
            <w:r w:rsidR="008D7722">
              <w:rPr>
                <w:rFonts w:asciiTheme="majorHAnsi" w:eastAsiaTheme="majorHAnsi" w:hAnsiTheme="majorHAnsi" w:hint="eastAsia"/>
              </w:rPr>
              <w:t>고객이 설정 가능합니다.</w:t>
            </w:r>
          </w:p>
        </w:tc>
        <w:tc>
          <w:tcPr>
            <w:tcW w:w="1508" w:type="dxa"/>
          </w:tcPr>
          <w:p w14:paraId="22B4DE1D" w14:textId="77777777" w:rsidR="00CA4DEE" w:rsidRDefault="00CA4DEE" w:rsidP="00B62B8C">
            <w:pPr>
              <w:pStyle w:val="a8"/>
              <w:ind w:leftChars="0" w:left="0"/>
            </w:pPr>
          </w:p>
        </w:tc>
      </w:tr>
      <w:tr w:rsidR="00CA4DEE" w14:paraId="22C84931" w14:textId="77777777" w:rsidTr="00B62B8C">
        <w:tc>
          <w:tcPr>
            <w:tcW w:w="1969" w:type="dxa"/>
          </w:tcPr>
          <w:p w14:paraId="64FCCB95" w14:textId="3FC197BC" w:rsidR="00CA4DEE" w:rsidRDefault="00CA4DEE" w:rsidP="00B62B8C">
            <w:pPr>
              <w:pStyle w:val="a8"/>
              <w:ind w:leftChars="0" w:left="0"/>
            </w:pPr>
            <w:r>
              <w:t>Service</w:t>
            </w:r>
            <w:r w:rsidR="002B79FB">
              <w:t>s</w:t>
            </w:r>
          </w:p>
        </w:tc>
        <w:tc>
          <w:tcPr>
            <w:tcW w:w="4819" w:type="dxa"/>
          </w:tcPr>
          <w:p w14:paraId="511B0A7D" w14:textId="77777777" w:rsidR="00CC6421" w:rsidRDefault="00CC6421" w:rsidP="00CC6421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설정한 </w:t>
            </w:r>
            <w:r>
              <w:t xml:space="preserve">Service </w:t>
            </w:r>
            <w:r>
              <w:rPr>
                <w:rFonts w:hint="eastAsia"/>
              </w:rPr>
              <w:t xml:space="preserve">단위로 </w:t>
            </w:r>
            <w:r>
              <w:t>Incident</w:t>
            </w:r>
            <w:r>
              <w:rPr>
                <w:rFonts w:hint="eastAsia"/>
              </w:rPr>
              <w:t>를 상태를 관리 합니다.</w:t>
            </w:r>
          </w:p>
          <w:p w14:paraId="156E44D0" w14:textId="77777777" w:rsidR="00CA4DEE" w:rsidRDefault="00CC6421" w:rsidP="00CC6421">
            <w:pPr>
              <w:pStyle w:val="a8"/>
              <w:ind w:leftChars="0" w:left="0"/>
            </w:pPr>
            <w:r w:rsidRPr="00CC6421">
              <w:t xml:space="preserve">Service는 Integration에서 발생하는 Incident를 관리하기 위한 단위로, 실제로 사용자가 관리하는 서비스나 애플리케이션이 될 수 있고 그 외에도 사용자의 편의에 따라 자유롭게 활용할 수 </w:t>
            </w:r>
            <w:r>
              <w:t>있</w:t>
            </w:r>
            <w:r>
              <w:rPr>
                <w:rFonts w:hint="eastAsia"/>
              </w:rPr>
              <w:t>습니다.</w:t>
            </w:r>
          </w:p>
          <w:p w14:paraId="4252AC84" w14:textId="77777777" w:rsidR="00CC6421" w:rsidRDefault="00CC6421" w:rsidP="00A009B5">
            <w:pPr>
              <w:pStyle w:val="a8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구성</w:t>
            </w:r>
          </w:p>
          <w:p w14:paraId="3B33048D" w14:textId="52ECA1BC" w:rsidR="00CC6421" w:rsidRDefault="00E17DB9" w:rsidP="00E17DB9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 Rule /In</w:t>
            </w:r>
            <w:r>
              <w:rPr>
                <w:rFonts w:hint="eastAsia"/>
              </w:rPr>
              <w:t>cident Generation</w:t>
            </w:r>
            <w:r w:rsidR="00CC6421">
              <w:rPr>
                <w:rFonts w:hint="eastAsia"/>
              </w:rPr>
              <w:t xml:space="preserve"> </w:t>
            </w:r>
            <w:r w:rsidR="00CC6421">
              <w:t>Rule</w:t>
            </w:r>
          </w:p>
        </w:tc>
        <w:tc>
          <w:tcPr>
            <w:tcW w:w="1508" w:type="dxa"/>
          </w:tcPr>
          <w:p w14:paraId="2F426FD0" w14:textId="77777777" w:rsidR="00CA4DEE" w:rsidRDefault="00CA4DEE" w:rsidP="00B62B8C">
            <w:pPr>
              <w:pStyle w:val="a8"/>
              <w:ind w:leftChars="0" w:left="0"/>
            </w:pPr>
          </w:p>
        </w:tc>
      </w:tr>
      <w:tr w:rsidR="00CA4DEE" w14:paraId="4850E39F" w14:textId="77777777" w:rsidTr="00B62B8C">
        <w:tc>
          <w:tcPr>
            <w:tcW w:w="1969" w:type="dxa"/>
          </w:tcPr>
          <w:p w14:paraId="78ACB357" w14:textId="39B25DEA" w:rsidR="00CA4DEE" w:rsidRDefault="00CA4DEE" w:rsidP="00B62B8C">
            <w:pPr>
              <w:pStyle w:val="a8"/>
              <w:ind w:leftChars="0" w:left="0"/>
            </w:pPr>
            <w:r>
              <w:t>Escalation</w:t>
            </w:r>
            <w:r w:rsidR="002B79FB">
              <w:t>s</w:t>
            </w:r>
          </w:p>
        </w:tc>
        <w:tc>
          <w:tcPr>
            <w:tcW w:w="4819" w:type="dxa"/>
          </w:tcPr>
          <w:p w14:paraId="146908F1" w14:textId="77777777" w:rsidR="00CA4DEE" w:rsidRPr="00613C37" w:rsidRDefault="00613C37" w:rsidP="00613C37">
            <w:pPr>
              <w:pStyle w:val="a8"/>
              <w:ind w:leftChars="0" w:left="0"/>
            </w:pPr>
            <w:r w:rsidRPr="00613C37">
              <w:t xml:space="preserve">Incident 발생 시 단계별로 이를 처리할 담당자 및 담당자가 처리해야 할 Action과 시간(Timeout)을 </w:t>
            </w:r>
            <w:r>
              <w:t>설정하</w:t>
            </w:r>
            <w:r>
              <w:rPr>
                <w:rFonts w:hint="eastAsia"/>
              </w:rPr>
              <w:t xml:space="preserve">여 </w:t>
            </w:r>
            <w:r>
              <w:t>Rule</w:t>
            </w:r>
            <w:r>
              <w:rPr>
                <w:rFonts w:hint="eastAsia"/>
              </w:rPr>
              <w:t>로 관리 합니다.</w:t>
            </w:r>
          </w:p>
        </w:tc>
        <w:tc>
          <w:tcPr>
            <w:tcW w:w="1508" w:type="dxa"/>
          </w:tcPr>
          <w:p w14:paraId="1C88D49A" w14:textId="77777777" w:rsidR="00CA4DEE" w:rsidRDefault="00CA4DEE" w:rsidP="00B62B8C">
            <w:pPr>
              <w:pStyle w:val="a8"/>
              <w:ind w:leftChars="0" w:left="0"/>
            </w:pPr>
          </w:p>
        </w:tc>
      </w:tr>
      <w:tr w:rsidR="00CA4DEE" w14:paraId="2DFA02C5" w14:textId="77777777" w:rsidTr="00B62B8C">
        <w:tc>
          <w:tcPr>
            <w:tcW w:w="1969" w:type="dxa"/>
          </w:tcPr>
          <w:p w14:paraId="62393622" w14:textId="0AF8BEA7" w:rsidR="00CA4DEE" w:rsidRDefault="00CA4DEE" w:rsidP="00B62B8C">
            <w:pPr>
              <w:pStyle w:val="a8"/>
              <w:ind w:leftChars="0" w:left="0"/>
            </w:pPr>
            <w:r>
              <w:t>Integration</w:t>
            </w:r>
            <w:r w:rsidR="002B79FB">
              <w:t>s</w:t>
            </w:r>
          </w:p>
        </w:tc>
        <w:tc>
          <w:tcPr>
            <w:tcW w:w="4819" w:type="dxa"/>
          </w:tcPr>
          <w:p w14:paraId="47DE9B5B" w14:textId="79C4A2BA" w:rsidR="00613C37" w:rsidRDefault="00613C37" w:rsidP="00863D35">
            <w:r>
              <w:t xml:space="preserve">3rd Party(외부) 모니터링 툴에서 발생하는 </w:t>
            </w:r>
            <w:proofErr w:type="spellStart"/>
            <w:r>
              <w:t>알람을</w:t>
            </w:r>
            <w:proofErr w:type="spellEnd"/>
            <w:r w:rsidR="00863D35">
              <w:t xml:space="preserve"> </w:t>
            </w:r>
            <w:proofErr w:type="spellStart"/>
            <w:r w:rsidR="002A235D">
              <w:t>Alert</w:t>
            </w:r>
            <w:r w:rsidR="001D2ACC">
              <w:t>Now</w:t>
            </w:r>
            <w:proofErr w:type="spellEnd"/>
            <w:r>
              <w:t xml:space="preserve">에 연동하기 위해서는 기본적으로 Integration을 설정해야 </w:t>
            </w:r>
            <w:r w:rsidR="00863D35">
              <w:rPr>
                <w:rFonts w:hint="eastAsia"/>
              </w:rPr>
              <w:t>합니다</w:t>
            </w:r>
            <w:r>
              <w:t xml:space="preserve">. </w:t>
            </w:r>
          </w:p>
          <w:p w14:paraId="47807B22" w14:textId="77777777" w:rsidR="00CA4DEE" w:rsidRDefault="00863D35" w:rsidP="00613C37">
            <w:pPr>
              <w:pStyle w:val="a8"/>
              <w:ind w:leftChars="0" w:left="0"/>
            </w:pPr>
            <w:proofErr w:type="gramStart"/>
            <w:r>
              <w:rPr>
                <w:rFonts w:hint="eastAsia"/>
              </w:rPr>
              <w:t xml:space="preserve">Integration </w:t>
            </w:r>
            <w:r>
              <w:t xml:space="preserve"> </w:t>
            </w:r>
            <w:r>
              <w:rPr>
                <w:rFonts w:hint="eastAsia"/>
              </w:rPr>
              <w:t>설정</w:t>
            </w:r>
            <w:proofErr w:type="gramEnd"/>
            <w:r>
              <w:rPr>
                <w:rFonts w:hint="eastAsia"/>
              </w:rPr>
              <w:t xml:space="preserve"> 정보를 관리 합니다</w:t>
            </w:r>
            <w:r w:rsidR="00613C37">
              <w:t>.</w:t>
            </w:r>
          </w:p>
          <w:p w14:paraId="41FAC634" w14:textId="09C8BC4E" w:rsidR="00E17DB9" w:rsidRPr="00613C37" w:rsidRDefault="00E17DB9" w:rsidP="00426B11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 xml:space="preserve">구성 필수 </w:t>
            </w:r>
            <w:proofErr w:type="gramStart"/>
            <w:r>
              <w:rPr>
                <w:rFonts w:hint="eastAsia"/>
              </w:rPr>
              <w:t xml:space="preserve">요소 </w:t>
            </w:r>
            <w:r>
              <w:t>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Service</w:t>
            </w:r>
          </w:p>
        </w:tc>
        <w:tc>
          <w:tcPr>
            <w:tcW w:w="1508" w:type="dxa"/>
          </w:tcPr>
          <w:p w14:paraId="4C92920E" w14:textId="77777777" w:rsidR="00CA4DEE" w:rsidRDefault="00CA4DEE" w:rsidP="00B62B8C">
            <w:pPr>
              <w:pStyle w:val="a8"/>
              <w:ind w:leftChars="0" w:left="0"/>
            </w:pPr>
          </w:p>
        </w:tc>
      </w:tr>
      <w:tr w:rsidR="00CA4DEE" w14:paraId="0F53A5EB" w14:textId="77777777" w:rsidTr="00B62B8C">
        <w:tc>
          <w:tcPr>
            <w:tcW w:w="1969" w:type="dxa"/>
          </w:tcPr>
          <w:p w14:paraId="6B4917AE" w14:textId="03B6C88A" w:rsidR="00CA4DEE" w:rsidRDefault="00CA4DEE" w:rsidP="00B62B8C">
            <w:pPr>
              <w:pStyle w:val="a8"/>
              <w:ind w:leftChars="0" w:left="0"/>
            </w:pPr>
            <w:r>
              <w:t>Extension</w:t>
            </w:r>
            <w:r w:rsidR="002B79FB">
              <w:t>s</w:t>
            </w:r>
          </w:p>
        </w:tc>
        <w:tc>
          <w:tcPr>
            <w:tcW w:w="4819" w:type="dxa"/>
          </w:tcPr>
          <w:p w14:paraId="6E1E5F6D" w14:textId="68C73810" w:rsidR="00CA4DEE" w:rsidRPr="00863D35" w:rsidRDefault="00863D35" w:rsidP="00B62B8C">
            <w:pPr>
              <w:pStyle w:val="a8"/>
              <w:ind w:leftChars="0" w:left="0"/>
            </w:pPr>
            <w:r w:rsidRPr="00863D35">
              <w:rPr>
                <w:rFonts w:ascii="맑은 고딕" w:hAnsi="맑은 고딕"/>
                <w:color w:val="000000"/>
              </w:rPr>
              <w:t>Extension은</w:t>
            </w:r>
            <w:r>
              <w:rPr>
                <w:rFonts w:ascii="맑은 고딕" w:hAnsi="맑은 고딕" w:hint="eastAsia"/>
                <w:color w:val="000000"/>
              </w:rPr>
              <w:t xml:space="preserve"> </w:t>
            </w:r>
            <w:proofErr w:type="spellStart"/>
            <w:r w:rsidR="002A235D">
              <w:rPr>
                <w:rFonts w:ascii="맑은 고딕" w:hAnsi="맑은 고딕" w:hint="eastAsia"/>
                <w:color w:val="000000"/>
              </w:rPr>
              <w:t>Alert</w:t>
            </w:r>
            <w:r w:rsidR="001D2ACC">
              <w:rPr>
                <w:rFonts w:ascii="맑은 고딕" w:hAnsi="맑은 고딕"/>
                <w:color w:val="000000"/>
              </w:rPr>
              <w:t>Now</w:t>
            </w:r>
            <w:proofErr w:type="spellEnd"/>
            <w:r w:rsidRPr="00863D35">
              <w:rPr>
                <w:rFonts w:ascii="맑은 고딕" w:hAnsi="맑은 고딕"/>
                <w:color w:val="000000"/>
              </w:rPr>
              <w:t xml:space="preserve"> 내에서 생성된 특정 데이터를 외부 Tool이나 서비스로 Outgoing할 수 있도록 하는 </w:t>
            </w:r>
            <w:r>
              <w:rPr>
                <w:rFonts w:ascii="맑은 고딕" w:hAnsi="맑은 고딕"/>
                <w:color w:val="000000"/>
              </w:rPr>
              <w:t xml:space="preserve">기능 </w:t>
            </w:r>
            <w:r>
              <w:rPr>
                <w:rFonts w:ascii="맑은 고딕" w:hAnsi="맑은 고딕" w:hint="eastAsia"/>
                <w:color w:val="000000"/>
              </w:rPr>
              <w:t>입니다.</w:t>
            </w:r>
            <w:r>
              <w:rPr>
                <w:rFonts w:ascii="맑은 고딕" w:hAnsi="맑은 고딕"/>
                <w:color w:val="000000"/>
              </w:rPr>
              <w:t xml:space="preserve"> </w:t>
            </w:r>
          </w:p>
        </w:tc>
        <w:tc>
          <w:tcPr>
            <w:tcW w:w="1508" w:type="dxa"/>
          </w:tcPr>
          <w:p w14:paraId="1E3FC41F" w14:textId="77777777" w:rsidR="00CA4DEE" w:rsidRPr="00830535" w:rsidRDefault="00CA4DEE" w:rsidP="00B62B8C">
            <w:pPr>
              <w:pStyle w:val="a8"/>
              <w:ind w:leftChars="0" w:left="0"/>
            </w:pPr>
          </w:p>
        </w:tc>
      </w:tr>
      <w:tr w:rsidR="00CA4DEE" w14:paraId="2264EBFC" w14:textId="77777777" w:rsidTr="00B62B8C">
        <w:tc>
          <w:tcPr>
            <w:tcW w:w="1969" w:type="dxa"/>
          </w:tcPr>
          <w:p w14:paraId="1710D4E2" w14:textId="51F2F70F" w:rsidR="00CA4DEE" w:rsidRDefault="00CA4DEE" w:rsidP="00B62B8C">
            <w:pPr>
              <w:pStyle w:val="a8"/>
              <w:ind w:leftChars="0" w:left="0"/>
            </w:pPr>
            <w:r>
              <w:t>Personal Setting</w:t>
            </w:r>
            <w:r w:rsidR="002B79FB">
              <w:t>s</w:t>
            </w:r>
          </w:p>
        </w:tc>
        <w:tc>
          <w:tcPr>
            <w:tcW w:w="4819" w:type="dxa"/>
          </w:tcPr>
          <w:p w14:paraId="7BC39187" w14:textId="77777777" w:rsidR="00CA4DEE" w:rsidRDefault="00863D35" w:rsidP="00B62B8C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개인 정보 및 Incident에 대한 </w:t>
            </w:r>
            <w:r>
              <w:t>Notification Rule</w:t>
            </w:r>
            <w:r w:rsidR="00F03177">
              <w:rPr>
                <w:rFonts w:hint="eastAsia"/>
              </w:rPr>
              <w:t>에 대한 개인화 기능을 제공 합니다.</w:t>
            </w:r>
          </w:p>
        </w:tc>
        <w:tc>
          <w:tcPr>
            <w:tcW w:w="1508" w:type="dxa"/>
          </w:tcPr>
          <w:p w14:paraId="18B2E76C" w14:textId="77777777" w:rsidR="00CA4DEE" w:rsidRDefault="00CA4DEE" w:rsidP="00B62B8C">
            <w:pPr>
              <w:pStyle w:val="a8"/>
              <w:ind w:leftChars="0" w:left="0"/>
            </w:pPr>
          </w:p>
        </w:tc>
      </w:tr>
    </w:tbl>
    <w:p w14:paraId="14BDDC8B" w14:textId="77777777" w:rsidR="00CA4DEE" w:rsidRDefault="00CA4DEE" w:rsidP="00CA4DEE">
      <w:pPr>
        <w:pStyle w:val="a8"/>
        <w:ind w:left="720"/>
      </w:pPr>
    </w:p>
    <w:p w14:paraId="52C28A99" w14:textId="77777777" w:rsidR="00F03177" w:rsidRDefault="00F03177" w:rsidP="00CA4DEE">
      <w:pPr>
        <w:pStyle w:val="a8"/>
        <w:ind w:left="720"/>
      </w:pPr>
    </w:p>
    <w:p w14:paraId="0C4C0213" w14:textId="6667D443" w:rsidR="00F03177" w:rsidRDefault="00F03177" w:rsidP="00F03177">
      <w:pPr>
        <w:pStyle w:val="3"/>
        <w:widowControl/>
        <w:tabs>
          <w:tab w:val="num" w:pos="851"/>
        </w:tabs>
        <w:wordWrap/>
        <w:autoSpaceDE/>
        <w:autoSpaceDN/>
        <w:spacing w:before="240" w:after="60" w:line="240" w:lineRule="auto"/>
        <w:ind w:left="709" w:hanging="436"/>
        <w:jc w:val="left"/>
        <w:rPr>
          <w:rFonts w:ascii="맑은 고딕" w:hAnsi="맑은 고딕"/>
        </w:rPr>
      </w:pPr>
      <w:bookmarkStart w:id="5" w:name="_Toc494456700"/>
      <w:r>
        <w:br w:type="page"/>
      </w:r>
      <w:bookmarkStart w:id="6" w:name="_Toc506546459"/>
      <w:bookmarkEnd w:id="5"/>
      <w:r w:rsidR="00EC6D82">
        <w:lastRenderedPageBreak/>
        <w:t>Escalation</w:t>
      </w:r>
      <w:r w:rsidR="00142D09">
        <w:t>s</w:t>
      </w:r>
      <w:bookmarkEnd w:id="6"/>
    </w:p>
    <w:p w14:paraId="5AF85B5B" w14:textId="77777777" w:rsidR="00F16CDD" w:rsidRDefault="0036703C" w:rsidP="00F16CDD">
      <w:r w:rsidRPr="00613C37">
        <w:t xml:space="preserve">Incident 발생 시 단계별로 이를 처리할 담당자 및 담당자가 처리해야 할 Action과 시간(Timeout)을 </w:t>
      </w:r>
      <w:r>
        <w:t>설정하</w:t>
      </w:r>
      <w:r>
        <w:rPr>
          <w:rFonts w:hint="eastAsia"/>
        </w:rPr>
        <w:t xml:space="preserve">여 </w:t>
      </w:r>
      <w:r>
        <w:t>Rule</w:t>
      </w:r>
      <w:r>
        <w:rPr>
          <w:rFonts w:hint="eastAsia"/>
        </w:rPr>
        <w:t>로 관리 할 수 있습니다.</w:t>
      </w:r>
    </w:p>
    <w:p w14:paraId="04D5A4B4" w14:textId="77777777" w:rsidR="0036703C" w:rsidRDefault="0036703C" w:rsidP="00F16CDD">
      <w:r>
        <w:t xml:space="preserve">Escalation Policy </w:t>
      </w:r>
      <w:r>
        <w:rPr>
          <w:rFonts w:hint="eastAsia"/>
        </w:rPr>
        <w:t>생성을 위한 Use Case는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4111"/>
        <w:gridCol w:w="1508"/>
      </w:tblGrid>
      <w:tr w:rsidR="0036703C" w14:paraId="0FAB869D" w14:textId="77777777" w:rsidTr="00BF6307">
        <w:tc>
          <w:tcPr>
            <w:tcW w:w="2677" w:type="dxa"/>
            <w:shd w:val="clear" w:color="auto" w:fill="44546A" w:themeFill="text2"/>
          </w:tcPr>
          <w:p w14:paraId="131C3D6C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>Case</w:t>
            </w:r>
          </w:p>
        </w:tc>
        <w:tc>
          <w:tcPr>
            <w:tcW w:w="4111" w:type="dxa"/>
            <w:shd w:val="clear" w:color="auto" w:fill="44546A" w:themeFill="text2"/>
          </w:tcPr>
          <w:p w14:paraId="3D6D1C45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1DE25A36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36703C" w14:paraId="0BEF7565" w14:textId="77777777" w:rsidTr="00BF6307">
        <w:tc>
          <w:tcPr>
            <w:tcW w:w="2677" w:type="dxa"/>
          </w:tcPr>
          <w:p w14:paraId="4257E2F7" w14:textId="77777777" w:rsidR="0036703C" w:rsidRDefault="0036703C" w:rsidP="00682024">
            <w:pPr>
              <w:pStyle w:val="a8"/>
              <w:ind w:leftChars="0" w:left="0"/>
            </w:pPr>
            <w:r>
              <w:t>Use Case 1)</w:t>
            </w:r>
          </w:p>
          <w:p w14:paraId="40AB04D5" w14:textId="4E8070B0" w:rsidR="0036703C" w:rsidRDefault="0036703C" w:rsidP="00682024">
            <w:pPr>
              <w:pStyle w:val="a8"/>
              <w:ind w:leftChars="0" w:left="0"/>
            </w:pPr>
            <w:r>
              <w:t>“Escalation</w:t>
            </w:r>
            <w:r w:rsidR="00142D09">
              <w:t>s</w:t>
            </w:r>
            <w:r>
              <w:t xml:space="preserve">” </w:t>
            </w:r>
            <w:r>
              <w:rPr>
                <w:rFonts w:hint="eastAsia"/>
              </w:rPr>
              <w:t>메뉴에서 생성</w:t>
            </w:r>
          </w:p>
        </w:tc>
        <w:tc>
          <w:tcPr>
            <w:tcW w:w="4111" w:type="dxa"/>
          </w:tcPr>
          <w:p w14:paraId="7BE536D1" w14:textId="77777777" w:rsidR="007A57DA" w:rsidRDefault="007A57DA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 xml:space="preserve">Escalation 메뉴에서 오른쪽 상위에 있는 </w:t>
            </w:r>
            <w:r>
              <w:rPr>
                <w:rFonts w:asciiTheme="majorHAnsi" w:eastAsiaTheme="majorHAnsi" w:hAnsiTheme="majorHAnsi"/>
              </w:rPr>
              <w:t>“Create New Escalatio</w:t>
            </w:r>
            <w:r>
              <w:rPr>
                <w:rFonts w:asciiTheme="majorHAnsi" w:eastAsiaTheme="majorHAnsi" w:hAnsiTheme="majorHAnsi" w:hint="eastAsia"/>
              </w:rPr>
              <w:t>n</w:t>
            </w:r>
            <w:r>
              <w:rPr>
                <w:rFonts w:asciiTheme="majorHAnsi" w:eastAsiaTheme="majorHAnsi" w:hAnsiTheme="majorHAnsi"/>
              </w:rPr>
              <w:t xml:space="preserve">” </w:t>
            </w:r>
            <w:r>
              <w:rPr>
                <w:rFonts w:asciiTheme="majorHAnsi" w:eastAsiaTheme="majorHAnsi" w:hAnsiTheme="majorHAnsi" w:hint="eastAsia"/>
              </w:rPr>
              <w:t xml:space="preserve">버튼을 </w:t>
            </w:r>
            <w:r>
              <w:rPr>
                <w:rFonts w:asciiTheme="majorHAnsi" w:eastAsiaTheme="majorHAnsi" w:hAnsiTheme="majorHAnsi"/>
              </w:rPr>
              <w:t xml:space="preserve">Click </w:t>
            </w:r>
            <w:r>
              <w:rPr>
                <w:rFonts w:asciiTheme="majorHAnsi" w:eastAsiaTheme="majorHAnsi" w:hAnsiTheme="majorHAnsi" w:hint="eastAsia"/>
              </w:rPr>
              <w:t>합니다.</w:t>
            </w:r>
          </w:p>
          <w:p w14:paraId="2374EF28" w14:textId="77777777" w:rsidR="0036703C" w:rsidRDefault="007A57DA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 xml:space="preserve"> </w:t>
            </w:r>
            <w:r>
              <w:rPr>
                <w:rFonts w:asciiTheme="majorHAnsi" w:eastAsiaTheme="majorHAnsi" w:hAnsiTheme="majorHAnsi" w:hint="eastAsia"/>
                <w:noProof/>
              </w:rPr>
              <w:drawing>
                <wp:inline distT="0" distB="0" distL="0" distR="0" wp14:anchorId="7168DD84" wp14:editId="5F06F402">
                  <wp:extent cx="1257300" cy="253820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Screenshot Capture - 2017-11-24 - 10-37-17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1406" cy="2627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07957D" w14:textId="77777777" w:rsidR="007A57DA" w:rsidRPr="007A57DA" w:rsidRDefault="007A57DA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Escalation Policy를 생성 합니다.</w:t>
            </w:r>
          </w:p>
        </w:tc>
        <w:tc>
          <w:tcPr>
            <w:tcW w:w="1508" w:type="dxa"/>
          </w:tcPr>
          <w:p w14:paraId="35FED2F3" w14:textId="77777777" w:rsidR="0036703C" w:rsidRDefault="0036703C" w:rsidP="00682024">
            <w:pPr>
              <w:pStyle w:val="a8"/>
              <w:ind w:leftChars="0" w:left="0"/>
            </w:pPr>
          </w:p>
        </w:tc>
      </w:tr>
      <w:tr w:rsidR="00345635" w14:paraId="4366214D" w14:textId="77777777" w:rsidTr="00BF6307">
        <w:tc>
          <w:tcPr>
            <w:tcW w:w="2677" w:type="dxa"/>
          </w:tcPr>
          <w:p w14:paraId="4300E6A5" w14:textId="77777777" w:rsidR="00345635" w:rsidRDefault="00345635" w:rsidP="00682024">
            <w:pPr>
              <w:pStyle w:val="a8"/>
              <w:ind w:leftChars="0" w:left="0"/>
            </w:pPr>
            <w:r>
              <w:t>Use case 2)</w:t>
            </w:r>
          </w:p>
          <w:p w14:paraId="3157C3BD" w14:textId="7C31E38F" w:rsidR="00345635" w:rsidRDefault="00345635" w:rsidP="00682024">
            <w:pPr>
              <w:pStyle w:val="a8"/>
              <w:ind w:leftChars="0" w:left="0"/>
            </w:pPr>
            <w:r>
              <w:t>“</w:t>
            </w:r>
            <w:r>
              <w:rPr>
                <w:rFonts w:hint="eastAsia"/>
              </w:rPr>
              <w:t>Service</w:t>
            </w:r>
            <w:r>
              <w:t xml:space="preserve">” </w:t>
            </w:r>
            <w:r>
              <w:rPr>
                <w:rFonts w:hint="eastAsia"/>
              </w:rPr>
              <w:t>생성시</w:t>
            </w:r>
            <w:r w:rsidR="004F6952">
              <w:rPr>
                <w:rFonts w:hint="eastAsia"/>
              </w:rPr>
              <w:t>,</w:t>
            </w:r>
            <w:r>
              <w:rPr>
                <w:rFonts w:hint="eastAsia"/>
              </w:rPr>
              <w:t xml:space="preserve"> </w:t>
            </w:r>
            <w:r>
              <w:t xml:space="preserve">Default Escalation Rule </w:t>
            </w:r>
            <w:r>
              <w:rPr>
                <w:rFonts w:hint="eastAsia"/>
              </w:rPr>
              <w:t>생성</w:t>
            </w:r>
          </w:p>
        </w:tc>
        <w:tc>
          <w:tcPr>
            <w:tcW w:w="4111" w:type="dxa"/>
          </w:tcPr>
          <w:p w14:paraId="0EFD09B9" w14:textId="78530DF5" w:rsidR="00345635" w:rsidRDefault="00345635" w:rsidP="006829B6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reate service경우,</w:t>
            </w:r>
            <w:r>
              <w:rPr>
                <w:rFonts w:asciiTheme="majorHAnsi" w:eastAsiaTheme="majorHAnsi" w:hAnsiTheme="majorHAnsi"/>
              </w:rPr>
              <w:t xml:space="preserve"> </w:t>
            </w:r>
            <w:r>
              <w:rPr>
                <w:rFonts w:asciiTheme="majorHAnsi" w:eastAsiaTheme="majorHAnsi" w:hAnsiTheme="majorHAnsi" w:hint="eastAsia"/>
              </w:rPr>
              <w:t xml:space="preserve">기존에 생성된 </w:t>
            </w:r>
            <w:r>
              <w:rPr>
                <w:rFonts w:asciiTheme="majorHAnsi" w:eastAsiaTheme="majorHAnsi" w:hAnsiTheme="majorHAnsi"/>
              </w:rPr>
              <w:t>escalation</w:t>
            </w:r>
            <w:r>
              <w:rPr>
                <w:rFonts w:asciiTheme="majorHAnsi" w:eastAsiaTheme="majorHAnsi" w:hAnsiTheme="majorHAnsi" w:hint="eastAsia"/>
              </w:rPr>
              <w:t xml:space="preserve"> rules가 없</w:t>
            </w:r>
            <w:r w:rsidR="006829B6">
              <w:rPr>
                <w:rFonts w:asciiTheme="majorHAnsi" w:eastAsiaTheme="majorHAnsi" w:hAnsiTheme="majorHAnsi" w:hint="eastAsia"/>
              </w:rPr>
              <w:t>다면</w:t>
            </w:r>
            <w:r>
              <w:rPr>
                <w:rFonts w:asciiTheme="majorHAnsi" w:eastAsiaTheme="majorHAnsi" w:hAnsiTheme="majorHAnsi" w:hint="eastAsia"/>
              </w:rPr>
              <w:t xml:space="preserve"> </w:t>
            </w:r>
            <w:r>
              <w:rPr>
                <w:rFonts w:asciiTheme="majorHAnsi" w:eastAsiaTheme="majorHAnsi" w:hAnsiTheme="majorHAnsi"/>
              </w:rPr>
              <w:t>“</w:t>
            </w:r>
            <w:r>
              <w:rPr>
                <w:rFonts w:asciiTheme="majorHAnsi" w:eastAsiaTheme="majorHAnsi" w:hAnsiTheme="majorHAnsi" w:hint="eastAsia"/>
              </w:rPr>
              <w:t>Default Escalation Rule</w:t>
            </w:r>
            <w:r>
              <w:rPr>
                <w:rFonts w:asciiTheme="majorHAnsi" w:eastAsiaTheme="majorHAnsi" w:hAnsiTheme="majorHAnsi"/>
              </w:rPr>
              <w:t>”</w:t>
            </w:r>
            <w:r>
              <w:rPr>
                <w:rFonts w:asciiTheme="majorHAnsi" w:eastAsiaTheme="majorHAnsi" w:hAnsiTheme="majorHAnsi" w:hint="eastAsia"/>
              </w:rPr>
              <w:t>이 생성됩니다.</w:t>
            </w:r>
          </w:p>
        </w:tc>
        <w:tc>
          <w:tcPr>
            <w:tcW w:w="1508" w:type="dxa"/>
          </w:tcPr>
          <w:p w14:paraId="1C6AAC71" w14:textId="77777777" w:rsidR="00345635" w:rsidRDefault="00345635" w:rsidP="00682024">
            <w:pPr>
              <w:pStyle w:val="a8"/>
              <w:ind w:leftChars="0" w:left="0"/>
            </w:pPr>
          </w:p>
        </w:tc>
      </w:tr>
      <w:tr w:rsidR="006829B6" w14:paraId="55C1BFDA" w14:textId="77777777" w:rsidTr="00BF6307">
        <w:tc>
          <w:tcPr>
            <w:tcW w:w="2677" w:type="dxa"/>
          </w:tcPr>
          <w:p w14:paraId="658C7D77" w14:textId="77777777" w:rsidR="006829B6" w:rsidRDefault="006829B6" w:rsidP="00682024">
            <w:pPr>
              <w:pStyle w:val="a8"/>
              <w:ind w:leftChars="0" w:left="0"/>
            </w:pPr>
            <w:r>
              <w:rPr>
                <w:rFonts w:hint="eastAsia"/>
              </w:rPr>
              <w:t>Use case 3)</w:t>
            </w:r>
          </w:p>
          <w:p w14:paraId="285D1CDB" w14:textId="4C77C326" w:rsidR="006829B6" w:rsidRDefault="006829B6" w:rsidP="006829B6">
            <w:pPr>
              <w:pStyle w:val="a8"/>
              <w:ind w:leftChars="0" w:left="0"/>
            </w:pPr>
            <w:r>
              <w:t>“Integration”</w:t>
            </w:r>
            <w:r>
              <w:rPr>
                <w:rFonts w:hint="eastAsia"/>
              </w:rPr>
              <w:t xml:space="preserve"> 생성시,</w:t>
            </w:r>
            <w:r>
              <w:t xml:space="preserve"> “</w:t>
            </w:r>
            <w:r>
              <w:rPr>
                <w:rFonts w:hint="eastAsia"/>
              </w:rPr>
              <w:t>Create Service</w:t>
            </w:r>
            <w:r>
              <w:t>”</w:t>
            </w:r>
            <w:r>
              <w:rPr>
                <w:rFonts w:hint="eastAsia"/>
              </w:rPr>
              <w:t xml:space="preserve">를 </w:t>
            </w:r>
            <w:r w:rsidR="004F6952">
              <w:rPr>
                <w:rFonts w:hint="eastAsia"/>
              </w:rPr>
              <w:t>선택할 경우,</w:t>
            </w:r>
            <w:r w:rsidR="004F6952">
              <w:t xml:space="preserve"> </w:t>
            </w:r>
            <w:r w:rsidR="004F6952">
              <w:rPr>
                <w:rFonts w:hint="eastAsia"/>
              </w:rPr>
              <w:t xml:space="preserve">기존에 생성된 </w:t>
            </w:r>
            <w:r w:rsidR="004F6952">
              <w:t xml:space="preserve">escalation </w:t>
            </w:r>
            <w:r w:rsidR="004F6952">
              <w:rPr>
                <w:rFonts w:hint="eastAsia"/>
              </w:rPr>
              <w:t>rules가 없는 경우</w:t>
            </w:r>
          </w:p>
        </w:tc>
        <w:tc>
          <w:tcPr>
            <w:tcW w:w="4111" w:type="dxa"/>
          </w:tcPr>
          <w:p w14:paraId="1728C02C" w14:textId="2597B657" w:rsidR="006829B6" w:rsidRDefault="006829B6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Create Integration</w:t>
            </w:r>
            <w:r w:rsidR="007554BE">
              <w:rPr>
                <w:rFonts w:asciiTheme="majorHAnsi" w:eastAsiaTheme="majorHAnsi" w:hAnsiTheme="majorHAnsi"/>
              </w:rPr>
              <w:t xml:space="preserve"> </w:t>
            </w:r>
            <w:r>
              <w:rPr>
                <w:rFonts w:asciiTheme="majorHAnsi" w:eastAsiaTheme="majorHAnsi" w:hAnsiTheme="majorHAnsi" w:hint="eastAsia"/>
              </w:rPr>
              <w:t xml:space="preserve">하면서 동시에 Create Service </w:t>
            </w:r>
            <w:r>
              <w:rPr>
                <w:rFonts w:asciiTheme="majorHAnsi" w:eastAsiaTheme="majorHAnsi" w:hAnsiTheme="majorHAnsi"/>
              </w:rPr>
              <w:t>할</w:t>
            </w:r>
            <w:r>
              <w:rPr>
                <w:rFonts w:asciiTheme="majorHAnsi" w:eastAsiaTheme="majorHAnsi" w:hAnsiTheme="majorHAnsi" w:hint="eastAsia"/>
              </w:rPr>
              <w:t xml:space="preserve"> 경우,</w:t>
            </w:r>
            <w:r>
              <w:rPr>
                <w:rFonts w:asciiTheme="majorHAnsi" w:eastAsiaTheme="majorHAnsi" w:hAnsiTheme="majorHAnsi"/>
              </w:rPr>
              <w:t xml:space="preserve"> </w:t>
            </w:r>
            <w:r>
              <w:rPr>
                <w:rFonts w:asciiTheme="majorHAnsi" w:eastAsiaTheme="majorHAnsi" w:hAnsiTheme="majorHAnsi" w:hint="eastAsia"/>
              </w:rPr>
              <w:t xml:space="preserve">기존에 생성된 </w:t>
            </w:r>
            <w:r>
              <w:rPr>
                <w:rFonts w:asciiTheme="majorHAnsi" w:eastAsiaTheme="majorHAnsi" w:hAnsiTheme="majorHAnsi"/>
              </w:rPr>
              <w:t>escalation</w:t>
            </w:r>
            <w:r>
              <w:rPr>
                <w:rFonts w:asciiTheme="majorHAnsi" w:eastAsiaTheme="majorHAnsi" w:hAnsiTheme="majorHAnsi" w:hint="eastAsia"/>
              </w:rPr>
              <w:t xml:space="preserve"> rules가 없다면 </w:t>
            </w:r>
            <w:r>
              <w:rPr>
                <w:rFonts w:asciiTheme="majorHAnsi" w:eastAsiaTheme="majorHAnsi" w:hAnsiTheme="majorHAnsi"/>
              </w:rPr>
              <w:t>“</w:t>
            </w:r>
            <w:r>
              <w:rPr>
                <w:rFonts w:asciiTheme="majorHAnsi" w:eastAsiaTheme="majorHAnsi" w:hAnsiTheme="majorHAnsi" w:hint="eastAsia"/>
              </w:rPr>
              <w:t>Default Escalation Rule</w:t>
            </w:r>
            <w:r>
              <w:rPr>
                <w:rFonts w:asciiTheme="majorHAnsi" w:eastAsiaTheme="majorHAnsi" w:hAnsiTheme="majorHAnsi"/>
              </w:rPr>
              <w:t>”</w:t>
            </w:r>
            <w:r>
              <w:rPr>
                <w:rFonts w:asciiTheme="majorHAnsi" w:eastAsiaTheme="majorHAnsi" w:hAnsiTheme="majorHAnsi" w:hint="eastAsia"/>
              </w:rPr>
              <w:t>이 생성됩니다.</w:t>
            </w:r>
          </w:p>
        </w:tc>
        <w:tc>
          <w:tcPr>
            <w:tcW w:w="1508" w:type="dxa"/>
          </w:tcPr>
          <w:p w14:paraId="11611DD2" w14:textId="77777777" w:rsidR="006829B6" w:rsidRDefault="006829B6" w:rsidP="00682024">
            <w:pPr>
              <w:pStyle w:val="a8"/>
              <w:ind w:leftChars="0" w:left="0"/>
            </w:pPr>
          </w:p>
        </w:tc>
      </w:tr>
    </w:tbl>
    <w:p w14:paraId="03D6D6BE" w14:textId="77777777" w:rsidR="0036703C" w:rsidRDefault="0036703C" w:rsidP="00F16CDD"/>
    <w:p w14:paraId="63F8DD76" w14:textId="77FB31CE" w:rsidR="0036703C" w:rsidRDefault="00D633CF" w:rsidP="00F16CDD">
      <w:pPr>
        <w:pStyle w:val="3"/>
      </w:pPr>
      <w:bookmarkStart w:id="7" w:name="_Toc506546460"/>
      <w:r>
        <w:t xml:space="preserve">Use Case 1) </w:t>
      </w:r>
      <w:r>
        <w:rPr>
          <w:rFonts w:hint="eastAsia"/>
        </w:rPr>
        <w:t>Escalation</w:t>
      </w:r>
      <w:r w:rsidR="00142D09">
        <w:t>s</w:t>
      </w:r>
      <w:r>
        <w:rPr>
          <w:rFonts w:hint="eastAsia"/>
        </w:rPr>
        <w:t xml:space="preserve"> 메뉴에서 생성</w:t>
      </w:r>
      <w:bookmarkEnd w:id="7"/>
    </w:p>
    <w:p w14:paraId="5D54D8AC" w14:textId="06B346A7" w:rsidR="00584AFE" w:rsidRDefault="00584AFE" w:rsidP="00A009B5">
      <w:pPr>
        <w:pStyle w:val="4"/>
        <w:numPr>
          <w:ilvl w:val="0"/>
          <w:numId w:val="7"/>
        </w:numPr>
      </w:pPr>
      <w:proofErr w:type="gramStart"/>
      <w:r>
        <w:rPr>
          <w:rFonts w:hint="eastAsia"/>
        </w:rPr>
        <w:t xml:space="preserve">1단계 </w:t>
      </w:r>
      <w:r w:rsidR="00AF1FB9">
        <w:t>:</w:t>
      </w:r>
      <w:proofErr w:type="gramEnd"/>
      <w:r w:rsidR="00AF1FB9">
        <w:t xml:space="preserve"> </w:t>
      </w:r>
      <w:r w:rsidR="00D633CF">
        <w:rPr>
          <w:rFonts w:hint="eastAsia"/>
        </w:rPr>
        <w:t>Escalation</w:t>
      </w:r>
      <w:r w:rsidR="00AF1FB9">
        <w:t xml:space="preserve"> </w:t>
      </w:r>
      <w:r w:rsidR="00AF1FB9">
        <w:rPr>
          <w:rFonts w:hint="eastAsia"/>
        </w:rPr>
        <w:t>메뉴 선택</w:t>
      </w:r>
    </w:p>
    <w:p w14:paraId="1B093267" w14:textId="61DF9678" w:rsidR="00584AFE" w:rsidRDefault="0010327B" w:rsidP="00F16CDD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446C64A" wp14:editId="4D92553B">
                <wp:simplePos x="0" y="0"/>
                <wp:positionH relativeFrom="column">
                  <wp:posOffset>1949510</wp:posOffset>
                </wp:positionH>
                <wp:positionV relativeFrom="paragraph">
                  <wp:posOffset>150615</wp:posOffset>
                </wp:positionV>
                <wp:extent cx="215526" cy="299677"/>
                <wp:effectExtent l="0" t="60960" r="9525" b="9525"/>
                <wp:wrapNone/>
                <wp:docPr id="16" name="아래쪽 화살표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FA31B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아래쪽 화살표 16" o:spid="_x0000_s1026" type="#_x0000_t67" style="position:absolute;left:0;text-align:left;margin-left:153.5pt;margin-top:11.85pt;width:16.95pt;height:23.6pt;rotation:45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" adj="13833" fillcolor="#5b9bd5 [3204]" strokecolor="#1f4d78 [1604]" strokeweight="1pt"/>
            </w:pict>
          </mc:Fallback>
        </mc:AlternateContent>
      </w:r>
      <w:r w:rsidR="00584AFE">
        <w:rPr>
          <w:rFonts w:hint="eastAsia"/>
        </w:rPr>
        <w:t xml:space="preserve">   </w:t>
      </w:r>
      <w:r w:rsidR="00D633CF">
        <w:t>Escalation</w:t>
      </w:r>
      <w:r w:rsidR="00142D09">
        <w:t>s</w:t>
      </w:r>
      <w:r w:rsidR="00584AFE">
        <w:t xml:space="preserve"> </w:t>
      </w:r>
      <w:r w:rsidR="00584AFE">
        <w:rPr>
          <w:rFonts w:hint="eastAsia"/>
        </w:rPr>
        <w:t>메뉴를 클릭 합니다.</w:t>
      </w:r>
      <w:r w:rsidRPr="0010327B">
        <w:rPr>
          <w:noProof/>
        </w:rPr>
        <w:t xml:space="preserve"> 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716"/>
      </w:tblGrid>
      <w:tr w:rsidR="0010327B" w14:paraId="1CDEDB8C" w14:textId="77777777" w:rsidTr="0010327B">
        <w:trPr>
          <w:trHeight w:val="540"/>
        </w:trPr>
        <w:tc>
          <w:tcPr>
            <w:tcW w:w="7684" w:type="dxa"/>
          </w:tcPr>
          <w:p w14:paraId="4C561134" w14:textId="7B44C027" w:rsidR="0010327B" w:rsidRDefault="0010327B" w:rsidP="00345635">
            <w:pPr>
              <w:jc w:val="right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28E3B2B" wp14:editId="5A7E75AE">
                      <wp:simplePos x="0" y="0"/>
                      <wp:positionH relativeFrom="column">
                        <wp:posOffset>1328815</wp:posOffset>
                      </wp:positionH>
                      <wp:positionV relativeFrom="paragraph">
                        <wp:posOffset>56215</wp:posOffset>
                      </wp:positionV>
                      <wp:extent cx="806455" cy="253178"/>
                      <wp:effectExtent l="19050" t="19050" r="12700" b="13970"/>
                      <wp:wrapNone/>
                      <wp:docPr id="13" name="직사각형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6455" cy="253178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E37062" id="직사각형 13" o:spid="_x0000_s1026" style="position:absolute;left:0;text-align:left;margin-left:104.65pt;margin-top:4.45pt;width:63.5pt;height:19.9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0245EFA4" wp14:editId="7811F9D6">
                  <wp:extent cx="4762500" cy="304800"/>
                  <wp:effectExtent l="0" t="0" r="0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25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ADF4CD2" w14:textId="375CE811" w:rsidR="00584AFE" w:rsidRDefault="00584AFE" w:rsidP="00F16CDD"/>
    <w:p w14:paraId="7392DEFD" w14:textId="77777777" w:rsidR="00CE5FEB" w:rsidRDefault="00CE5FEB" w:rsidP="00A009B5">
      <w:pPr>
        <w:pStyle w:val="4"/>
        <w:numPr>
          <w:ilvl w:val="0"/>
          <w:numId w:val="7"/>
        </w:numPr>
      </w:pPr>
      <w:proofErr w:type="gramStart"/>
      <w:r>
        <w:t>2</w:t>
      </w:r>
      <w:r>
        <w:rPr>
          <w:rFonts w:hint="eastAsia"/>
        </w:rPr>
        <w:t xml:space="preserve">단계 </w:t>
      </w:r>
      <w:r w:rsidR="00AF1FB9">
        <w:t>:</w:t>
      </w:r>
      <w:proofErr w:type="gramEnd"/>
      <w:r w:rsidR="00AF1FB9">
        <w:t xml:space="preserve"> </w:t>
      </w:r>
      <w:r w:rsidR="00AF1FB9">
        <w:rPr>
          <w:rFonts w:hint="eastAsia"/>
        </w:rPr>
        <w:t xml:space="preserve">신규 </w:t>
      </w:r>
      <w:r w:rsidR="00D633CF">
        <w:rPr>
          <w:rFonts w:hint="eastAsia"/>
        </w:rPr>
        <w:t>Escalation</w:t>
      </w:r>
      <w:r w:rsidR="00AF1FB9">
        <w:t xml:space="preserve"> </w:t>
      </w:r>
      <w:r w:rsidR="00AF1FB9">
        <w:rPr>
          <w:rFonts w:hint="eastAsia"/>
        </w:rPr>
        <w:t>생성</w:t>
      </w:r>
    </w:p>
    <w:p w14:paraId="648193C8" w14:textId="7F4377FA" w:rsidR="00584AFE" w:rsidRDefault="00CE5FEB" w:rsidP="00CE5FEB">
      <w:pPr>
        <w:ind w:leftChars="200" w:left="360"/>
      </w:pPr>
      <w:r>
        <w:t>“</w:t>
      </w:r>
      <w:r>
        <w:rPr>
          <w:rFonts w:hint="eastAsia"/>
        </w:rPr>
        <w:t>C</w:t>
      </w:r>
      <w:r w:rsidR="00D633CF">
        <w:t>reate new Escalation</w:t>
      </w:r>
      <w:r>
        <w:t xml:space="preserve">” </w:t>
      </w:r>
      <w:r>
        <w:rPr>
          <w:rFonts w:hint="eastAsia"/>
        </w:rPr>
        <w:t>버튼을 클릭 합니다.</w:t>
      </w:r>
    </w:p>
    <w:tbl>
      <w:tblPr>
        <w:tblStyle w:val="ab"/>
        <w:tblW w:w="9349" w:type="dxa"/>
        <w:tblInd w:w="360" w:type="dxa"/>
        <w:tblLook w:val="04A0" w:firstRow="1" w:lastRow="0" w:firstColumn="1" w:lastColumn="0" w:noHBand="0" w:noVBand="1"/>
      </w:tblPr>
      <w:tblGrid>
        <w:gridCol w:w="9850"/>
      </w:tblGrid>
      <w:tr w:rsidR="0010327B" w14:paraId="0C77002B" w14:textId="77777777" w:rsidTr="00364492">
        <w:trPr>
          <w:trHeight w:val="655"/>
        </w:trPr>
        <w:tc>
          <w:tcPr>
            <w:tcW w:w="9349" w:type="dxa"/>
          </w:tcPr>
          <w:p w14:paraId="3A52904F" w14:textId="4CD41D2F" w:rsidR="0010327B" w:rsidRDefault="00364492" w:rsidP="00CE5FEB">
            <w:r>
              <w:rPr>
                <w:noProof/>
              </w:rPr>
              <w:drawing>
                <wp:anchor distT="0" distB="0" distL="114300" distR="114300" simplePos="0" relativeHeight="251707392" behindDoc="0" locked="0" layoutInCell="1" allowOverlap="1" wp14:anchorId="406D3026" wp14:editId="10C752F0">
                  <wp:simplePos x="0" y="0"/>
                  <wp:positionH relativeFrom="column">
                    <wp:posOffset>35776</wp:posOffset>
                  </wp:positionH>
                  <wp:positionV relativeFrom="paragraph">
                    <wp:posOffset>11166</wp:posOffset>
                  </wp:positionV>
                  <wp:extent cx="6117590" cy="284480"/>
                  <wp:effectExtent l="0" t="0" r="0" b="1270"/>
                  <wp:wrapTopAndBottom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7590" cy="284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0327B"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08416" behindDoc="0" locked="0" layoutInCell="1" allowOverlap="1" wp14:anchorId="0081DC13" wp14:editId="200CD8CB">
                      <wp:simplePos x="0" y="0"/>
                      <wp:positionH relativeFrom="column">
                        <wp:posOffset>5556634</wp:posOffset>
                      </wp:positionH>
                      <wp:positionV relativeFrom="paragraph">
                        <wp:posOffset>84192</wp:posOffset>
                      </wp:positionV>
                      <wp:extent cx="635000" cy="195580"/>
                      <wp:effectExtent l="19050" t="19050" r="12700" b="13970"/>
                      <wp:wrapNone/>
                      <wp:docPr id="15" name="직사각형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35000" cy="195580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94F483" id="직사각형 15" o:spid="_x0000_s1026" style="position:absolute;left:0;text-align:left;margin-left:437.55pt;margin-top:6.65pt;width:50pt;height:15.4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" filled="f" strokecolor="#2f5496 [2408]" strokeweight="2.25pt"/>
                  </w:pict>
                </mc:Fallback>
              </mc:AlternateContent>
            </w:r>
          </w:p>
        </w:tc>
      </w:tr>
    </w:tbl>
    <w:p w14:paraId="5A0F53DE" w14:textId="37DCD6E1" w:rsidR="00584AFE" w:rsidRDefault="00584AFE" w:rsidP="00F16CDD"/>
    <w:p w14:paraId="72C87396" w14:textId="15BC2449" w:rsidR="000D5CF1" w:rsidRDefault="00CE5FEB" w:rsidP="00A33AC0">
      <w:pPr>
        <w:pStyle w:val="4"/>
        <w:numPr>
          <w:ilvl w:val="0"/>
          <w:numId w:val="7"/>
        </w:numPr>
      </w:pPr>
      <w:proofErr w:type="gramStart"/>
      <w:r>
        <w:lastRenderedPageBreak/>
        <w:t>3</w:t>
      </w:r>
      <w:r>
        <w:rPr>
          <w:rFonts w:hint="eastAsia"/>
        </w:rPr>
        <w:t xml:space="preserve">단계 </w:t>
      </w:r>
      <w:r w:rsidR="004368D2">
        <w:t>:</w:t>
      </w:r>
      <w:proofErr w:type="gramEnd"/>
      <w:r w:rsidR="004368D2">
        <w:t xml:space="preserve"> </w:t>
      </w:r>
      <w:r w:rsidR="00D633CF">
        <w:t>Escalation Po</w:t>
      </w:r>
      <w:r w:rsidR="00D633CF">
        <w:rPr>
          <w:rFonts w:hint="eastAsia"/>
        </w:rPr>
        <w:t>licy를 수립</w:t>
      </w:r>
    </w:p>
    <w:p w14:paraId="4ACE0E1A" w14:textId="6185F84E" w:rsidR="00A33AC0" w:rsidRDefault="0035140F" w:rsidP="0035140F">
      <w:pPr>
        <w:jc w:val="center"/>
      </w:pPr>
      <w:r>
        <w:rPr>
          <w:noProof/>
        </w:rPr>
        <w:drawing>
          <wp:inline distT="0" distB="0" distL="0" distR="0" wp14:anchorId="6B93B08F" wp14:editId="436A2B11">
            <wp:extent cx="5731510" cy="2451100"/>
            <wp:effectExtent l="0" t="0" r="2540" b="635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FDA74" w14:textId="77777777" w:rsidR="0041287F" w:rsidRDefault="00855BA6" w:rsidP="0041287F">
      <w:pPr>
        <w:pStyle w:val="a8"/>
        <w:ind w:left="720"/>
      </w:pPr>
      <w:r>
        <w:rPr>
          <w:rFonts w:hint="eastAsia"/>
        </w:rPr>
        <w:t>Escalation</w:t>
      </w:r>
      <w:r w:rsidR="0041287F">
        <w:rPr>
          <w:rFonts w:hint="eastAsia"/>
        </w:rPr>
        <w:t xml:space="preserve"> 설정을 위한 입력 항목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41287F" w14:paraId="3BFBDAC2" w14:textId="77777777" w:rsidTr="00FF2C7F">
        <w:tc>
          <w:tcPr>
            <w:tcW w:w="1969" w:type="dxa"/>
            <w:shd w:val="clear" w:color="auto" w:fill="44546A" w:themeFill="text2"/>
          </w:tcPr>
          <w:p w14:paraId="3B6C7A45" w14:textId="77777777" w:rsidR="0041287F" w:rsidRPr="00956F4F" w:rsidRDefault="0041287F" w:rsidP="0041287F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677" w:type="dxa"/>
            <w:shd w:val="clear" w:color="auto" w:fill="44546A" w:themeFill="text2"/>
          </w:tcPr>
          <w:p w14:paraId="4B9B72A5" w14:textId="77777777" w:rsidR="0041287F" w:rsidRPr="00956F4F" w:rsidRDefault="0041287F" w:rsidP="0041287F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258A0C05" w14:textId="77777777" w:rsidR="0041287F" w:rsidRPr="00956F4F" w:rsidRDefault="0041287F" w:rsidP="0041287F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41287F" w14:paraId="76506F62" w14:textId="77777777" w:rsidTr="00FF2C7F">
        <w:tc>
          <w:tcPr>
            <w:tcW w:w="1969" w:type="dxa"/>
          </w:tcPr>
          <w:p w14:paraId="48040E22" w14:textId="77777777" w:rsidR="0041287F" w:rsidRDefault="00855BA6" w:rsidP="0052488B">
            <w:pPr>
              <w:pStyle w:val="a8"/>
              <w:ind w:leftChars="0" w:left="0"/>
            </w:pPr>
            <w:r>
              <w:t>Name</w:t>
            </w:r>
          </w:p>
        </w:tc>
        <w:tc>
          <w:tcPr>
            <w:tcW w:w="4677" w:type="dxa"/>
          </w:tcPr>
          <w:p w14:paraId="5E9EF708" w14:textId="77777777" w:rsidR="0041287F" w:rsidRDefault="009142C9" w:rsidP="00855BA6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</w:t>
            </w:r>
            <w:r w:rsidR="00855BA6">
              <w:t xml:space="preserve">Escalation Policy </w:t>
            </w:r>
            <w:r>
              <w:rPr>
                <w:rFonts w:hint="eastAsia"/>
              </w:rPr>
              <w:t>Name을 설정할 수 있습니다.</w:t>
            </w:r>
          </w:p>
        </w:tc>
        <w:tc>
          <w:tcPr>
            <w:tcW w:w="1650" w:type="dxa"/>
          </w:tcPr>
          <w:p w14:paraId="1377CF17" w14:textId="77777777" w:rsidR="0041287F" w:rsidRDefault="009142C9" w:rsidP="0052488B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</w:tc>
      </w:tr>
      <w:tr w:rsidR="0041287F" w14:paraId="422E2B8D" w14:textId="77777777" w:rsidTr="00FF2C7F">
        <w:tc>
          <w:tcPr>
            <w:tcW w:w="1969" w:type="dxa"/>
          </w:tcPr>
          <w:p w14:paraId="06CDEE21" w14:textId="77777777" w:rsidR="0041287F" w:rsidRDefault="00855BA6" w:rsidP="0052488B">
            <w:pPr>
              <w:pStyle w:val="a8"/>
              <w:ind w:leftChars="0" w:left="0"/>
            </w:pPr>
            <w:r>
              <w:t>Description</w:t>
            </w:r>
          </w:p>
        </w:tc>
        <w:tc>
          <w:tcPr>
            <w:tcW w:w="4677" w:type="dxa"/>
          </w:tcPr>
          <w:p w14:paraId="25350E47" w14:textId="77777777" w:rsidR="00FF2C7F" w:rsidRDefault="00855BA6" w:rsidP="0052488B">
            <w:pPr>
              <w:pStyle w:val="a8"/>
              <w:ind w:leftChars="0" w:left="0"/>
            </w:pPr>
            <w:r>
              <w:rPr>
                <w:noProof/>
              </w:rPr>
              <w:t xml:space="preserve">해당 </w:t>
            </w:r>
            <w:r>
              <w:rPr>
                <w:rFonts w:hint="eastAsia"/>
                <w:noProof/>
              </w:rPr>
              <w:t>Escalation에 대한 설명을 추가 합니다.</w:t>
            </w:r>
          </w:p>
        </w:tc>
        <w:tc>
          <w:tcPr>
            <w:tcW w:w="1650" w:type="dxa"/>
          </w:tcPr>
          <w:p w14:paraId="7F718CA9" w14:textId="77777777" w:rsidR="0041287F" w:rsidRDefault="00855BA6" w:rsidP="0052488B">
            <w:pPr>
              <w:pStyle w:val="a8"/>
              <w:ind w:leftChars="0" w:left="0"/>
            </w:pPr>
            <w:r>
              <w:rPr>
                <w:rFonts w:hint="eastAsia"/>
              </w:rPr>
              <w:t>옵션 사항</w:t>
            </w:r>
          </w:p>
        </w:tc>
      </w:tr>
      <w:tr w:rsidR="0041287F" w14:paraId="1EC82783" w14:textId="77777777" w:rsidTr="00FF2C7F">
        <w:tc>
          <w:tcPr>
            <w:tcW w:w="1969" w:type="dxa"/>
          </w:tcPr>
          <w:p w14:paraId="00499951" w14:textId="77777777" w:rsidR="0041287F" w:rsidRDefault="00855BA6" w:rsidP="0052488B">
            <w:pPr>
              <w:pStyle w:val="a8"/>
              <w:ind w:leftChars="0" w:left="0"/>
            </w:pPr>
            <w:r>
              <w:rPr>
                <w:rFonts w:hint="eastAsia"/>
              </w:rPr>
              <w:t>Rule</w:t>
            </w:r>
            <w:r>
              <w:t xml:space="preserve"> </w:t>
            </w:r>
            <w:r>
              <w:rPr>
                <w:rFonts w:hint="eastAsia"/>
              </w:rPr>
              <w:t>설정</w:t>
            </w:r>
          </w:p>
        </w:tc>
        <w:tc>
          <w:tcPr>
            <w:tcW w:w="4677" w:type="dxa"/>
          </w:tcPr>
          <w:p w14:paraId="228B6AC8" w14:textId="77777777" w:rsidR="00257B60" w:rsidRDefault="00855BA6" w:rsidP="00855BA6">
            <w:r>
              <w:rPr>
                <w:rFonts w:hint="eastAsia"/>
              </w:rPr>
              <w:t>I</w:t>
            </w:r>
            <w:r>
              <w:t xml:space="preserve">f the incidents is not “acknowledged / closed” </w:t>
            </w:r>
            <w:r>
              <w:rPr>
                <w:rFonts w:hint="eastAsia"/>
              </w:rPr>
              <w:t>It will escalate to next step.</w:t>
            </w:r>
            <w:r w:rsidR="00766549">
              <w:t xml:space="preserve"> </w:t>
            </w:r>
          </w:p>
          <w:p w14:paraId="598C3088" w14:textId="77777777" w:rsidR="00766549" w:rsidRDefault="00766549" w:rsidP="00766549">
            <w:pPr>
              <w:pStyle w:val="a8"/>
              <w:numPr>
                <w:ilvl w:val="0"/>
                <w:numId w:val="4"/>
              </w:numPr>
              <w:ind w:leftChars="0"/>
            </w:pPr>
            <w:r>
              <w:t>A</w:t>
            </w:r>
            <w:r w:rsidR="00581059">
              <w:rPr>
                <w:rFonts w:hint="eastAsia"/>
              </w:rPr>
              <w:t>cknowl</w:t>
            </w:r>
            <w:r>
              <w:rPr>
                <w:rFonts w:hint="eastAsia"/>
              </w:rPr>
              <w:t>e</w:t>
            </w:r>
            <w:r w:rsidR="00581059">
              <w:t>d</w:t>
            </w:r>
            <w:r>
              <w:rPr>
                <w:rFonts w:hint="eastAsia"/>
              </w:rPr>
              <w:t>ged 상태가 아닌 경우,</w:t>
            </w:r>
          </w:p>
          <w:p w14:paraId="722EAA45" w14:textId="77777777" w:rsidR="00766549" w:rsidRDefault="00766549" w:rsidP="00766549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Closed 상태가 아닌 경우,</w:t>
            </w:r>
          </w:p>
          <w:p w14:paraId="15B22533" w14:textId="1574BF26" w:rsidR="00766549" w:rsidRPr="00855BA6" w:rsidRDefault="00766549" w:rsidP="000D5CF1">
            <w:r>
              <w:rPr>
                <w:rFonts w:hint="eastAsia"/>
              </w:rPr>
              <w:t>Escalation Policy를 적용 하도록 설정 합니다.</w:t>
            </w:r>
          </w:p>
        </w:tc>
        <w:tc>
          <w:tcPr>
            <w:tcW w:w="1650" w:type="dxa"/>
          </w:tcPr>
          <w:p w14:paraId="6E49C2EE" w14:textId="77777777" w:rsidR="00257B60" w:rsidRDefault="00257B60" w:rsidP="0052488B">
            <w:pPr>
              <w:pStyle w:val="a8"/>
              <w:ind w:leftChars="0" w:left="0"/>
            </w:pPr>
          </w:p>
        </w:tc>
      </w:tr>
      <w:tr w:rsidR="0041287F" w14:paraId="21E6EBB7" w14:textId="77777777" w:rsidTr="00FF2C7F">
        <w:tc>
          <w:tcPr>
            <w:tcW w:w="1969" w:type="dxa"/>
          </w:tcPr>
          <w:p w14:paraId="7FA09A96" w14:textId="77777777" w:rsidR="0041287F" w:rsidRDefault="009E5596" w:rsidP="0052488B">
            <w:pPr>
              <w:pStyle w:val="a8"/>
              <w:ind w:leftChars="0" w:left="0"/>
            </w:pPr>
            <w:r>
              <w:rPr>
                <w:rFonts w:hint="eastAsia"/>
              </w:rPr>
              <w:t>Responder(</w:t>
            </w:r>
            <w:r w:rsidR="00766549">
              <w:rPr>
                <w:rFonts w:hint="eastAsia"/>
              </w:rPr>
              <w:t>수신자 설정</w:t>
            </w:r>
            <w:r>
              <w:rPr>
                <w:rFonts w:hint="eastAsia"/>
              </w:rPr>
              <w:t>)</w:t>
            </w:r>
          </w:p>
        </w:tc>
        <w:tc>
          <w:tcPr>
            <w:tcW w:w="4677" w:type="dxa"/>
          </w:tcPr>
          <w:p w14:paraId="4F577011" w14:textId="77777777" w:rsidR="00257B60" w:rsidRDefault="009E5596" w:rsidP="009E5596">
            <w:r>
              <w:t>같은</w:t>
            </w:r>
            <w:r>
              <w:rPr>
                <w:rFonts w:hint="eastAsia"/>
              </w:rPr>
              <w:t xml:space="preserve"> 회사 소속 </w:t>
            </w:r>
            <w:r>
              <w:t>User</w:t>
            </w:r>
            <w:r>
              <w:rPr>
                <w:rFonts w:hint="eastAsia"/>
              </w:rPr>
              <w:t>들 중에 선택 할 수 있습니다.</w:t>
            </w:r>
            <w:r w:rsidR="009016D5">
              <w:t xml:space="preserve"> </w:t>
            </w:r>
            <w:r w:rsidR="009016D5">
              <w:rPr>
                <w:rFonts w:hint="eastAsia"/>
              </w:rPr>
              <w:t>수신자를 여러 명 선택 할 수 있습니다.</w:t>
            </w:r>
          </w:p>
        </w:tc>
        <w:tc>
          <w:tcPr>
            <w:tcW w:w="1650" w:type="dxa"/>
          </w:tcPr>
          <w:p w14:paraId="68731484" w14:textId="77777777" w:rsidR="00257B60" w:rsidRDefault="009E5596" w:rsidP="0052488B">
            <w:pPr>
              <w:pStyle w:val="a8"/>
              <w:ind w:leftChars="0" w:left="0"/>
            </w:pPr>
            <w:r>
              <w:rPr>
                <w:rFonts w:hint="eastAsia"/>
              </w:rPr>
              <w:t>Policy 선택 시,</w:t>
            </w:r>
            <w:r>
              <w:t xml:space="preserve"> </w:t>
            </w:r>
            <w:r>
              <w:rPr>
                <w:rFonts w:hint="eastAsia"/>
              </w:rPr>
              <w:t>필수 설정 사항</w:t>
            </w:r>
          </w:p>
        </w:tc>
      </w:tr>
      <w:tr w:rsidR="009E5596" w14:paraId="66CD0C94" w14:textId="77777777" w:rsidTr="00FF2C7F">
        <w:tc>
          <w:tcPr>
            <w:tcW w:w="1969" w:type="dxa"/>
          </w:tcPr>
          <w:p w14:paraId="32ED8434" w14:textId="77777777" w:rsidR="009E5596" w:rsidRDefault="009E5596" w:rsidP="009E5596">
            <w:pPr>
              <w:pStyle w:val="a8"/>
              <w:ind w:leftChars="0" w:left="0"/>
            </w:pPr>
            <w:r>
              <w:rPr>
                <w:rFonts w:hint="eastAsia"/>
              </w:rPr>
              <w:t>Time</w:t>
            </w:r>
          </w:p>
        </w:tc>
        <w:tc>
          <w:tcPr>
            <w:tcW w:w="4677" w:type="dxa"/>
          </w:tcPr>
          <w:p w14:paraId="5CF5859F" w14:textId="77777777" w:rsidR="009E5596" w:rsidRDefault="009E5596" w:rsidP="009E5596">
            <w:proofErr w:type="spellStart"/>
            <w:r>
              <w:rPr>
                <w:rFonts w:hint="eastAsia"/>
              </w:rPr>
              <w:t>Noti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를</w:t>
            </w:r>
            <w:proofErr w:type="spellEnd"/>
            <w:r>
              <w:rPr>
                <w:rFonts w:hint="eastAsia"/>
              </w:rPr>
              <w:t xml:space="preserve"> 전달할 Time 주기를 분 단위로 설정 할 수 있습니다.</w:t>
            </w:r>
          </w:p>
        </w:tc>
        <w:tc>
          <w:tcPr>
            <w:tcW w:w="1650" w:type="dxa"/>
          </w:tcPr>
          <w:p w14:paraId="52141095" w14:textId="77777777" w:rsidR="009E5596" w:rsidRDefault="009E5596" w:rsidP="009E5596">
            <w:pPr>
              <w:pStyle w:val="a8"/>
              <w:ind w:leftChars="0" w:left="0"/>
            </w:pPr>
            <w:r>
              <w:rPr>
                <w:rFonts w:hint="eastAsia"/>
              </w:rPr>
              <w:t>Policy 선택 시,</w:t>
            </w:r>
            <w:r>
              <w:t xml:space="preserve"> </w:t>
            </w:r>
            <w:r>
              <w:rPr>
                <w:rFonts w:hint="eastAsia"/>
              </w:rPr>
              <w:t>필수 설정 사항</w:t>
            </w:r>
          </w:p>
        </w:tc>
      </w:tr>
      <w:tr w:rsidR="009E5596" w14:paraId="16DD7354" w14:textId="77777777" w:rsidTr="00FF2C7F">
        <w:tc>
          <w:tcPr>
            <w:tcW w:w="1969" w:type="dxa"/>
          </w:tcPr>
          <w:p w14:paraId="63686B8C" w14:textId="77777777" w:rsidR="009E5596" w:rsidRDefault="009E5596" w:rsidP="009E5596">
            <w:pPr>
              <w:pStyle w:val="a8"/>
              <w:ind w:leftChars="0" w:left="0"/>
            </w:pPr>
            <w:r>
              <w:rPr>
                <w:rFonts w:hint="eastAsia"/>
              </w:rPr>
              <w:t>Action</w:t>
            </w:r>
          </w:p>
        </w:tc>
        <w:tc>
          <w:tcPr>
            <w:tcW w:w="4677" w:type="dxa"/>
          </w:tcPr>
          <w:p w14:paraId="37F2B546" w14:textId="77777777" w:rsidR="009E5596" w:rsidRDefault="009E5596" w:rsidP="009E5596">
            <w:r>
              <w:rPr>
                <w:rFonts w:hint="eastAsia"/>
              </w:rPr>
              <w:t>Responder에게 Time</w:t>
            </w:r>
            <w:r>
              <w:t xml:space="preserve"> </w:t>
            </w:r>
            <w:r>
              <w:rPr>
                <w:rFonts w:hint="eastAsia"/>
              </w:rPr>
              <w:t xml:space="preserve">주기로 설정하여 </w:t>
            </w:r>
            <w:r>
              <w:t>Notification</w:t>
            </w:r>
            <w:r>
              <w:rPr>
                <w:rFonts w:hint="eastAsia"/>
              </w:rPr>
              <w:t>을 한 이후,</w:t>
            </w:r>
            <w:r>
              <w:t xml:space="preserve"> Action</w:t>
            </w:r>
            <w:r>
              <w:rPr>
                <w:rFonts w:hint="eastAsia"/>
              </w:rPr>
              <w:t xml:space="preserve">을 </w:t>
            </w:r>
            <w:r>
              <w:t>“escalation</w:t>
            </w:r>
            <w:r>
              <w:rPr>
                <w:rFonts w:hint="eastAsia"/>
              </w:rPr>
              <w:t xml:space="preserve"> </w:t>
            </w:r>
            <w:r>
              <w:t xml:space="preserve">to next step” / “repeat this step” </w:t>
            </w:r>
            <w:r>
              <w:rPr>
                <w:rFonts w:hint="eastAsia"/>
              </w:rPr>
              <w:t>중 선택 할 수 있습니다.</w:t>
            </w:r>
          </w:p>
          <w:p w14:paraId="752108FB" w14:textId="77777777" w:rsidR="009E5596" w:rsidRDefault="009E5596" w:rsidP="009E5596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</w:t>
            </w:r>
            <w:r>
              <w:rPr>
                <w:rFonts w:hint="eastAsia"/>
              </w:rPr>
              <w:t xml:space="preserve"> </w:t>
            </w:r>
            <w:r>
              <w:t xml:space="preserve">to next </w:t>
            </w:r>
            <w:proofErr w:type="gramStart"/>
            <w:r>
              <w:t>step 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 xml:space="preserve">다음 </w:t>
            </w:r>
            <w:r>
              <w:t xml:space="preserve">Escalation </w:t>
            </w:r>
            <w:r>
              <w:rPr>
                <w:rFonts w:hint="eastAsia"/>
              </w:rPr>
              <w:t>단계로 수행 합니다.</w:t>
            </w:r>
          </w:p>
          <w:p w14:paraId="0F627B20" w14:textId="77777777" w:rsidR="009E5596" w:rsidRDefault="009E5596" w:rsidP="009E5596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repeat this </w:t>
            </w:r>
            <w:proofErr w:type="gramStart"/>
            <w:r>
              <w:t>step 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현재 단계를 반복 합니다.</w:t>
            </w:r>
            <w:r w:rsidR="00A86D71">
              <w:t xml:space="preserve"> </w:t>
            </w:r>
            <w:r w:rsidR="00A86D71">
              <w:rPr>
                <w:rFonts w:hint="eastAsia"/>
              </w:rPr>
              <w:t>반복 주기를 시간 단위로 설정할 수 있습니다.</w:t>
            </w:r>
          </w:p>
        </w:tc>
        <w:tc>
          <w:tcPr>
            <w:tcW w:w="1650" w:type="dxa"/>
          </w:tcPr>
          <w:p w14:paraId="501A2A81" w14:textId="77777777" w:rsidR="009E5596" w:rsidRDefault="009E5596" w:rsidP="009E5596">
            <w:pPr>
              <w:pStyle w:val="a8"/>
              <w:ind w:leftChars="0" w:left="0"/>
            </w:pPr>
            <w:r>
              <w:rPr>
                <w:rFonts w:hint="eastAsia"/>
              </w:rPr>
              <w:t>Policy 선택 시,</w:t>
            </w:r>
            <w:r>
              <w:t xml:space="preserve"> </w:t>
            </w:r>
            <w:r>
              <w:rPr>
                <w:rFonts w:hint="eastAsia"/>
              </w:rPr>
              <w:t>필수 설정 사항</w:t>
            </w:r>
          </w:p>
        </w:tc>
      </w:tr>
      <w:tr w:rsidR="00A86D71" w14:paraId="0452ECB0" w14:textId="77777777" w:rsidTr="00FF2C7F">
        <w:tc>
          <w:tcPr>
            <w:tcW w:w="1969" w:type="dxa"/>
          </w:tcPr>
          <w:p w14:paraId="489E1689" w14:textId="77777777" w:rsidR="00A86D71" w:rsidRDefault="009016D5" w:rsidP="009E5596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추가 </w:t>
            </w:r>
            <w:r>
              <w:t xml:space="preserve">Option </w:t>
            </w:r>
            <w:r>
              <w:rPr>
                <w:rFonts w:hint="eastAsia"/>
              </w:rPr>
              <w:t>설정</w:t>
            </w:r>
          </w:p>
        </w:tc>
        <w:tc>
          <w:tcPr>
            <w:tcW w:w="4677" w:type="dxa"/>
          </w:tcPr>
          <w:p w14:paraId="73D3685F" w14:textId="77777777" w:rsidR="00A86D71" w:rsidRDefault="009016D5" w:rsidP="009016D5">
            <w:r w:rsidRPr="009016D5">
              <w:t xml:space="preserve">Escalation이 </w:t>
            </w:r>
            <w:r>
              <w:rPr>
                <w:rFonts w:hint="eastAsia"/>
              </w:rPr>
              <w:t>A</w:t>
            </w:r>
            <w:r>
              <w:t xml:space="preserve">ction </w:t>
            </w:r>
            <w:r>
              <w:rPr>
                <w:rFonts w:hint="eastAsia"/>
              </w:rPr>
              <w:t>및 추가 Esc</w:t>
            </w:r>
            <w:r>
              <w:t>a</w:t>
            </w:r>
            <w:r>
              <w:rPr>
                <w:rFonts w:hint="eastAsia"/>
              </w:rPr>
              <w:t>lation</w:t>
            </w:r>
            <w:r w:rsidRPr="009016D5">
              <w:t xml:space="preserve"> 단계까지 Escalate 됐는데도 아무런 조치가 취해지지 않는 경우, 다음의 옵션을 설정할 수 </w:t>
            </w:r>
            <w:r>
              <w:t>있</w:t>
            </w:r>
            <w:r>
              <w:rPr>
                <w:rFonts w:hint="eastAsia"/>
              </w:rPr>
              <w:t>습니다.</w:t>
            </w:r>
          </w:p>
          <w:p w14:paraId="053F2316" w14:textId="77777777" w:rsidR="00696EF1" w:rsidRDefault="00696EF1" w:rsidP="00696EF1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If no one acknowledged, repeat this policy    </w:t>
            </w:r>
          </w:p>
          <w:p w14:paraId="448633B1" w14:textId="77777777" w:rsidR="00E529DC" w:rsidRDefault="00E529DC" w:rsidP="00E529DC">
            <w:pPr>
              <w:pStyle w:val="a8"/>
              <w:numPr>
                <w:ilvl w:val="0"/>
                <w:numId w:val="26"/>
              </w:numPr>
              <w:ind w:leftChars="0"/>
            </w:pPr>
            <w:r>
              <w:t>T</w:t>
            </w:r>
            <w:r w:rsidR="00696EF1">
              <w:t>imes</w:t>
            </w:r>
          </w:p>
          <w:p w14:paraId="3C348139" w14:textId="07260732" w:rsidR="00733404" w:rsidRDefault="009016D5" w:rsidP="00E529DC">
            <w:pPr>
              <w:pStyle w:val="a8"/>
              <w:numPr>
                <w:ilvl w:val="0"/>
                <w:numId w:val="30"/>
              </w:numPr>
              <w:ind w:leftChars="0"/>
            </w:pPr>
            <w:r>
              <w:rPr>
                <w:rFonts w:hint="eastAsia"/>
              </w:rPr>
              <w:t xml:space="preserve">Escalation </w:t>
            </w:r>
            <w:r>
              <w:t>1</w:t>
            </w:r>
            <w:r>
              <w:rPr>
                <w:rFonts w:hint="eastAsia"/>
              </w:rPr>
              <w:t>단계부터</w:t>
            </w:r>
            <w:r w:rsidR="00733404">
              <w:rPr>
                <w:rFonts w:hint="eastAsia"/>
              </w:rPr>
              <w:t xml:space="preserve"> </w:t>
            </w:r>
            <w:proofErr w:type="spellStart"/>
            <w:proofErr w:type="gramStart"/>
            <w:r w:rsidR="00733404">
              <w:rPr>
                <w:rFonts w:hint="eastAsia"/>
              </w:rPr>
              <w:t>마지막단계</w:t>
            </w:r>
            <w:proofErr w:type="spellEnd"/>
            <w:r w:rsidR="00733404">
              <w:rPr>
                <w:rFonts w:hint="eastAsia"/>
              </w:rPr>
              <w:t xml:space="preserve"> 까지</w:t>
            </w:r>
            <w:proofErr w:type="gramEnd"/>
            <w:r>
              <w:rPr>
                <w:rFonts w:hint="eastAsia"/>
              </w:rPr>
              <w:t xml:space="preserve"> </w:t>
            </w:r>
            <w:r w:rsidR="003533E4">
              <w:t>(1)</w:t>
            </w:r>
            <w:r w:rsidR="003533E4">
              <w:rPr>
                <w:rFonts w:hint="eastAsia"/>
              </w:rPr>
              <w:t xml:space="preserve">회 </w:t>
            </w:r>
            <w:r>
              <w:rPr>
                <w:rFonts w:hint="eastAsia"/>
              </w:rPr>
              <w:t xml:space="preserve">다시 시작 </w:t>
            </w:r>
            <w:r w:rsidR="00733404">
              <w:rPr>
                <w:rFonts w:hint="eastAsia"/>
              </w:rPr>
              <w:t xml:space="preserve">합니다. </w:t>
            </w:r>
          </w:p>
          <w:p w14:paraId="10580637" w14:textId="66B52ADA" w:rsidR="009016D5" w:rsidRPr="00E529DC" w:rsidRDefault="003533E4" w:rsidP="00E529DC">
            <w:pPr>
              <w:pStyle w:val="a8"/>
              <w:numPr>
                <w:ilvl w:val="0"/>
                <w:numId w:val="30"/>
              </w:numPr>
              <w:ind w:leftChars="0"/>
            </w:pPr>
            <w:r>
              <w:rPr>
                <w:rFonts w:hint="eastAsia"/>
              </w:rPr>
              <w:lastRenderedPageBreak/>
              <w:t xml:space="preserve">(1) </w:t>
            </w:r>
            <w:r w:rsidR="00733404">
              <w:rPr>
                <w:rFonts w:hint="eastAsia"/>
              </w:rPr>
              <w:t xml:space="preserve">횟수의 </w:t>
            </w:r>
            <w:r w:rsidR="0035140F">
              <w:t>Max number</w:t>
            </w:r>
            <w:r w:rsidR="0035140F">
              <w:rPr>
                <w:rFonts w:hint="eastAsia"/>
              </w:rPr>
              <w:t xml:space="preserve">은 </w:t>
            </w:r>
            <w:r w:rsidR="0035140F">
              <w:t xml:space="preserve">9 </w:t>
            </w:r>
            <w:r w:rsidR="0035140F">
              <w:rPr>
                <w:rFonts w:hint="eastAsia"/>
              </w:rPr>
              <w:t>입니다.</w:t>
            </w:r>
          </w:p>
          <w:p w14:paraId="3045016D" w14:textId="77777777" w:rsidR="00E529DC" w:rsidRPr="00E529DC" w:rsidRDefault="00E529DC" w:rsidP="00E529DC">
            <w:pPr>
              <w:pStyle w:val="a8"/>
              <w:widowControl/>
              <w:numPr>
                <w:ilvl w:val="0"/>
                <w:numId w:val="4"/>
              </w:numPr>
              <w:wordWrap/>
              <w:autoSpaceDE/>
              <w:autoSpaceDN/>
              <w:ind w:leftChars="0"/>
              <w:rPr>
                <w:rFonts w:ascii="맑은 고딕" w:hAnsi="맑은 고딕"/>
              </w:rPr>
            </w:pPr>
            <w:r w:rsidRPr="00E529DC">
              <w:rPr>
                <w:rFonts w:ascii="맑은 고딕" w:hAnsi="맑은 고딕"/>
              </w:rPr>
              <w:t xml:space="preserve">If no one acknowledged, there will be    </w:t>
            </w:r>
          </w:p>
          <w:p w14:paraId="4BB251BC" w14:textId="3DDFBB9A" w:rsidR="00E529DC" w:rsidRDefault="00E529DC" w:rsidP="00E529DC">
            <w:pPr>
              <w:pStyle w:val="a8"/>
              <w:widowControl/>
              <w:numPr>
                <w:ilvl w:val="0"/>
                <w:numId w:val="27"/>
              </w:numPr>
              <w:wordWrap/>
              <w:autoSpaceDE/>
              <w:autoSpaceDN/>
              <w:ind w:leftChars="0"/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more attempts once every (2)</w:t>
            </w:r>
            <w:r w:rsidRPr="00E529DC">
              <w:rPr>
                <w:rFonts w:ascii="맑은 고딕" w:hAnsi="맑은 고딕"/>
              </w:rPr>
              <w:t xml:space="preserve"> minutes</w:t>
            </w:r>
          </w:p>
          <w:p w14:paraId="1AA6743F" w14:textId="05FA618E" w:rsidR="00733404" w:rsidRPr="00733404" w:rsidRDefault="00E529DC" w:rsidP="00E529DC">
            <w:pPr>
              <w:pStyle w:val="a8"/>
              <w:widowControl/>
              <w:numPr>
                <w:ilvl w:val="0"/>
                <w:numId w:val="28"/>
              </w:numPr>
              <w:wordWrap/>
              <w:autoSpaceDE/>
              <w:autoSpaceDN/>
              <w:ind w:leftChars="0"/>
              <w:rPr>
                <w:rFonts w:ascii="맑은 고딕" w:hAnsi="맑은 고딕"/>
              </w:rPr>
            </w:pPr>
            <w:r>
              <w:rPr>
                <w:rFonts w:hint="eastAsia"/>
              </w:rPr>
              <w:t xml:space="preserve">Escalation </w:t>
            </w:r>
            <w:r>
              <w:t>1</w:t>
            </w:r>
            <w:r>
              <w:rPr>
                <w:rFonts w:hint="eastAsia"/>
              </w:rPr>
              <w:t xml:space="preserve">단계부터 </w:t>
            </w:r>
            <w:r w:rsidR="00733404">
              <w:rPr>
                <w:rFonts w:hint="eastAsia"/>
              </w:rPr>
              <w:t xml:space="preserve">마지막 단계까지 </w:t>
            </w:r>
            <w:r w:rsidR="003C46F6">
              <w:t>(1)</w:t>
            </w:r>
            <w:r w:rsidR="003C46F6">
              <w:rPr>
                <w:rFonts w:hint="eastAsia"/>
              </w:rPr>
              <w:t xml:space="preserve">회 </w:t>
            </w:r>
            <w:r w:rsidR="003C46F6">
              <w:t>(2)</w:t>
            </w:r>
            <w:r w:rsidR="003C46F6">
              <w:rPr>
                <w:rFonts w:hint="eastAsia"/>
              </w:rPr>
              <w:t xml:space="preserve">분 간격으로 </w:t>
            </w:r>
            <w:r>
              <w:rPr>
                <w:rFonts w:hint="eastAsia"/>
              </w:rPr>
              <w:t xml:space="preserve">다시 시작 </w:t>
            </w:r>
            <w:r w:rsidR="00733404">
              <w:rPr>
                <w:rFonts w:hint="eastAsia"/>
              </w:rPr>
              <w:t>합니다.</w:t>
            </w:r>
            <w:r w:rsidR="00733404">
              <w:t xml:space="preserve"> </w:t>
            </w:r>
          </w:p>
          <w:p w14:paraId="7B9F012A" w14:textId="3E41D760" w:rsidR="00733404" w:rsidRDefault="003C46F6" w:rsidP="00E529DC">
            <w:pPr>
              <w:pStyle w:val="a8"/>
              <w:widowControl/>
              <w:numPr>
                <w:ilvl w:val="0"/>
                <w:numId w:val="28"/>
              </w:numPr>
              <w:wordWrap/>
              <w:autoSpaceDE/>
              <w:autoSpaceDN/>
              <w:ind w:leftChars="0"/>
              <w:rPr>
                <w:rFonts w:ascii="맑은 고딕" w:hAnsi="맑은 고딕"/>
              </w:rPr>
            </w:pPr>
            <w:r>
              <w:t xml:space="preserve">(1) </w:t>
            </w:r>
            <w:r w:rsidR="00733404">
              <w:rPr>
                <w:rFonts w:hint="eastAsia"/>
              </w:rPr>
              <w:t>횟수의</w:t>
            </w:r>
            <w:r w:rsidR="00E529DC">
              <w:t>Max number</w:t>
            </w:r>
            <w:r w:rsidR="00E529DC">
              <w:rPr>
                <w:rFonts w:hint="eastAsia"/>
              </w:rPr>
              <w:t xml:space="preserve">은 </w:t>
            </w:r>
            <w:r w:rsidR="00E529DC">
              <w:t xml:space="preserve">9 </w:t>
            </w:r>
            <w:r w:rsidR="00E529DC">
              <w:rPr>
                <w:rFonts w:hint="eastAsia"/>
              </w:rPr>
              <w:t>입니다</w:t>
            </w:r>
            <w:r w:rsidR="00E529DC">
              <w:rPr>
                <w:rFonts w:ascii="맑은 고딕" w:hAnsi="맑은 고딕" w:hint="eastAsia"/>
              </w:rPr>
              <w:t xml:space="preserve">. </w:t>
            </w:r>
          </w:p>
          <w:p w14:paraId="5B77813D" w14:textId="73F88990" w:rsidR="00CF39D3" w:rsidRPr="00E529DC" w:rsidRDefault="00E529DC" w:rsidP="00E529DC">
            <w:pPr>
              <w:pStyle w:val="a8"/>
              <w:widowControl/>
              <w:numPr>
                <w:ilvl w:val="0"/>
                <w:numId w:val="28"/>
              </w:numPr>
              <w:wordWrap/>
              <w:autoSpaceDE/>
              <w:autoSpaceDN/>
              <w:ind w:leftChars="0"/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(2)</w:t>
            </w:r>
            <w:r w:rsidR="009016D5" w:rsidRPr="00E529DC">
              <w:rPr>
                <w:rFonts w:ascii="맑은 고딕" w:hAnsi="맑은 고딕" w:hint="eastAsia"/>
              </w:rPr>
              <w:t>분</w:t>
            </w:r>
            <w:r>
              <w:rPr>
                <w:rFonts w:ascii="맑은 고딕" w:hAnsi="맑은 고딕" w:hint="eastAsia"/>
              </w:rPr>
              <w:t>의 시간 간격을 설정 할 수 있습니다.</w:t>
            </w:r>
          </w:p>
        </w:tc>
        <w:tc>
          <w:tcPr>
            <w:tcW w:w="1650" w:type="dxa"/>
          </w:tcPr>
          <w:p w14:paraId="12A5F920" w14:textId="77777777" w:rsidR="00A86D71" w:rsidRDefault="009016D5" w:rsidP="009E5596">
            <w:pPr>
              <w:pStyle w:val="a8"/>
              <w:ind w:leftChars="0" w:left="0"/>
            </w:pPr>
            <w:r>
              <w:rPr>
                <w:rFonts w:hint="eastAsia"/>
              </w:rPr>
              <w:lastRenderedPageBreak/>
              <w:t>옵션 설정 항목</w:t>
            </w:r>
          </w:p>
        </w:tc>
      </w:tr>
    </w:tbl>
    <w:p w14:paraId="7C4EC7EB" w14:textId="77777777" w:rsidR="00584AFE" w:rsidRDefault="00584AFE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7558741C" w14:textId="77777777" w:rsidR="008B47DB" w:rsidRDefault="008B47DB" w:rsidP="00A009B5">
      <w:pPr>
        <w:pStyle w:val="4"/>
        <w:numPr>
          <w:ilvl w:val="0"/>
          <w:numId w:val="7"/>
        </w:numPr>
      </w:pPr>
      <w:proofErr w:type="gramStart"/>
      <w:r>
        <w:rPr>
          <w:rFonts w:hint="eastAsia"/>
        </w:rPr>
        <w:t xml:space="preserve">5단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생성 </w:t>
      </w:r>
      <w:r w:rsidR="009016D5">
        <w:t xml:space="preserve">Escalation </w:t>
      </w:r>
      <w:r w:rsidR="009016D5">
        <w:rPr>
          <w:rFonts w:hint="eastAsia"/>
        </w:rPr>
        <w:t>저장</w:t>
      </w:r>
    </w:p>
    <w:p w14:paraId="5D6B4C2F" w14:textId="77777777" w:rsidR="00F22FCC" w:rsidRPr="00F22FCC" w:rsidRDefault="00F22FCC" w:rsidP="00F22FCC">
      <w:pPr>
        <w:ind w:leftChars="200" w:left="360"/>
      </w:pPr>
      <w:r>
        <w:rPr>
          <w:rFonts w:hint="eastAsia"/>
        </w:rPr>
        <w:t xml:space="preserve">Single </w:t>
      </w:r>
      <w:r w:rsidRPr="00F22FCC">
        <w:t xml:space="preserve">Escalation 설정을 </w:t>
      </w:r>
      <w:r>
        <w:rPr>
          <w:rFonts w:hint="eastAsia"/>
        </w:rPr>
        <w:t>아래와 같이 저장 합니다.</w:t>
      </w:r>
    </w:p>
    <w:p w14:paraId="0E847BFD" w14:textId="7D88BE97" w:rsidR="00BA2180" w:rsidRDefault="002F374C" w:rsidP="002F374C">
      <w:pPr>
        <w:jc w:val="right"/>
      </w:pPr>
      <w:r>
        <w:rPr>
          <w:noProof/>
        </w:rPr>
        <w:drawing>
          <wp:inline distT="0" distB="0" distL="0" distR="0" wp14:anchorId="0204B346" wp14:editId="392B98D0">
            <wp:extent cx="5731510" cy="2682240"/>
            <wp:effectExtent l="0" t="0" r="2540" b="381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2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9C6A8" w14:textId="7B2BECE3" w:rsidR="00345635" w:rsidRDefault="00345635" w:rsidP="00345635">
      <w:pPr>
        <w:pStyle w:val="3"/>
      </w:pPr>
      <w:bookmarkStart w:id="8" w:name="_Toc506546461"/>
      <w:r>
        <w:t>Use Case 2) “</w:t>
      </w:r>
      <w:r>
        <w:rPr>
          <w:rFonts w:hint="eastAsia"/>
        </w:rPr>
        <w:t>Service</w:t>
      </w:r>
      <w:r>
        <w:t xml:space="preserve">” </w:t>
      </w:r>
      <w:r>
        <w:rPr>
          <w:rFonts w:hint="eastAsia"/>
        </w:rPr>
        <w:t xml:space="preserve">생성시 </w:t>
      </w:r>
      <w:r>
        <w:t xml:space="preserve">Default Escalation Rule </w:t>
      </w:r>
      <w:r>
        <w:rPr>
          <w:rFonts w:hint="eastAsia"/>
        </w:rPr>
        <w:t>생성</w:t>
      </w:r>
      <w:bookmarkEnd w:id="8"/>
    </w:p>
    <w:p w14:paraId="26383B41" w14:textId="1313B8CA" w:rsidR="00345635" w:rsidRDefault="00345635" w:rsidP="00345635">
      <w:pPr>
        <w:pStyle w:val="4"/>
        <w:numPr>
          <w:ilvl w:val="0"/>
          <w:numId w:val="23"/>
        </w:numPr>
      </w:pPr>
      <w:proofErr w:type="gramStart"/>
      <w:r>
        <w:rPr>
          <w:rFonts w:hint="eastAsia"/>
        </w:rPr>
        <w:t xml:space="preserve">1단계 </w:t>
      </w:r>
      <w:r>
        <w:t>:</w:t>
      </w:r>
      <w:proofErr w:type="gramEnd"/>
      <w:r>
        <w:t xml:space="preserve"> Services </w:t>
      </w:r>
      <w:r>
        <w:rPr>
          <w:rFonts w:hint="eastAsia"/>
        </w:rPr>
        <w:t>메뉴 선택</w:t>
      </w:r>
    </w:p>
    <w:p w14:paraId="5645FFB5" w14:textId="77777777" w:rsidR="00345635" w:rsidRDefault="00345635" w:rsidP="00345635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2E05BAD" wp14:editId="7429B5D7">
                <wp:simplePos x="0" y="0"/>
                <wp:positionH relativeFrom="column">
                  <wp:posOffset>1922936</wp:posOffset>
                </wp:positionH>
                <wp:positionV relativeFrom="paragraph">
                  <wp:posOffset>20548</wp:posOffset>
                </wp:positionV>
                <wp:extent cx="215526" cy="299677"/>
                <wp:effectExtent l="0" t="60960" r="9525" b="9525"/>
                <wp:wrapNone/>
                <wp:docPr id="6" name="아래쪽 화살표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104D316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아래쪽 화살표 6" o:spid="_x0000_s1026" type="#_x0000_t67" style="position:absolute;left:0;text-align:left;margin-left:151.4pt;margin-top:1.6pt;width:16.95pt;height:23.6pt;rotation:45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" adj="13833" fillcolor="#5b9bd5 [3204]" strokecolor="#1f4d78 [1604]" strokeweight="1pt"/>
            </w:pict>
          </mc:Fallback>
        </mc:AlternateContent>
      </w:r>
      <w:r>
        <w:rPr>
          <w:rFonts w:hint="eastAsia"/>
        </w:rPr>
        <w:t xml:space="preserve">   </w:t>
      </w:r>
      <w:r>
        <w:t xml:space="preserve">Services </w:t>
      </w:r>
      <w:r>
        <w:rPr>
          <w:rFonts w:hint="eastAsia"/>
        </w:rPr>
        <w:t>메뉴를 클릭 합니다.</w:t>
      </w:r>
    </w:p>
    <w:p w14:paraId="566FAD73" w14:textId="77777777" w:rsidR="00345635" w:rsidRDefault="00345635" w:rsidP="00345635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F31E992" wp14:editId="38DA8F89">
                <wp:simplePos x="0" y="0"/>
                <wp:positionH relativeFrom="column">
                  <wp:posOffset>1224951</wp:posOffset>
                </wp:positionH>
                <wp:positionV relativeFrom="paragraph">
                  <wp:posOffset>26946</wp:posOffset>
                </wp:positionV>
                <wp:extent cx="707366" cy="241539"/>
                <wp:effectExtent l="19050" t="19050" r="17145" b="25400"/>
                <wp:wrapNone/>
                <wp:docPr id="8" name="직사각형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366" cy="241539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B3C42D" id="직사각형 8" o:spid="_x0000_s1026" style="position:absolute;left:0;text-align:left;margin-left:96.45pt;margin-top:2.1pt;width:55.7pt;height:19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" filled="f" strokecolor="#2f5496 [2408]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33C13A3C" wp14:editId="16E3E3DF">
            <wp:extent cx="4305300" cy="352425"/>
            <wp:effectExtent l="0" t="0" r="0" b="9525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5E07CC" w14:textId="77777777" w:rsidR="00345635" w:rsidRDefault="00345635" w:rsidP="00345635">
      <w:pPr>
        <w:pStyle w:val="4"/>
        <w:numPr>
          <w:ilvl w:val="0"/>
          <w:numId w:val="23"/>
        </w:numPr>
      </w:pPr>
      <w:proofErr w:type="gramStart"/>
      <w:r>
        <w:t>2</w:t>
      </w:r>
      <w:r>
        <w:rPr>
          <w:rFonts w:hint="eastAsia"/>
        </w:rPr>
        <w:t xml:space="preserve">단계 </w:t>
      </w:r>
      <w:r>
        <w:t>:</w:t>
      </w:r>
      <w:proofErr w:type="gramEnd"/>
      <w:r>
        <w:t xml:space="preserve"> </w:t>
      </w:r>
      <w:r>
        <w:rPr>
          <w:rFonts w:hint="eastAsia"/>
        </w:rPr>
        <w:t>신규 Service</w:t>
      </w:r>
      <w:r>
        <w:t xml:space="preserve"> </w:t>
      </w:r>
      <w:r>
        <w:rPr>
          <w:rFonts w:hint="eastAsia"/>
        </w:rPr>
        <w:t>생성</w:t>
      </w:r>
    </w:p>
    <w:p w14:paraId="535DC99E" w14:textId="77777777" w:rsidR="00345635" w:rsidRDefault="00345635" w:rsidP="00345635">
      <w:pPr>
        <w:ind w:leftChars="200" w:left="360"/>
      </w:pPr>
      <w:r>
        <w:t>“</w:t>
      </w:r>
      <w:r>
        <w:rPr>
          <w:rFonts w:hint="eastAsia"/>
        </w:rPr>
        <w:t>C</w:t>
      </w:r>
      <w:r>
        <w:t xml:space="preserve">reate service” </w:t>
      </w:r>
      <w:r>
        <w:rPr>
          <w:rFonts w:hint="eastAsia"/>
        </w:rPr>
        <w:t>버튼을 클릭 합니다.</w:t>
      </w:r>
    </w:p>
    <w:p w14:paraId="500C8831" w14:textId="77777777" w:rsidR="00345635" w:rsidRDefault="00345635" w:rsidP="00345635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FA98DD8" wp14:editId="66B37B45">
                <wp:simplePos x="0" y="0"/>
                <wp:positionH relativeFrom="column">
                  <wp:posOffset>5279366</wp:posOffset>
                </wp:positionH>
                <wp:positionV relativeFrom="paragraph">
                  <wp:posOffset>22417</wp:posOffset>
                </wp:positionV>
                <wp:extent cx="451892" cy="146649"/>
                <wp:effectExtent l="19050" t="19050" r="24765" b="25400"/>
                <wp:wrapNone/>
                <wp:docPr id="9" name="직사각형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892" cy="146649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8738D9" id="직사각형 9" o:spid="_x0000_s1026" style="position:absolute;left:0;text-align:left;margin-left:415.7pt;margin-top:1.75pt;width:35.6pt;height:11.55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" filled="f" strokecolor="#2f5496 [2408]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0E8D042D" wp14:editId="52E5DA5C">
            <wp:extent cx="5731510" cy="848360"/>
            <wp:effectExtent l="0" t="0" r="2540" b="889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198D2" w14:textId="7FD666E0" w:rsidR="00345635" w:rsidRDefault="00345635" w:rsidP="00345635">
      <w:pPr>
        <w:pStyle w:val="4"/>
        <w:numPr>
          <w:ilvl w:val="0"/>
          <w:numId w:val="23"/>
        </w:numPr>
      </w:pPr>
      <w:proofErr w:type="gramStart"/>
      <w:r>
        <w:lastRenderedPageBreak/>
        <w:t>3</w:t>
      </w:r>
      <w:r>
        <w:rPr>
          <w:rFonts w:hint="eastAsia"/>
        </w:rPr>
        <w:t xml:space="preserve">단계 </w:t>
      </w:r>
      <w:r w:rsidR="00313298">
        <w:t>:</w:t>
      </w:r>
      <w:proofErr w:type="gramEnd"/>
      <w:r w:rsidR="00313298">
        <w:t xml:space="preserve"> Create Default Escalation Rule</w:t>
      </w:r>
    </w:p>
    <w:p w14:paraId="5F35AEF0" w14:textId="4EE160F1" w:rsidR="00313298" w:rsidRPr="00313298" w:rsidRDefault="00313298" w:rsidP="00313298">
      <w:r>
        <w:rPr>
          <w:noProof/>
        </w:rPr>
        <w:drawing>
          <wp:inline distT="0" distB="0" distL="0" distR="0" wp14:anchorId="3750E481" wp14:editId="56709CFD">
            <wp:extent cx="5731510" cy="1889125"/>
            <wp:effectExtent l="0" t="0" r="254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686F7" w14:textId="77777777" w:rsidR="00313298" w:rsidRDefault="00313298" w:rsidP="00313298">
      <w:pPr>
        <w:ind w:firstLine="800"/>
      </w:pPr>
      <w:r>
        <w:rPr>
          <w:rFonts w:hint="eastAsia"/>
        </w:rPr>
        <w:t xml:space="preserve">Escalation rule이 없는 경우 자동으로 </w:t>
      </w:r>
      <w:r>
        <w:t>Create Default Escalation Rule</w:t>
      </w:r>
      <w:r>
        <w:rPr>
          <w:rFonts w:hint="eastAsia"/>
        </w:rPr>
        <w:t>이 생성됩니다.</w:t>
      </w:r>
    </w:p>
    <w:p w14:paraId="45147DEF" w14:textId="0CE7468A" w:rsidR="00313298" w:rsidRDefault="00313298" w:rsidP="00313298">
      <w:r>
        <w:tab/>
        <w:t>(</w:t>
      </w:r>
      <w:r>
        <w:rPr>
          <w:rFonts w:hint="eastAsia"/>
        </w:rPr>
        <w:t>Service</w:t>
      </w:r>
      <w:r w:rsidR="00EF376D">
        <w:t xml:space="preserve"> </w:t>
      </w:r>
      <w:r>
        <w:rPr>
          <w:rFonts w:hint="eastAsia"/>
        </w:rPr>
        <w:t>생성자가 기본 수신자로 설정이 됩니다.</w:t>
      </w:r>
      <w:r>
        <w:t>)</w:t>
      </w:r>
    </w:p>
    <w:p w14:paraId="5E4AC06D" w14:textId="2561FA3C" w:rsidR="00313298" w:rsidRDefault="00313298" w:rsidP="00313298">
      <w:pPr>
        <w:pStyle w:val="a8"/>
        <w:numPr>
          <w:ilvl w:val="0"/>
          <w:numId w:val="24"/>
        </w:numPr>
        <w:ind w:leftChars="0"/>
      </w:pPr>
      <w:r>
        <w:rPr>
          <w:rFonts w:hint="eastAsia"/>
        </w:rPr>
        <w:t>나머지 Service</w:t>
      </w:r>
      <w:r w:rsidR="00EF376D">
        <w:t xml:space="preserve"> </w:t>
      </w:r>
      <w:r>
        <w:rPr>
          <w:rFonts w:hint="eastAsia"/>
        </w:rPr>
        <w:t xml:space="preserve">생성은 </w:t>
      </w:r>
      <w:r>
        <w:t>Service</w:t>
      </w:r>
      <w:r>
        <w:rPr>
          <w:rFonts w:hint="eastAsia"/>
        </w:rPr>
        <w:t xml:space="preserve"> 가이드 항목을 참고 해 주세요</w:t>
      </w:r>
    </w:p>
    <w:p w14:paraId="1F7018E2" w14:textId="77777777" w:rsidR="00D04A68" w:rsidRPr="004208C6" w:rsidRDefault="00D04A68" w:rsidP="00D04A68">
      <w:pPr>
        <w:pStyle w:val="a8"/>
        <w:ind w:leftChars="0" w:left="1155"/>
      </w:pPr>
    </w:p>
    <w:p w14:paraId="6216AAA0" w14:textId="0FEEB4F2" w:rsidR="00D04A68" w:rsidRDefault="00D04A68" w:rsidP="00D04A68">
      <w:pPr>
        <w:pStyle w:val="3"/>
      </w:pPr>
      <w:bookmarkStart w:id="9" w:name="_Toc506546462"/>
      <w:r>
        <w:t>Use Case 3) “Integration”</w:t>
      </w:r>
      <w:r>
        <w:rPr>
          <w:rFonts w:hint="eastAsia"/>
        </w:rPr>
        <w:t xml:space="preserve"> 생성시,</w:t>
      </w:r>
      <w:r>
        <w:t xml:space="preserve"> “</w:t>
      </w:r>
      <w:r>
        <w:rPr>
          <w:rFonts w:hint="eastAsia"/>
        </w:rPr>
        <w:t>Create Service</w:t>
      </w:r>
      <w:r>
        <w:t>”</w:t>
      </w:r>
      <w:r>
        <w:rPr>
          <w:rFonts w:hint="eastAsia"/>
        </w:rPr>
        <w:t>를 할 경우</w:t>
      </w:r>
      <w:bookmarkEnd w:id="9"/>
    </w:p>
    <w:p w14:paraId="435C8966" w14:textId="0A274FBE" w:rsidR="00345635" w:rsidRDefault="00345635" w:rsidP="00364492"/>
    <w:p w14:paraId="5FAA9222" w14:textId="11E9138A" w:rsidR="00D04A68" w:rsidRDefault="00D04A68" w:rsidP="00D04A68">
      <w:pPr>
        <w:pStyle w:val="4"/>
        <w:numPr>
          <w:ilvl w:val="0"/>
          <w:numId w:val="25"/>
        </w:numPr>
      </w:pPr>
      <w:proofErr w:type="gramStart"/>
      <w:r>
        <w:rPr>
          <w:rFonts w:hint="eastAsia"/>
        </w:rPr>
        <w:t xml:space="preserve">1단계 </w:t>
      </w:r>
      <w:r>
        <w:t>:</w:t>
      </w:r>
      <w:proofErr w:type="gramEnd"/>
      <w:r>
        <w:t xml:space="preserve"> Integration </w:t>
      </w:r>
      <w:r>
        <w:rPr>
          <w:rFonts w:hint="eastAsia"/>
        </w:rPr>
        <w:t>메뉴 선택</w:t>
      </w:r>
    </w:p>
    <w:p w14:paraId="2DB50F73" w14:textId="77777777" w:rsidR="00D04A68" w:rsidRDefault="00D04A68" w:rsidP="00D04A68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7616554" wp14:editId="6E792C84">
                <wp:simplePos x="0" y="0"/>
                <wp:positionH relativeFrom="column">
                  <wp:posOffset>2906011</wp:posOffset>
                </wp:positionH>
                <wp:positionV relativeFrom="paragraph">
                  <wp:posOffset>75240</wp:posOffset>
                </wp:positionV>
                <wp:extent cx="215526" cy="299677"/>
                <wp:effectExtent l="0" t="60960" r="9525" b="9525"/>
                <wp:wrapNone/>
                <wp:docPr id="14" name="아래쪽 화살표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27F2F7" id="아래쪽 화살표 14" o:spid="_x0000_s1026" type="#_x0000_t67" style="position:absolute;left:0;text-align:left;margin-left:228.8pt;margin-top:5.9pt;width:16.95pt;height:23.6pt;rotation:45;z-index:251716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" adj="13833" fillcolor="#5b9bd5 [3204]" strokecolor="#1f4d78 [1604]" strokeweight="1pt"/>
            </w:pict>
          </mc:Fallback>
        </mc:AlternateContent>
      </w:r>
      <w:r>
        <w:rPr>
          <w:rFonts w:hint="eastAsia"/>
        </w:rPr>
        <w:t xml:space="preserve">   </w:t>
      </w:r>
      <w:r>
        <w:t xml:space="preserve">Integrations </w:t>
      </w:r>
      <w:r>
        <w:rPr>
          <w:rFonts w:hint="eastAsia"/>
        </w:rPr>
        <w:t>메뉴를 클릭 합니다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776"/>
      </w:tblGrid>
      <w:tr w:rsidR="00D04A68" w14:paraId="295E0A40" w14:textId="77777777" w:rsidTr="00BA1F0A">
        <w:tc>
          <w:tcPr>
            <w:tcW w:w="7650" w:type="dxa"/>
          </w:tcPr>
          <w:p w14:paraId="161E743D" w14:textId="77777777" w:rsidR="00D04A68" w:rsidRDefault="00D04A68" w:rsidP="00BA1F0A">
            <w:pPr>
              <w:jc w:val="center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5584" behindDoc="0" locked="0" layoutInCell="1" allowOverlap="1" wp14:anchorId="39ADBE76" wp14:editId="59708E1B">
                      <wp:simplePos x="0" y="0"/>
                      <wp:positionH relativeFrom="column">
                        <wp:posOffset>2084909</wp:posOffset>
                      </wp:positionH>
                      <wp:positionV relativeFrom="paragraph">
                        <wp:posOffset>41778</wp:posOffset>
                      </wp:positionV>
                      <wp:extent cx="806455" cy="253178"/>
                      <wp:effectExtent l="19050" t="19050" r="12700" b="13970"/>
                      <wp:wrapNone/>
                      <wp:docPr id="17" name="직사각형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6455" cy="253178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85340ED" id="직사각형 17" o:spid="_x0000_s1026" style="position:absolute;left:0;text-align:left;margin-left:164.15pt;margin-top:3.3pt;width:63.5pt;height:19.95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4E088876" wp14:editId="3867EADD">
                  <wp:extent cx="4800600" cy="304800"/>
                  <wp:effectExtent l="0" t="0" r="0" b="0"/>
                  <wp:docPr id="22" name="그림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7BBF4AC" w14:textId="77777777" w:rsidR="00D04A68" w:rsidRDefault="00D04A68" w:rsidP="00D04A68"/>
    <w:p w14:paraId="20A61F89" w14:textId="3B930007" w:rsidR="00D04A68" w:rsidRDefault="00D04A68" w:rsidP="00D04A68">
      <w:pPr>
        <w:pStyle w:val="4"/>
        <w:numPr>
          <w:ilvl w:val="0"/>
          <w:numId w:val="25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05A9EB84" wp14:editId="62BCE883">
                <wp:simplePos x="0" y="0"/>
                <wp:positionH relativeFrom="column">
                  <wp:posOffset>5883275</wp:posOffset>
                </wp:positionH>
                <wp:positionV relativeFrom="paragraph">
                  <wp:posOffset>344805</wp:posOffset>
                </wp:positionV>
                <wp:extent cx="215265" cy="299085"/>
                <wp:effectExtent l="0" t="60960" r="9525" b="9525"/>
                <wp:wrapNone/>
                <wp:docPr id="18" name="아래쪽 화살표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480774" id="아래쪽 화살표 18" o:spid="_x0000_s1026" type="#_x0000_t67" style="position:absolute;left:0;text-align:left;margin-left:463.25pt;margin-top:27.15pt;width:16.95pt;height:23.55pt;rotation:45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" adj="13827" fillcolor="#5b9bd5 [3204]" strokecolor="#1f4d78 [1604]" strokeweight="1pt"/>
            </w:pict>
          </mc:Fallback>
        </mc:AlternateContent>
      </w:r>
      <w:proofErr w:type="gramStart"/>
      <w:r>
        <w:t>2</w:t>
      </w:r>
      <w:r>
        <w:rPr>
          <w:rFonts w:hint="eastAsia"/>
        </w:rPr>
        <w:t xml:space="preserve">단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신규 </w:t>
      </w:r>
      <w:r>
        <w:t xml:space="preserve">Integration </w:t>
      </w:r>
      <w:r>
        <w:rPr>
          <w:rFonts w:hint="eastAsia"/>
        </w:rPr>
        <w:t>생성</w:t>
      </w:r>
    </w:p>
    <w:p w14:paraId="20149553" w14:textId="77777777" w:rsidR="00D04A68" w:rsidRDefault="00D04A68" w:rsidP="00D04A68">
      <w:pPr>
        <w:ind w:leftChars="200" w:left="360"/>
      </w:pPr>
      <w:r>
        <w:t>“</w:t>
      </w:r>
      <w:r>
        <w:rPr>
          <w:rFonts w:hint="eastAsia"/>
        </w:rPr>
        <w:t>C</w:t>
      </w:r>
      <w:r>
        <w:t xml:space="preserve">reate Integration” </w:t>
      </w:r>
      <w:r>
        <w:rPr>
          <w:rFonts w:hint="eastAsia"/>
        </w:rPr>
        <w:t>버튼을 클릭 합니다.</w:t>
      </w:r>
    </w:p>
    <w:tbl>
      <w:tblPr>
        <w:tblStyle w:val="ab"/>
        <w:tblW w:w="9212" w:type="dxa"/>
        <w:tblInd w:w="360" w:type="dxa"/>
        <w:tblLook w:val="04A0" w:firstRow="1" w:lastRow="0" w:firstColumn="1" w:lastColumn="0" w:noHBand="0" w:noVBand="1"/>
      </w:tblPr>
      <w:tblGrid>
        <w:gridCol w:w="9246"/>
      </w:tblGrid>
      <w:tr w:rsidR="00D04A68" w14:paraId="3FD895AA" w14:textId="77777777" w:rsidTr="00BA1F0A">
        <w:trPr>
          <w:trHeight w:val="2171"/>
        </w:trPr>
        <w:tc>
          <w:tcPr>
            <w:tcW w:w="9212" w:type="dxa"/>
          </w:tcPr>
          <w:p w14:paraId="50B160BA" w14:textId="77777777" w:rsidR="00D04A68" w:rsidRDefault="00D04A68" w:rsidP="00BA1F0A">
            <w:r>
              <w:rPr>
                <w:noProof/>
              </w:rPr>
              <w:drawing>
                <wp:inline distT="0" distB="0" distL="0" distR="0" wp14:anchorId="0430E753" wp14:editId="632706AF">
                  <wp:extent cx="5731510" cy="1310005"/>
                  <wp:effectExtent l="0" t="0" r="2540" b="4445"/>
                  <wp:docPr id="25" name="그림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31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F26948" w14:textId="77777777" w:rsidR="00D04A68" w:rsidRDefault="00D04A68" w:rsidP="00D04A68">
      <w:pPr>
        <w:pStyle w:val="4"/>
        <w:numPr>
          <w:ilvl w:val="0"/>
          <w:numId w:val="25"/>
        </w:numPr>
      </w:pPr>
      <w:proofErr w:type="gramStart"/>
      <w:r>
        <w:t>3</w:t>
      </w:r>
      <w:r>
        <w:rPr>
          <w:rFonts w:hint="eastAsia"/>
        </w:rPr>
        <w:t xml:space="preserve">단계 </w:t>
      </w:r>
      <w:r>
        <w:t>:</w:t>
      </w:r>
      <w:proofErr w:type="gramEnd"/>
      <w:r>
        <w:t xml:space="preserve"> </w:t>
      </w:r>
      <w:r>
        <w:rPr>
          <w:rFonts w:hint="eastAsia"/>
        </w:rPr>
        <w:t>AWS Cloud Watch 선택</w:t>
      </w:r>
    </w:p>
    <w:p w14:paraId="58BDD6C8" w14:textId="77777777" w:rsidR="00D04A68" w:rsidRDefault="00D04A68" w:rsidP="00D04A68">
      <w:r>
        <w:rPr>
          <w:rFonts w:hint="eastAsia"/>
        </w:rPr>
        <w:t xml:space="preserve">Integration Type의 </w:t>
      </w:r>
      <w:r>
        <w:t>Icon</w:t>
      </w:r>
      <w:r>
        <w:rPr>
          <w:rFonts w:hint="eastAsia"/>
        </w:rPr>
        <w:t xml:space="preserve">에 </w:t>
      </w:r>
      <w:r>
        <w:t>Cursor</w:t>
      </w:r>
      <w:r>
        <w:rPr>
          <w:rFonts w:hint="eastAsia"/>
        </w:rPr>
        <w:t>를 이동하면,</w:t>
      </w:r>
      <w:r>
        <w:t xml:space="preserve"> “</w:t>
      </w:r>
      <w:r>
        <w:rPr>
          <w:rFonts w:hint="eastAsia"/>
        </w:rPr>
        <w:t>Add Integration</w:t>
      </w:r>
      <w:r>
        <w:t xml:space="preserve">” </w:t>
      </w:r>
      <w:r>
        <w:rPr>
          <w:rFonts w:hint="eastAsia"/>
        </w:rPr>
        <w:t>버튼이 보입니다.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8174"/>
      </w:tblGrid>
      <w:tr w:rsidR="00D04A68" w14:paraId="541B9BD7" w14:textId="77777777" w:rsidTr="00BA1F0A">
        <w:trPr>
          <w:trHeight w:val="5394"/>
          <w:jc w:val="center"/>
        </w:trPr>
        <w:tc>
          <w:tcPr>
            <w:tcW w:w="8174" w:type="dxa"/>
          </w:tcPr>
          <w:p w14:paraId="05E59897" w14:textId="77777777" w:rsidR="00D04A68" w:rsidRDefault="00D04A68" w:rsidP="00BA1F0A">
            <w:r>
              <w:rPr>
                <w:rFonts w:hint="eastAsia"/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8656" behindDoc="0" locked="0" layoutInCell="1" allowOverlap="1" wp14:anchorId="6B3855DE" wp14:editId="6B430DDF">
                      <wp:simplePos x="0" y="0"/>
                      <wp:positionH relativeFrom="column">
                        <wp:posOffset>1659076</wp:posOffset>
                      </wp:positionH>
                      <wp:positionV relativeFrom="paragraph">
                        <wp:posOffset>2447937</wp:posOffset>
                      </wp:positionV>
                      <wp:extent cx="215526" cy="299677"/>
                      <wp:effectExtent l="0" t="60960" r="9525" b="9525"/>
                      <wp:wrapNone/>
                      <wp:docPr id="19" name="아래쪽 화살표 1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0000">
                                <a:off x="0" y="0"/>
                                <a:ext cx="215526" cy="299677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0386E087" id="아래쪽 화살표 19" o:spid="_x0000_s1026" type="#_x0000_t67" style="position:absolute;left:0;text-align:left;margin-left:130.65pt;margin-top:192.75pt;width:16.95pt;height:23.6pt;rotation:45;z-index:25171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" adj="13833" fillcolor="#5b9bd5 [3204]" strokecolor="#1f4d78 [1604]" strokeweight="1pt"/>
                  </w:pict>
                </mc:Fallback>
              </mc:AlternateContent>
            </w: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14560" behindDoc="0" locked="0" layoutInCell="1" allowOverlap="1" wp14:anchorId="06781755" wp14:editId="4823B9F9">
                      <wp:simplePos x="0" y="0"/>
                      <wp:positionH relativeFrom="column">
                        <wp:posOffset>86600</wp:posOffset>
                      </wp:positionH>
                      <wp:positionV relativeFrom="paragraph">
                        <wp:posOffset>906780</wp:posOffset>
                      </wp:positionV>
                      <wp:extent cx="2028585" cy="2343630"/>
                      <wp:effectExtent l="19050" t="19050" r="10160" b="19050"/>
                      <wp:wrapNone/>
                      <wp:docPr id="20" name="직사각형 2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8585" cy="2343630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D3A43D7" id="직사각형 20" o:spid="_x0000_s1026" style="position:absolute;left:0;text-align:left;margin-left:6.8pt;margin-top:71.4pt;width:159.75pt;height:184.5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1DA251BD" wp14:editId="77266FB0">
                  <wp:extent cx="5020574" cy="3437024"/>
                  <wp:effectExtent l="0" t="0" r="8890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7132" cy="3441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366FC8" w14:textId="56EDFCE7" w:rsidR="00D04A68" w:rsidRDefault="00D04A68" w:rsidP="00D04A68">
      <w:pPr>
        <w:pStyle w:val="4"/>
        <w:numPr>
          <w:ilvl w:val="0"/>
          <w:numId w:val="25"/>
        </w:numPr>
      </w:pPr>
      <w:proofErr w:type="gramStart"/>
      <w:r>
        <w:rPr>
          <w:rFonts w:hint="eastAsia"/>
        </w:rPr>
        <w:t xml:space="preserve">4단계 </w:t>
      </w:r>
      <w:r>
        <w:t>:</w:t>
      </w:r>
      <w:proofErr w:type="gramEnd"/>
      <w:r>
        <w:t xml:space="preserve"> Integration </w:t>
      </w:r>
      <w:r>
        <w:rPr>
          <w:rFonts w:hint="eastAsia"/>
        </w:rPr>
        <w:t>설정</w:t>
      </w:r>
    </w:p>
    <w:p w14:paraId="212ADB88" w14:textId="2B1DCD8C" w:rsidR="00D04A68" w:rsidRDefault="0091267A" w:rsidP="00D04A68">
      <w:pPr>
        <w:jc w:val="center"/>
      </w:pPr>
      <w:r>
        <w:rPr>
          <w:noProof/>
        </w:rPr>
        <w:drawing>
          <wp:inline distT="0" distB="0" distL="0" distR="0" wp14:anchorId="31634A8D" wp14:editId="28266D57">
            <wp:extent cx="5731510" cy="2336165"/>
            <wp:effectExtent l="0" t="0" r="2540" b="6985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6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51857" w14:textId="2D7F9F9B" w:rsidR="00D04A68" w:rsidRDefault="00D04A68" w:rsidP="00D04A68">
      <w:r>
        <w:rPr>
          <w:rFonts w:asciiTheme="majorHAnsi" w:eastAsiaTheme="majorHAnsi" w:hAnsiTheme="majorHAnsi" w:hint="eastAsia"/>
        </w:rPr>
        <w:t>Create Integration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 xml:space="preserve">하면서 동시에 Create Service </w:t>
      </w:r>
      <w:r>
        <w:rPr>
          <w:rFonts w:asciiTheme="majorHAnsi" w:eastAsiaTheme="majorHAnsi" w:hAnsiTheme="majorHAnsi"/>
        </w:rPr>
        <w:t>할</w:t>
      </w:r>
      <w:r>
        <w:rPr>
          <w:rFonts w:asciiTheme="majorHAnsi" w:eastAsiaTheme="majorHAnsi" w:hAnsiTheme="majorHAnsi" w:hint="eastAsia"/>
        </w:rPr>
        <w:t xml:space="preserve"> 경우,</w:t>
      </w:r>
      <w:r>
        <w:rPr>
          <w:rFonts w:asciiTheme="majorHAnsi" w:eastAsiaTheme="majorHAnsi" w:hAnsiTheme="majorHAnsi"/>
        </w:rPr>
        <w:t xml:space="preserve"> </w:t>
      </w:r>
      <w:r>
        <w:rPr>
          <w:rFonts w:asciiTheme="majorHAnsi" w:eastAsiaTheme="majorHAnsi" w:hAnsiTheme="majorHAnsi" w:hint="eastAsia"/>
        </w:rPr>
        <w:t xml:space="preserve">기존에 생성된 </w:t>
      </w:r>
      <w:r>
        <w:rPr>
          <w:rFonts w:asciiTheme="majorHAnsi" w:eastAsiaTheme="majorHAnsi" w:hAnsiTheme="majorHAnsi"/>
        </w:rPr>
        <w:t>escalation</w:t>
      </w:r>
      <w:r>
        <w:rPr>
          <w:rFonts w:asciiTheme="majorHAnsi" w:eastAsiaTheme="majorHAnsi" w:hAnsiTheme="majorHAnsi" w:hint="eastAsia"/>
        </w:rPr>
        <w:t xml:space="preserve"> rules가 없다면 </w:t>
      </w:r>
      <w:r>
        <w:rPr>
          <w:rFonts w:asciiTheme="majorHAnsi" w:eastAsiaTheme="majorHAnsi" w:hAnsiTheme="majorHAnsi"/>
        </w:rPr>
        <w:t>“</w:t>
      </w:r>
      <w:r>
        <w:rPr>
          <w:rFonts w:asciiTheme="majorHAnsi" w:eastAsiaTheme="majorHAnsi" w:hAnsiTheme="majorHAnsi" w:hint="eastAsia"/>
        </w:rPr>
        <w:t>Default Escalation Rule</w:t>
      </w:r>
      <w:r>
        <w:rPr>
          <w:rFonts w:asciiTheme="majorHAnsi" w:eastAsiaTheme="majorHAnsi" w:hAnsiTheme="majorHAnsi"/>
        </w:rPr>
        <w:t>”</w:t>
      </w:r>
      <w:r>
        <w:rPr>
          <w:rFonts w:asciiTheme="majorHAnsi" w:eastAsiaTheme="majorHAnsi" w:hAnsiTheme="majorHAnsi" w:hint="eastAsia"/>
        </w:rPr>
        <w:t>이 생성됩니다.</w:t>
      </w:r>
      <w:r>
        <w:rPr>
          <w:rFonts w:asciiTheme="majorHAnsi" w:eastAsiaTheme="majorHAnsi" w:hAnsiTheme="majorHAnsi"/>
        </w:rPr>
        <w:t xml:space="preserve"> </w:t>
      </w:r>
      <w:r>
        <w:t>(</w:t>
      </w:r>
      <w:r>
        <w:rPr>
          <w:rFonts w:hint="eastAsia"/>
        </w:rPr>
        <w:t>Service</w:t>
      </w:r>
      <w:r w:rsidR="00573F17">
        <w:t xml:space="preserve"> </w:t>
      </w:r>
      <w:r>
        <w:rPr>
          <w:rFonts w:hint="eastAsia"/>
        </w:rPr>
        <w:t>생성자가 기본 수신자로 설정이 됩니다.</w:t>
      </w:r>
      <w:r>
        <w:t>)</w:t>
      </w:r>
    </w:p>
    <w:p w14:paraId="5F8D755B" w14:textId="4FF19E58" w:rsidR="00D04A68" w:rsidRPr="00D04A68" w:rsidRDefault="00D04A68" w:rsidP="00D04A68">
      <w:pPr>
        <w:pStyle w:val="a8"/>
        <w:numPr>
          <w:ilvl w:val="0"/>
          <w:numId w:val="24"/>
        </w:numPr>
        <w:ind w:leftChars="0"/>
      </w:pPr>
      <w:r>
        <w:rPr>
          <w:rFonts w:hint="eastAsia"/>
        </w:rPr>
        <w:t>나머지 Integration 생성은 Integration 가이드 항목을 참고 해 주세요</w:t>
      </w:r>
      <w:r w:rsidR="007554BE">
        <w:rPr>
          <w:rFonts w:hint="eastAsia"/>
        </w:rPr>
        <w:t>.</w:t>
      </w:r>
    </w:p>
    <w:sectPr w:rsidR="00D04A68" w:rsidRPr="00D04A68" w:rsidSect="00CE657B">
      <w:pgSz w:w="11906" w:h="16838"/>
      <w:pgMar w:top="1701" w:right="1440" w:bottom="1440" w:left="1440" w:header="851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EDA306" w14:textId="77777777" w:rsidR="00F53339" w:rsidRDefault="00F53339" w:rsidP="000E43C3">
      <w:pPr>
        <w:spacing w:after="0" w:line="240" w:lineRule="auto"/>
      </w:pPr>
      <w:r>
        <w:separator/>
      </w:r>
    </w:p>
  </w:endnote>
  <w:endnote w:type="continuationSeparator" w:id="0">
    <w:p w14:paraId="6B9DD651" w14:textId="77777777" w:rsidR="00F53339" w:rsidRDefault="00F53339" w:rsidP="000E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">
    <w:altName w:val="Dotu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CBC477" w14:textId="702805DA" w:rsidR="00682024" w:rsidRDefault="00682024" w:rsidP="00CE657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FD216C" w:rsidRPr="00FD216C">
      <w:rPr>
        <w:noProof/>
        <w:lang w:val="ko-KR"/>
      </w:rPr>
      <w:t>4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7519696" wp14:editId="600AAB97">
              <wp:simplePos x="0" y="0"/>
              <wp:positionH relativeFrom="column">
                <wp:posOffset>21590</wp:posOffset>
              </wp:positionH>
              <wp:positionV relativeFrom="paragraph">
                <wp:posOffset>-6655</wp:posOffset>
              </wp:positionV>
              <wp:extent cx="5618073" cy="0"/>
              <wp:effectExtent l="0" t="0" r="20955" b="1905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807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B3A326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-.5pt" to="444.0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" strokecolor="black [3200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B79BAC" w14:textId="77777777" w:rsidR="00F53339" w:rsidRDefault="00F53339" w:rsidP="000E43C3">
      <w:pPr>
        <w:spacing w:after="0" w:line="240" w:lineRule="auto"/>
      </w:pPr>
      <w:r>
        <w:separator/>
      </w:r>
    </w:p>
  </w:footnote>
  <w:footnote w:type="continuationSeparator" w:id="0">
    <w:p w14:paraId="59DB2772" w14:textId="77777777" w:rsidR="00F53339" w:rsidRDefault="00F53339" w:rsidP="000E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B7A"/>
    <w:multiLevelType w:val="hybridMultilevel"/>
    <w:tmpl w:val="F2BA87C4"/>
    <w:lvl w:ilvl="0" w:tplc="06AC4128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213491"/>
    <w:multiLevelType w:val="hybridMultilevel"/>
    <w:tmpl w:val="0128C87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22719C"/>
    <w:multiLevelType w:val="hybridMultilevel"/>
    <w:tmpl w:val="ED02E494"/>
    <w:lvl w:ilvl="0" w:tplc="1234B4E2">
      <w:start w:val="1"/>
      <w:numFmt w:val="decimal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790" w:hanging="400"/>
      </w:pPr>
    </w:lvl>
    <w:lvl w:ilvl="2" w:tplc="0409001B" w:tentative="1">
      <w:start w:val="1"/>
      <w:numFmt w:val="lowerRoman"/>
      <w:lvlText w:val="%3."/>
      <w:lvlJc w:val="right"/>
      <w:pPr>
        <w:ind w:left="2190" w:hanging="400"/>
      </w:pPr>
    </w:lvl>
    <w:lvl w:ilvl="3" w:tplc="0409000F" w:tentative="1">
      <w:start w:val="1"/>
      <w:numFmt w:val="decimal"/>
      <w:lvlText w:val="%4."/>
      <w:lvlJc w:val="left"/>
      <w:pPr>
        <w:ind w:left="2590" w:hanging="400"/>
      </w:pPr>
    </w:lvl>
    <w:lvl w:ilvl="4" w:tplc="04090019" w:tentative="1">
      <w:start w:val="1"/>
      <w:numFmt w:val="upperLetter"/>
      <w:lvlText w:val="%5."/>
      <w:lvlJc w:val="left"/>
      <w:pPr>
        <w:ind w:left="2990" w:hanging="400"/>
      </w:pPr>
    </w:lvl>
    <w:lvl w:ilvl="5" w:tplc="0409001B" w:tentative="1">
      <w:start w:val="1"/>
      <w:numFmt w:val="lowerRoman"/>
      <w:lvlText w:val="%6."/>
      <w:lvlJc w:val="right"/>
      <w:pPr>
        <w:ind w:left="3390" w:hanging="400"/>
      </w:pPr>
    </w:lvl>
    <w:lvl w:ilvl="6" w:tplc="0409000F" w:tentative="1">
      <w:start w:val="1"/>
      <w:numFmt w:val="decimal"/>
      <w:lvlText w:val="%7."/>
      <w:lvlJc w:val="left"/>
      <w:pPr>
        <w:ind w:left="3790" w:hanging="400"/>
      </w:pPr>
    </w:lvl>
    <w:lvl w:ilvl="7" w:tplc="04090019" w:tentative="1">
      <w:start w:val="1"/>
      <w:numFmt w:val="upperLetter"/>
      <w:lvlText w:val="%8."/>
      <w:lvlJc w:val="left"/>
      <w:pPr>
        <w:ind w:left="4190" w:hanging="400"/>
      </w:pPr>
    </w:lvl>
    <w:lvl w:ilvl="8" w:tplc="0409001B" w:tentative="1">
      <w:start w:val="1"/>
      <w:numFmt w:val="lowerRoman"/>
      <w:lvlText w:val="%9."/>
      <w:lvlJc w:val="right"/>
      <w:pPr>
        <w:ind w:left="4590" w:hanging="400"/>
      </w:pPr>
    </w:lvl>
  </w:abstractNum>
  <w:abstractNum w:abstractNumId="3" w15:restartNumberingAfterBreak="0">
    <w:nsid w:val="1A1D0714"/>
    <w:multiLevelType w:val="hybridMultilevel"/>
    <w:tmpl w:val="B0C64B8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A3D5862"/>
    <w:multiLevelType w:val="hybridMultilevel"/>
    <w:tmpl w:val="5AE20FB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C702993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F9A1EBD"/>
    <w:multiLevelType w:val="hybridMultilevel"/>
    <w:tmpl w:val="86FCFBD6"/>
    <w:lvl w:ilvl="0" w:tplc="156AC03E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2F88354D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59E3B77"/>
    <w:multiLevelType w:val="hybridMultilevel"/>
    <w:tmpl w:val="EE92DFDC"/>
    <w:lvl w:ilvl="0" w:tplc="90DCE97C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402B72"/>
    <w:multiLevelType w:val="hybridMultilevel"/>
    <w:tmpl w:val="89E824F2"/>
    <w:lvl w:ilvl="0" w:tplc="786C49BE">
      <w:start w:val="1"/>
      <w:numFmt w:val="bullet"/>
      <w:lvlText w:val=""/>
      <w:lvlJc w:val="left"/>
      <w:pPr>
        <w:ind w:left="135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7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0" w:hanging="400"/>
      </w:pPr>
      <w:rPr>
        <w:rFonts w:ascii="Wingdings" w:hAnsi="Wingdings" w:hint="default"/>
      </w:rPr>
    </w:lvl>
  </w:abstractNum>
  <w:abstractNum w:abstractNumId="10" w15:restartNumberingAfterBreak="0">
    <w:nsid w:val="3C3D217D"/>
    <w:multiLevelType w:val="hybridMultilevel"/>
    <w:tmpl w:val="2B38689C"/>
    <w:lvl w:ilvl="0" w:tplc="87043080">
      <w:start w:val="1"/>
      <w:numFmt w:val="bullet"/>
      <w:lvlText w:val="※"/>
      <w:lvlJc w:val="left"/>
      <w:pPr>
        <w:ind w:left="1155" w:hanging="360"/>
      </w:pPr>
      <w:rPr>
        <w:rFonts w:ascii="돋움" w:eastAsia="돋움" w:hAnsi="돋움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11" w15:restartNumberingAfterBreak="0">
    <w:nsid w:val="3E8650FE"/>
    <w:multiLevelType w:val="hybridMultilevel"/>
    <w:tmpl w:val="C4B613D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64D4C2D"/>
    <w:multiLevelType w:val="hybridMultilevel"/>
    <w:tmpl w:val="E2EC38B8"/>
    <w:lvl w:ilvl="0" w:tplc="04090001">
      <w:start w:val="1"/>
      <w:numFmt w:val="bullet"/>
      <w:lvlText w:val=""/>
      <w:lvlJc w:val="left"/>
      <w:pPr>
        <w:ind w:left="1084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13" w15:restartNumberingAfterBreak="0">
    <w:nsid w:val="47D74F2C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48506351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B2C1477"/>
    <w:multiLevelType w:val="hybridMultilevel"/>
    <w:tmpl w:val="117C433C"/>
    <w:lvl w:ilvl="0" w:tplc="FB9AE328">
      <w:start w:val="1"/>
      <w:numFmt w:val="decimal"/>
      <w:lvlText w:val="(%1)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790" w:hanging="400"/>
      </w:pPr>
    </w:lvl>
    <w:lvl w:ilvl="2" w:tplc="0409001B" w:tentative="1">
      <w:start w:val="1"/>
      <w:numFmt w:val="lowerRoman"/>
      <w:lvlText w:val="%3."/>
      <w:lvlJc w:val="right"/>
      <w:pPr>
        <w:ind w:left="2190" w:hanging="400"/>
      </w:pPr>
    </w:lvl>
    <w:lvl w:ilvl="3" w:tplc="0409000F" w:tentative="1">
      <w:start w:val="1"/>
      <w:numFmt w:val="decimal"/>
      <w:lvlText w:val="%4."/>
      <w:lvlJc w:val="left"/>
      <w:pPr>
        <w:ind w:left="2590" w:hanging="400"/>
      </w:pPr>
    </w:lvl>
    <w:lvl w:ilvl="4" w:tplc="04090019" w:tentative="1">
      <w:start w:val="1"/>
      <w:numFmt w:val="upperLetter"/>
      <w:lvlText w:val="%5."/>
      <w:lvlJc w:val="left"/>
      <w:pPr>
        <w:ind w:left="2990" w:hanging="400"/>
      </w:pPr>
    </w:lvl>
    <w:lvl w:ilvl="5" w:tplc="0409001B" w:tentative="1">
      <w:start w:val="1"/>
      <w:numFmt w:val="lowerRoman"/>
      <w:lvlText w:val="%6."/>
      <w:lvlJc w:val="right"/>
      <w:pPr>
        <w:ind w:left="3390" w:hanging="400"/>
      </w:pPr>
    </w:lvl>
    <w:lvl w:ilvl="6" w:tplc="0409000F" w:tentative="1">
      <w:start w:val="1"/>
      <w:numFmt w:val="decimal"/>
      <w:lvlText w:val="%7."/>
      <w:lvlJc w:val="left"/>
      <w:pPr>
        <w:ind w:left="3790" w:hanging="400"/>
      </w:pPr>
    </w:lvl>
    <w:lvl w:ilvl="7" w:tplc="04090019" w:tentative="1">
      <w:start w:val="1"/>
      <w:numFmt w:val="upperLetter"/>
      <w:lvlText w:val="%8."/>
      <w:lvlJc w:val="left"/>
      <w:pPr>
        <w:ind w:left="4190" w:hanging="400"/>
      </w:pPr>
    </w:lvl>
    <w:lvl w:ilvl="8" w:tplc="0409001B" w:tentative="1">
      <w:start w:val="1"/>
      <w:numFmt w:val="lowerRoman"/>
      <w:lvlText w:val="%9."/>
      <w:lvlJc w:val="right"/>
      <w:pPr>
        <w:ind w:left="4590" w:hanging="400"/>
      </w:pPr>
    </w:lvl>
  </w:abstractNum>
  <w:abstractNum w:abstractNumId="16" w15:restartNumberingAfterBreak="0">
    <w:nsid w:val="504B1EFE"/>
    <w:multiLevelType w:val="hybridMultilevel"/>
    <w:tmpl w:val="6E5401BC"/>
    <w:lvl w:ilvl="0" w:tplc="278C8122">
      <w:start w:val="1"/>
      <w:numFmt w:val="bullet"/>
      <w:lvlText w:val=""/>
      <w:lvlJc w:val="left"/>
      <w:pPr>
        <w:ind w:left="135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7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0" w:hanging="400"/>
      </w:pPr>
      <w:rPr>
        <w:rFonts w:ascii="Wingdings" w:hAnsi="Wingdings" w:hint="default"/>
      </w:rPr>
    </w:lvl>
  </w:abstractNum>
  <w:abstractNum w:abstractNumId="17" w15:restartNumberingAfterBreak="0">
    <w:nsid w:val="511D000B"/>
    <w:multiLevelType w:val="hybridMultilevel"/>
    <w:tmpl w:val="CA0CE5DE"/>
    <w:lvl w:ilvl="0" w:tplc="DE1A0B10">
      <w:start w:val="1"/>
      <w:numFmt w:val="ganada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4" w:hanging="400"/>
      </w:pPr>
    </w:lvl>
    <w:lvl w:ilvl="2" w:tplc="0409001B" w:tentative="1">
      <w:start w:val="1"/>
      <w:numFmt w:val="lowerRoman"/>
      <w:lvlText w:val="%3."/>
      <w:lvlJc w:val="right"/>
      <w:pPr>
        <w:ind w:left="1484" w:hanging="400"/>
      </w:pPr>
    </w:lvl>
    <w:lvl w:ilvl="3" w:tplc="0409000F" w:tentative="1">
      <w:start w:val="1"/>
      <w:numFmt w:val="decimal"/>
      <w:lvlText w:val="%4."/>
      <w:lvlJc w:val="left"/>
      <w:pPr>
        <w:ind w:left="1884" w:hanging="400"/>
      </w:pPr>
    </w:lvl>
    <w:lvl w:ilvl="4" w:tplc="04090019" w:tentative="1">
      <w:start w:val="1"/>
      <w:numFmt w:val="upperLetter"/>
      <w:lvlText w:val="%5."/>
      <w:lvlJc w:val="left"/>
      <w:pPr>
        <w:ind w:left="2284" w:hanging="400"/>
      </w:pPr>
    </w:lvl>
    <w:lvl w:ilvl="5" w:tplc="0409001B" w:tentative="1">
      <w:start w:val="1"/>
      <w:numFmt w:val="lowerRoman"/>
      <w:lvlText w:val="%6."/>
      <w:lvlJc w:val="right"/>
      <w:pPr>
        <w:ind w:left="2684" w:hanging="400"/>
      </w:pPr>
    </w:lvl>
    <w:lvl w:ilvl="6" w:tplc="0409000F" w:tentative="1">
      <w:start w:val="1"/>
      <w:numFmt w:val="decimal"/>
      <w:lvlText w:val="%7."/>
      <w:lvlJc w:val="left"/>
      <w:pPr>
        <w:ind w:left="3084" w:hanging="400"/>
      </w:pPr>
    </w:lvl>
    <w:lvl w:ilvl="7" w:tplc="04090019" w:tentative="1">
      <w:start w:val="1"/>
      <w:numFmt w:val="upperLetter"/>
      <w:lvlText w:val="%8."/>
      <w:lvlJc w:val="left"/>
      <w:pPr>
        <w:ind w:left="3484" w:hanging="400"/>
      </w:pPr>
    </w:lvl>
    <w:lvl w:ilvl="8" w:tplc="0409001B" w:tentative="1">
      <w:start w:val="1"/>
      <w:numFmt w:val="lowerRoman"/>
      <w:lvlText w:val="%9."/>
      <w:lvlJc w:val="right"/>
      <w:pPr>
        <w:ind w:left="3884" w:hanging="400"/>
      </w:pPr>
    </w:lvl>
  </w:abstractNum>
  <w:abstractNum w:abstractNumId="18" w15:restartNumberingAfterBreak="0">
    <w:nsid w:val="573F5C62"/>
    <w:multiLevelType w:val="hybridMultilevel"/>
    <w:tmpl w:val="5192A1D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57B92538"/>
    <w:multiLevelType w:val="hybridMultilevel"/>
    <w:tmpl w:val="D41E1CB4"/>
    <w:lvl w:ilvl="0" w:tplc="A616454C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20" w15:restartNumberingAfterBreak="0">
    <w:nsid w:val="58701B0B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5AF077BD"/>
    <w:multiLevelType w:val="multilevel"/>
    <w:tmpl w:val="ABA453D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E3201B7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5EB17F14"/>
    <w:multiLevelType w:val="hybridMultilevel"/>
    <w:tmpl w:val="9DDA514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B072E6C"/>
    <w:multiLevelType w:val="hybridMultilevel"/>
    <w:tmpl w:val="4176C30C"/>
    <w:lvl w:ilvl="0" w:tplc="70B8A576">
      <w:start w:val="1"/>
      <w:numFmt w:val="bullet"/>
      <w:lvlText w:val=""/>
      <w:lvlJc w:val="left"/>
      <w:pPr>
        <w:ind w:left="135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79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9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9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9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9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9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90" w:hanging="400"/>
      </w:pPr>
      <w:rPr>
        <w:rFonts w:ascii="Wingdings" w:hAnsi="Wingdings" w:hint="default"/>
      </w:rPr>
    </w:lvl>
  </w:abstractNum>
  <w:abstractNum w:abstractNumId="25" w15:restartNumberingAfterBreak="0">
    <w:nsid w:val="6DC91125"/>
    <w:multiLevelType w:val="hybridMultilevel"/>
    <w:tmpl w:val="82FC976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6" w15:restartNumberingAfterBreak="0">
    <w:nsid w:val="72A44212"/>
    <w:multiLevelType w:val="hybridMultilevel"/>
    <w:tmpl w:val="3A0C55A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76A32E6B"/>
    <w:multiLevelType w:val="hybridMultilevel"/>
    <w:tmpl w:val="2CEA7432"/>
    <w:lvl w:ilvl="0" w:tplc="6BCAAF1A">
      <w:start w:val="1"/>
      <w:numFmt w:val="ganada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8" w15:restartNumberingAfterBreak="0">
    <w:nsid w:val="7D50494F"/>
    <w:multiLevelType w:val="hybridMultilevel"/>
    <w:tmpl w:val="281C05AE"/>
    <w:lvl w:ilvl="0" w:tplc="24E0271E">
      <w:start w:val="1"/>
      <w:numFmt w:val="bullet"/>
      <w:lvlText w:val="-"/>
      <w:lvlJc w:val="left"/>
      <w:pPr>
        <w:ind w:left="99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43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30" w:hanging="400"/>
      </w:pPr>
      <w:rPr>
        <w:rFonts w:ascii="Wingdings" w:hAnsi="Wingdings" w:hint="default"/>
      </w:rPr>
    </w:lvl>
  </w:abstractNum>
  <w:num w:numId="1">
    <w:abstractNumId w:val="25"/>
  </w:num>
  <w:num w:numId="2">
    <w:abstractNumId w:val="0"/>
  </w:num>
  <w:num w:numId="3">
    <w:abstractNumId w:val="6"/>
  </w:num>
  <w:num w:numId="4">
    <w:abstractNumId w:val="28"/>
  </w:num>
  <w:num w:numId="5">
    <w:abstractNumId w:val="19"/>
  </w:num>
  <w:num w:numId="6">
    <w:abstractNumId w:val="21"/>
  </w:num>
  <w:num w:numId="7">
    <w:abstractNumId w:val="23"/>
  </w:num>
  <w:num w:numId="8">
    <w:abstractNumId w:val="18"/>
  </w:num>
  <w:num w:numId="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2"/>
  </w:num>
  <w:num w:numId="11">
    <w:abstractNumId w:val="5"/>
  </w:num>
  <w:num w:numId="12">
    <w:abstractNumId w:val="20"/>
  </w:num>
  <w:num w:numId="13">
    <w:abstractNumId w:val="7"/>
  </w:num>
  <w:num w:numId="14">
    <w:abstractNumId w:val="4"/>
  </w:num>
  <w:num w:numId="15">
    <w:abstractNumId w:val="22"/>
  </w:num>
  <w:num w:numId="16">
    <w:abstractNumId w:val="3"/>
  </w:num>
  <w:num w:numId="17">
    <w:abstractNumId w:val="13"/>
  </w:num>
  <w:num w:numId="18">
    <w:abstractNumId w:val="26"/>
  </w:num>
  <w:num w:numId="19">
    <w:abstractNumId w:val="1"/>
  </w:num>
  <w:num w:numId="20">
    <w:abstractNumId w:val="14"/>
  </w:num>
  <w:num w:numId="21">
    <w:abstractNumId w:val="11"/>
  </w:num>
  <w:num w:numId="22">
    <w:abstractNumId w:val="17"/>
  </w:num>
  <w:num w:numId="23">
    <w:abstractNumId w:val="27"/>
  </w:num>
  <w:num w:numId="24">
    <w:abstractNumId w:val="10"/>
  </w:num>
  <w:num w:numId="25">
    <w:abstractNumId w:val="8"/>
  </w:num>
  <w:num w:numId="26">
    <w:abstractNumId w:val="2"/>
  </w:num>
  <w:num w:numId="27">
    <w:abstractNumId w:val="15"/>
  </w:num>
  <w:num w:numId="28">
    <w:abstractNumId w:val="24"/>
  </w:num>
  <w:num w:numId="29">
    <w:abstractNumId w:val="16"/>
  </w:num>
  <w:num w:numId="30">
    <w:abstractNumId w:val="9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je0MDYyNDY2MzRU0lEKTi0uzszPAykwrAUAD12ZaSwAAAA="/>
  </w:docVars>
  <w:rsids>
    <w:rsidRoot w:val="004565D1"/>
    <w:rsid w:val="000006B1"/>
    <w:rsid w:val="0000206C"/>
    <w:rsid w:val="00003150"/>
    <w:rsid w:val="00003554"/>
    <w:rsid w:val="00004D41"/>
    <w:rsid w:val="00005F48"/>
    <w:rsid w:val="00006ACD"/>
    <w:rsid w:val="000070FA"/>
    <w:rsid w:val="00007457"/>
    <w:rsid w:val="000100B4"/>
    <w:rsid w:val="00010932"/>
    <w:rsid w:val="00011617"/>
    <w:rsid w:val="00011B7B"/>
    <w:rsid w:val="00011F7E"/>
    <w:rsid w:val="000122FE"/>
    <w:rsid w:val="00012E54"/>
    <w:rsid w:val="00013205"/>
    <w:rsid w:val="0001387F"/>
    <w:rsid w:val="00013DA4"/>
    <w:rsid w:val="00016058"/>
    <w:rsid w:val="00016D64"/>
    <w:rsid w:val="00017159"/>
    <w:rsid w:val="00020164"/>
    <w:rsid w:val="00020235"/>
    <w:rsid w:val="00020695"/>
    <w:rsid w:val="00021274"/>
    <w:rsid w:val="00022AD5"/>
    <w:rsid w:val="00023425"/>
    <w:rsid w:val="00023B44"/>
    <w:rsid w:val="000241B0"/>
    <w:rsid w:val="00024457"/>
    <w:rsid w:val="000254A1"/>
    <w:rsid w:val="0002553D"/>
    <w:rsid w:val="00025D80"/>
    <w:rsid w:val="0003332D"/>
    <w:rsid w:val="00033C1B"/>
    <w:rsid w:val="00033E00"/>
    <w:rsid w:val="00034353"/>
    <w:rsid w:val="0003464B"/>
    <w:rsid w:val="000354DE"/>
    <w:rsid w:val="000360E6"/>
    <w:rsid w:val="000362CE"/>
    <w:rsid w:val="000363BC"/>
    <w:rsid w:val="00036BD9"/>
    <w:rsid w:val="00036DDF"/>
    <w:rsid w:val="00041DA1"/>
    <w:rsid w:val="00041E48"/>
    <w:rsid w:val="000431FC"/>
    <w:rsid w:val="00043FC5"/>
    <w:rsid w:val="00044F1D"/>
    <w:rsid w:val="000462D7"/>
    <w:rsid w:val="00046598"/>
    <w:rsid w:val="000467BE"/>
    <w:rsid w:val="000467C2"/>
    <w:rsid w:val="00046DDB"/>
    <w:rsid w:val="00047973"/>
    <w:rsid w:val="000521F2"/>
    <w:rsid w:val="00053106"/>
    <w:rsid w:val="000531F4"/>
    <w:rsid w:val="0005537B"/>
    <w:rsid w:val="0005550B"/>
    <w:rsid w:val="000579E7"/>
    <w:rsid w:val="00057A8E"/>
    <w:rsid w:val="00061276"/>
    <w:rsid w:val="000614EC"/>
    <w:rsid w:val="00062688"/>
    <w:rsid w:val="00062D3E"/>
    <w:rsid w:val="00063B1B"/>
    <w:rsid w:val="00063CF2"/>
    <w:rsid w:val="000646A7"/>
    <w:rsid w:val="00064A7B"/>
    <w:rsid w:val="00064B46"/>
    <w:rsid w:val="00065CA5"/>
    <w:rsid w:val="00067E05"/>
    <w:rsid w:val="00071A86"/>
    <w:rsid w:val="0007232C"/>
    <w:rsid w:val="00072748"/>
    <w:rsid w:val="000748F4"/>
    <w:rsid w:val="00075CF3"/>
    <w:rsid w:val="000763A0"/>
    <w:rsid w:val="000767B0"/>
    <w:rsid w:val="00076832"/>
    <w:rsid w:val="00076B47"/>
    <w:rsid w:val="000777EB"/>
    <w:rsid w:val="00080189"/>
    <w:rsid w:val="00080753"/>
    <w:rsid w:val="000813CD"/>
    <w:rsid w:val="00082109"/>
    <w:rsid w:val="00082464"/>
    <w:rsid w:val="000851CA"/>
    <w:rsid w:val="0008555F"/>
    <w:rsid w:val="00086A1A"/>
    <w:rsid w:val="00087068"/>
    <w:rsid w:val="00087C5B"/>
    <w:rsid w:val="00087CAA"/>
    <w:rsid w:val="00090BF6"/>
    <w:rsid w:val="000914D6"/>
    <w:rsid w:val="00092095"/>
    <w:rsid w:val="00092547"/>
    <w:rsid w:val="000930EC"/>
    <w:rsid w:val="0009431A"/>
    <w:rsid w:val="000950FF"/>
    <w:rsid w:val="00095312"/>
    <w:rsid w:val="00095374"/>
    <w:rsid w:val="00095B7A"/>
    <w:rsid w:val="000960E0"/>
    <w:rsid w:val="00096153"/>
    <w:rsid w:val="000962D2"/>
    <w:rsid w:val="000A053E"/>
    <w:rsid w:val="000A0BF9"/>
    <w:rsid w:val="000A203F"/>
    <w:rsid w:val="000A2864"/>
    <w:rsid w:val="000A2EBB"/>
    <w:rsid w:val="000A31BE"/>
    <w:rsid w:val="000A4362"/>
    <w:rsid w:val="000A6932"/>
    <w:rsid w:val="000B20DA"/>
    <w:rsid w:val="000B2233"/>
    <w:rsid w:val="000B2FDC"/>
    <w:rsid w:val="000B30E0"/>
    <w:rsid w:val="000B3F66"/>
    <w:rsid w:val="000B5436"/>
    <w:rsid w:val="000B5A3C"/>
    <w:rsid w:val="000C0025"/>
    <w:rsid w:val="000C0F03"/>
    <w:rsid w:val="000C167B"/>
    <w:rsid w:val="000C1AFA"/>
    <w:rsid w:val="000C2E46"/>
    <w:rsid w:val="000C4E45"/>
    <w:rsid w:val="000C5323"/>
    <w:rsid w:val="000C5AA3"/>
    <w:rsid w:val="000C67ED"/>
    <w:rsid w:val="000C6DD4"/>
    <w:rsid w:val="000C74D7"/>
    <w:rsid w:val="000D0B20"/>
    <w:rsid w:val="000D23AA"/>
    <w:rsid w:val="000D57BE"/>
    <w:rsid w:val="000D5CF1"/>
    <w:rsid w:val="000D7BA3"/>
    <w:rsid w:val="000E0C50"/>
    <w:rsid w:val="000E3184"/>
    <w:rsid w:val="000E43C3"/>
    <w:rsid w:val="000E49B4"/>
    <w:rsid w:val="000E65CD"/>
    <w:rsid w:val="000E68BB"/>
    <w:rsid w:val="000E6AF3"/>
    <w:rsid w:val="000E7FEA"/>
    <w:rsid w:val="000F03CD"/>
    <w:rsid w:val="000F1878"/>
    <w:rsid w:val="000F2E85"/>
    <w:rsid w:val="000F2F16"/>
    <w:rsid w:val="000F4FC2"/>
    <w:rsid w:val="000F6278"/>
    <w:rsid w:val="000F6A4E"/>
    <w:rsid w:val="000F6B22"/>
    <w:rsid w:val="000F718E"/>
    <w:rsid w:val="00100697"/>
    <w:rsid w:val="00100EED"/>
    <w:rsid w:val="00101781"/>
    <w:rsid w:val="00101C20"/>
    <w:rsid w:val="001028BC"/>
    <w:rsid w:val="0010327B"/>
    <w:rsid w:val="0010337A"/>
    <w:rsid w:val="001038F3"/>
    <w:rsid w:val="00106294"/>
    <w:rsid w:val="00106391"/>
    <w:rsid w:val="00106614"/>
    <w:rsid w:val="00106EE1"/>
    <w:rsid w:val="001077B4"/>
    <w:rsid w:val="00107AA2"/>
    <w:rsid w:val="00110594"/>
    <w:rsid w:val="001112E3"/>
    <w:rsid w:val="00111574"/>
    <w:rsid w:val="00112151"/>
    <w:rsid w:val="00112968"/>
    <w:rsid w:val="00113020"/>
    <w:rsid w:val="00113E36"/>
    <w:rsid w:val="001143CF"/>
    <w:rsid w:val="00115495"/>
    <w:rsid w:val="001159C6"/>
    <w:rsid w:val="001201AA"/>
    <w:rsid w:val="001209D9"/>
    <w:rsid w:val="001237F3"/>
    <w:rsid w:val="00123DD8"/>
    <w:rsid w:val="0012453E"/>
    <w:rsid w:val="001249DB"/>
    <w:rsid w:val="0012544B"/>
    <w:rsid w:val="001262F9"/>
    <w:rsid w:val="001275B2"/>
    <w:rsid w:val="00132D60"/>
    <w:rsid w:val="0013404C"/>
    <w:rsid w:val="00134A57"/>
    <w:rsid w:val="00136275"/>
    <w:rsid w:val="00136B24"/>
    <w:rsid w:val="00137C0D"/>
    <w:rsid w:val="00140E84"/>
    <w:rsid w:val="001410A5"/>
    <w:rsid w:val="00141710"/>
    <w:rsid w:val="00142D09"/>
    <w:rsid w:val="00142EC7"/>
    <w:rsid w:val="0014448B"/>
    <w:rsid w:val="00144B51"/>
    <w:rsid w:val="00146763"/>
    <w:rsid w:val="00146B54"/>
    <w:rsid w:val="00151227"/>
    <w:rsid w:val="0015137A"/>
    <w:rsid w:val="0015434C"/>
    <w:rsid w:val="00154B3D"/>
    <w:rsid w:val="00155C61"/>
    <w:rsid w:val="00156169"/>
    <w:rsid w:val="001564CA"/>
    <w:rsid w:val="00167068"/>
    <w:rsid w:val="001678E5"/>
    <w:rsid w:val="00167CD0"/>
    <w:rsid w:val="00171D9D"/>
    <w:rsid w:val="00171DA5"/>
    <w:rsid w:val="00173F0C"/>
    <w:rsid w:val="001745A3"/>
    <w:rsid w:val="00175A45"/>
    <w:rsid w:val="00175EC4"/>
    <w:rsid w:val="001765C7"/>
    <w:rsid w:val="0017706D"/>
    <w:rsid w:val="00177C58"/>
    <w:rsid w:val="00181B74"/>
    <w:rsid w:val="00182B87"/>
    <w:rsid w:val="00184984"/>
    <w:rsid w:val="00185010"/>
    <w:rsid w:val="001852A0"/>
    <w:rsid w:val="00186E04"/>
    <w:rsid w:val="001876BE"/>
    <w:rsid w:val="001911D0"/>
    <w:rsid w:val="00191B76"/>
    <w:rsid w:val="0019273F"/>
    <w:rsid w:val="001930B4"/>
    <w:rsid w:val="001930B5"/>
    <w:rsid w:val="001937FD"/>
    <w:rsid w:val="00194237"/>
    <w:rsid w:val="00194253"/>
    <w:rsid w:val="001946BE"/>
    <w:rsid w:val="00194A0F"/>
    <w:rsid w:val="0019634B"/>
    <w:rsid w:val="00196AA0"/>
    <w:rsid w:val="00196B8C"/>
    <w:rsid w:val="0019732C"/>
    <w:rsid w:val="001A214A"/>
    <w:rsid w:val="001A286F"/>
    <w:rsid w:val="001A31E9"/>
    <w:rsid w:val="001A4207"/>
    <w:rsid w:val="001A4BED"/>
    <w:rsid w:val="001A526F"/>
    <w:rsid w:val="001A5B70"/>
    <w:rsid w:val="001A6420"/>
    <w:rsid w:val="001A69A3"/>
    <w:rsid w:val="001A6D65"/>
    <w:rsid w:val="001A72BA"/>
    <w:rsid w:val="001A7332"/>
    <w:rsid w:val="001A7979"/>
    <w:rsid w:val="001B0E67"/>
    <w:rsid w:val="001B5EB2"/>
    <w:rsid w:val="001B7A4F"/>
    <w:rsid w:val="001C1736"/>
    <w:rsid w:val="001C2CB3"/>
    <w:rsid w:val="001C4661"/>
    <w:rsid w:val="001C58BC"/>
    <w:rsid w:val="001C660C"/>
    <w:rsid w:val="001C6F28"/>
    <w:rsid w:val="001C7AB9"/>
    <w:rsid w:val="001D0CAA"/>
    <w:rsid w:val="001D1BA3"/>
    <w:rsid w:val="001D26D8"/>
    <w:rsid w:val="001D2764"/>
    <w:rsid w:val="001D2ACC"/>
    <w:rsid w:val="001D4A10"/>
    <w:rsid w:val="001D7288"/>
    <w:rsid w:val="001E1723"/>
    <w:rsid w:val="001E1D5B"/>
    <w:rsid w:val="001E5245"/>
    <w:rsid w:val="001E5852"/>
    <w:rsid w:val="001E58DC"/>
    <w:rsid w:val="001E5C0B"/>
    <w:rsid w:val="001E7482"/>
    <w:rsid w:val="001F213E"/>
    <w:rsid w:val="001F3FAB"/>
    <w:rsid w:val="001F4169"/>
    <w:rsid w:val="001F42BF"/>
    <w:rsid w:val="001F6A2A"/>
    <w:rsid w:val="001F7F51"/>
    <w:rsid w:val="00200985"/>
    <w:rsid w:val="00201063"/>
    <w:rsid w:val="00201B78"/>
    <w:rsid w:val="00203FB0"/>
    <w:rsid w:val="0020541A"/>
    <w:rsid w:val="0020542F"/>
    <w:rsid w:val="00205A3B"/>
    <w:rsid w:val="00205FFA"/>
    <w:rsid w:val="0020748A"/>
    <w:rsid w:val="00210391"/>
    <w:rsid w:val="00210CF0"/>
    <w:rsid w:val="00210DF1"/>
    <w:rsid w:val="00211D7C"/>
    <w:rsid w:val="00212842"/>
    <w:rsid w:val="00214286"/>
    <w:rsid w:val="00214887"/>
    <w:rsid w:val="00215609"/>
    <w:rsid w:val="00215ADC"/>
    <w:rsid w:val="00216006"/>
    <w:rsid w:val="00216BFB"/>
    <w:rsid w:val="0021732B"/>
    <w:rsid w:val="00217F15"/>
    <w:rsid w:val="002208FE"/>
    <w:rsid w:val="002212BD"/>
    <w:rsid w:val="00222B74"/>
    <w:rsid w:val="00223287"/>
    <w:rsid w:val="002237B8"/>
    <w:rsid w:val="00223803"/>
    <w:rsid w:val="002239D7"/>
    <w:rsid w:val="00223BB6"/>
    <w:rsid w:val="002245F8"/>
    <w:rsid w:val="002245FD"/>
    <w:rsid w:val="002249E6"/>
    <w:rsid w:val="00224D34"/>
    <w:rsid w:val="00224FB4"/>
    <w:rsid w:val="00225A8A"/>
    <w:rsid w:val="002263B8"/>
    <w:rsid w:val="00230B99"/>
    <w:rsid w:val="00230E1F"/>
    <w:rsid w:val="0023182E"/>
    <w:rsid w:val="0023364B"/>
    <w:rsid w:val="00233D63"/>
    <w:rsid w:val="0023453E"/>
    <w:rsid w:val="00234ACE"/>
    <w:rsid w:val="00235410"/>
    <w:rsid w:val="00237ECF"/>
    <w:rsid w:val="002400D7"/>
    <w:rsid w:val="00240158"/>
    <w:rsid w:val="00240D32"/>
    <w:rsid w:val="00241D73"/>
    <w:rsid w:val="00242D41"/>
    <w:rsid w:val="0024328A"/>
    <w:rsid w:val="002434C3"/>
    <w:rsid w:val="00244CDE"/>
    <w:rsid w:val="00245985"/>
    <w:rsid w:val="00245A19"/>
    <w:rsid w:val="00245C6D"/>
    <w:rsid w:val="0024601C"/>
    <w:rsid w:val="00246B79"/>
    <w:rsid w:val="00247F4E"/>
    <w:rsid w:val="002504CF"/>
    <w:rsid w:val="002508CD"/>
    <w:rsid w:val="002513BA"/>
    <w:rsid w:val="002522CB"/>
    <w:rsid w:val="00255903"/>
    <w:rsid w:val="00255CB1"/>
    <w:rsid w:val="002560C8"/>
    <w:rsid w:val="002568FE"/>
    <w:rsid w:val="00257559"/>
    <w:rsid w:val="00257B60"/>
    <w:rsid w:val="00257E80"/>
    <w:rsid w:val="00257F74"/>
    <w:rsid w:val="00260C18"/>
    <w:rsid w:val="00261E12"/>
    <w:rsid w:val="002629BA"/>
    <w:rsid w:val="002636AF"/>
    <w:rsid w:val="00263C9F"/>
    <w:rsid w:val="00264EF1"/>
    <w:rsid w:val="002662FE"/>
    <w:rsid w:val="00271DCF"/>
    <w:rsid w:val="00272513"/>
    <w:rsid w:val="00273A03"/>
    <w:rsid w:val="00273D6D"/>
    <w:rsid w:val="002774B8"/>
    <w:rsid w:val="00282209"/>
    <w:rsid w:val="00282E0F"/>
    <w:rsid w:val="002848BE"/>
    <w:rsid w:val="00284944"/>
    <w:rsid w:val="0028522A"/>
    <w:rsid w:val="00287904"/>
    <w:rsid w:val="0029110A"/>
    <w:rsid w:val="002916EC"/>
    <w:rsid w:val="00292938"/>
    <w:rsid w:val="00293E74"/>
    <w:rsid w:val="00294950"/>
    <w:rsid w:val="0029525A"/>
    <w:rsid w:val="002966DD"/>
    <w:rsid w:val="0029739A"/>
    <w:rsid w:val="002A0114"/>
    <w:rsid w:val="002A135E"/>
    <w:rsid w:val="002A2230"/>
    <w:rsid w:val="002A235D"/>
    <w:rsid w:val="002A2BE0"/>
    <w:rsid w:val="002A2FF3"/>
    <w:rsid w:val="002A326A"/>
    <w:rsid w:val="002A3500"/>
    <w:rsid w:val="002A37E7"/>
    <w:rsid w:val="002A4CB9"/>
    <w:rsid w:val="002A5971"/>
    <w:rsid w:val="002A5F7D"/>
    <w:rsid w:val="002A6C09"/>
    <w:rsid w:val="002A6D23"/>
    <w:rsid w:val="002B03E7"/>
    <w:rsid w:val="002B1AA4"/>
    <w:rsid w:val="002B2420"/>
    <w:rsid w:val="002B3CA7"/>
    <w:rsid w:val="002B4C89"/>
    <w:rsid w:val="002B565F"/>
    <w:rsid w:val="002B75FD"/>
    <w:rsid w:val="002B79FB"/>
    <w:rsid w:val="002B7E1D"/>
    <w:rsid w:val="002C16CF"/>
    <w:rsid w:val="002C17C3"/>
    <w:rsid w:val="002C32B3"/>
    <w:rsid w:val="002C4198"/>
    <w:rsid w:val="002C4DEC"/>
    <w:rsid w:val="002C5478"/>
    <w:rsid w:val="002C5864"/>
    <w:rsid w:val="002C6476"/>
    <w:rsid w:val="002C67B0"/>
    <w:rsid w:val="002C68E5"/>
    <w:rsid w:val="002C7C96"/>
    <w:rsid w:val="002D004E"/>
    <w:rsid w:val="002D0C4D"/>
    <w:rsid w:val="002D0E0C"/>
    <w:rsid w:val="002D13E5"/>
    <w:rsid w:val="002D1A5A"/>
    <w:rsid w:val="002D34C1"/>
    <w:rsid w:val="002D6534"/>
    <w:rsid w:val="002D7855"/>
    <w:rsid w:val="002E0149"/>
    <w:rsid w:val="002E0C37"/>
    <w:rsid w:val="002E2C00"/>
    <w:rsid w:val="002E4657"/>
    <w:rsid w:val="002E66E9"/>
    <w:rsid w:val="002E7319"/>
    <w:rsid w:val="002F12CC"/>
    <w:rsid w:val="002F1327"/>
    <w:rsid w:val="002F1CC1"/>
    <w:rsid w:val="002F1F5E"/>
    <w:rsid w:val="002F374C"/>
    <w:rsid w:val="002F57AE"/>
    <w:rsid w:val="002F7193"/>
    <w:rsid w:val="002F7CBC"/>
    <w:rsid w:val="00300448"/>
    <w:rsid w:val="0030070F"/>
    <w:rsid w:val="00301552"/>
    <w:rsid w:val="00302564"/>
    <w:rsid w:val="003029C3"/>
    <w:rsid w:val="00303672"/>
    <w:rsid w:val="0030436D"/>
    <w:rsid w:val="003050FB"/>
    <w:rsid w:val="003051DD"/>
    <w:rsid w:val="00305DD4"/>
    <w:rsid w:val="00306DDB"/>
    <w:rsid w:val="00306DF7"/>
    <w:rsid w:val="003104DF"/>
    <w:rsid w:val="00311296"/>
    <w:rsid w:val="003119A9"/>
    <w:rsid w:val="003124F1"/>
    <w:rsid w:val="00313298"/>
    <w:rsid w:val="00313433"/>
    <w:rsid w:val="00314AD0"/>
    <w:rsid w:val="00314C63"/>
    <w:rsid w:val="00315532"/>
    <w:rsid w:val="00315B8D"/>
    <w:rsid w:val="0031653A"/>
    <w:rsid w:val="0031730E"/>
    <w:rsid w:val="0031793C"/>
    <w:rsid w:val="0031797B"/>
    <w:rsid w:val="00320979"/>
    <w:rsid w:val="00320BD0"/>
    <w:rsid w:val="00322372"/>
    <w:rsid w:val="00322951"/>
    <w:rsid w:val="00322BB3"/>
    <w:rsid w:val="00323870"/>
    <w:rsid w:val="00323AA0"/>
    <w:rsid w:val="00323DE9"/>
    <w:rsid w:val="00324E64"/>
    <w:rsid w:val="003250AB"/>
    <w:rsid w:val="00325639"/>
    <w:rsid w:val="003256C6"/>
    <w:rsid w:val="00325F30"/>
    <w:rsid w:val="003275A2"/>
    <w:rsid w:val="003278A0"/>
    <w:rsid w:val="00331CC6"/>
    <w:rsid w:val="00332492"/>
    <w:rsid w:val="0033366B"/>
    <w:rsid w:val="0033387A"/>
    <w:rsid w:val="00333916"/>
    <w:rsid w:val="00333A7F"/>
    <w:rsid w:val="003342F1"/>
    <w:rsid w:val="00334732"/>
    <w:rsid w:val="00335264"/>
    <w:rsid w:val="003356BA"/>
    <w:rsid w:val="00335F53"/>
    <w:rsid w:val="0033715F"/>
    <w:rsid w:val="003377A8"/>
    <w:rsid w:val="003408C4"/>
    <w:rsid w:val="00341960"/>
    <w:rsid w:val="00341C23"/>
    <w:rsid w:val="0034214E"/>
    <w:rsid w:val="003443F1"/>
    <w:rsid w:val="003451EB"/>
    <w:rsid w:val="00345635"/>
    <w:rsid w:val="003464D6"/>
    <w:rsid w:val="00346778"/>
    <w:rsid w:val="003468E1"/>
    <w:rsid w:val="00347BE4"/>
    <w:rsid w:val="00350215"/>
    <w:rsid w:val="003508D0"/>
    <w:rsid w:val="00350C7A"/>
    <w:rsid w:val="0035140F"/>
    <w:rsid w:val="003533E4"/>
    <w:rsid w:val="003537BD"/>
    <w:rsid w:val="0035382A"/>
    <w:rsid w:val="00355588"/>
    <w:rsid w:val="0035652C"/>
    <w:rsid w:val="00357FAB"/>
    <w:rsid w:val="00360BDF"/>
    <w:rsid w:val="00361046"/>
    <w:rsid w:val="0036254B"/>
    <w:rsid w:val="00362764"/>
    <w:rsid w:val="00363737"/>
    <w:rsid w:val="003639D7"/>
    <w:rsid w:val="00364492"/>
    <w:rsid w:val="00364879"/>
    <w:rsid w:val="003662B2"/>
    <w:rsid w:val="00366A8E"/>
    <w:rsid w:val="0036703C"/>
    <w:rsid w:val="0036752B"/>
    <w:rsid w:val="0037049D"/>
    <w:rsid w:val="00371ABB"/>
    <w:rsid w:val="0037256C"/>
    <w:rsid w:val="00372598"/>
    <w:rsid w:val="00372A2C"/>
    <w:rsid w:val="003746AC"/>
    <w:rsid w:val="00374845"/>
    <w:rsid w:val="00375558"/>
    <w:rsid w:val="0037596C"/>
    <w:rsid w:val="003759A8"/>
    <w:rsid w:val="00375A81"/>
    <w:rsid w:val="003769C6"/>
    <w:rsid w:val="00377E19"/>
    <w:rsid w:val="00380B5F"/>
    <w:rsid w:val="003811EB"/>
    <w:rsid w:val="00381F47"/>
    <w:rsid w:val="00382931"/>
    <w:rsid w:val="00382E21"/>
    <w:rsid w:val="00385347"/>
    <w:rsid w:val="0038574A"/>
    <w:rsid w:val="00386862"/>
    <w:rsid w:val="00387B1F"/>
    <w:rsid w:val="00387BB5"/>
    <w:rsid w:val="00390C02"/>
    <w:rsid w:val="00390E0B"/>
    <w:rsid w:val="00390EE3"/>
    <w:rsid w:val="00391EC3"/>
    <w:rsid w:val="00393AF4"/>
    <w:rsid w:val="00394774"/>
    <w:rsid w:val="00394BF4"/>
    <w:rsid w:val="00395975"/>
    <w:rsid w:val="00395D94"/>
    <w:rsid w:val="0039613B"/>
    <w:rsid w:val="003979CD"/>
    <w:rsid w:val="003979F0"/>
    <w:rsid w:val="003A0323"/>
    <w:rsid w:val="003A1B8D"/>
    <w:rsid w:val="003A1C7B"/>
    <w:rsid w:val="003A2488"/>
    <w:rsid w:val="003A283E"/>
    <w:rsid w:val="003A2AA5"/>
    <w:rsid w:val="003A3EB5"/>
    <w:rsid w:val="003A4569"/>
    <w:rsid w:val="003A4A08"/>
    <w:rsid w:val="003A4A13"/>
    <w:rsid w:val="003A630B"/>
    <w:rsid w:val="003A728A"/>
    <w:rsid w:val="003B0DEC"/>
    <w:rsid w:val="003B1B3F"/>
    <w:rsid w:val="003B2366"/>
    <w:rsid w:val="003B2A43"/>
    <w:rsid w:val="003B2B66"/>
    <w:rsid w:val="003B32B6"/>
    <w:rsid w:val="003B42CE"/>
    <w:rsid w:val="003B44B0"/>
    <w:rsid w:val="003B5161"/>
    <w:rsid w:val="003B7FCD"/>
    <w:rsid w:val="003C0F0E"/>
    <w:rsid w:val="003C1357"/>
    <w:rsid w:val="003C19F7"/>
    <w:rsid w:val="003C30A6"/>
    <w:rsid w:val="003C40A4"/>
    <w:rsid w:val="003C437D"/>
    <w:rsid w:val="003C46F6"/>
    <w:rsid w:val="003C55B5"/>
    <w:rsid w:val="003C6DEC"/>
    <w:rsid w:val="003C6E5E"/>
    <w:rsid w:val="003C6FB9"/>
    <w:rsid w:val="003C7A7F"/>
    <w:rsid w:val="003D0175"/>
    <w:rsid w:val="003D06AC"/>
    <w:rsid w:val="003D0D32"/>
    <w:rsid w:val="003D2DCD"/>
    <w:rsid w:val="003D471F"/>
    <w:rsid w:val="003D5783"/>
    <w:rsid w:val="003D5820"/>
    <w:rsid w:val="003D7614"/>
    <w:rsid w:val="003D764F"/>
    <w:rsid w:val="003D77C7"/>
    <w:rsid w:val="003D7AF4"/>
    <w:rsid w:val="003D7C83"/>
    <w:rsid w:val="003E0223"/>
    <w:rsid w:val="003E02D8"/>
    <w:rsid w:val="003E32FA"/>
    <w:rsid w:val="003E3A6F"/>
    <w:rsid w:val="003E41B8"/>
    <w:rsid w:val="003E4EF6"/>
    <w:rsid w:val="003E663F"/>
    <w:rsid w:val="003E796A"/>
    <w:rsid w:val="003E7989"/>
    <w:rsid w:val="003F06BF"/>
    <w:rsid w:val="003F1206"/>
    <w:rsid w:val="003F220D"/>
    <w:rsid w:val="003F2A78"/>
    <w:rsid w:val="003F5092"/>
    <w:rsid w:val="003F525E"/>
    <w:rsid w:val="003F52DC"/>
    <w:rsid w:val="003F53CF"/>
    <w:rsid w:val="003F6A29"/>
    <w:rsid w:val="003F732C"/>
    <w:rsid w:val="003F76F2"/>
    <w:rsid w:val="003F7A29"/>
    <w:rsid w:val="003F7E07"/>
    <w:rsid w:val="00400D7F"/>
    <w:rsid w:val="004011BA"/>
    <w:rsid w:val="00402B30"/>
    <w:rsid w:val="00403D67"/>
    <w:rsid w:val="004055A6"/>
    <w:rsid w:val="00405908"/>
    <w:rsid w:val="0041195C"/>
    <w:rsid w:val="004119D7"/>
    <w:rsid w:val="0041287F"/>
    <w:rsid w:val="004136C0"/>
    <w:rsid w:val="00414205"/>
    <w:rsid w:val="00414856"/>
    <w:rsid w:val="00414EAC"/>
    <w:rsid w:val="00415D67"/>
    <w:rsid w:val="004172DE"/>
    <w:rsid w:val="00417479"/>
    <w:rsid w:val="00417C2C"/>
    <w:rsid w:val="0042049A"/>
    <w:rsid w:val="00421118"/>
    <w:rsid w:val="00421808"/>
    <w:rsid w:val="0042215A"/>
    <w:rsid w:val="0042240C"/>
    <w:rsid w:val="0042337A"/>
    <w:rsid w:val="0042494C"/>
    <w:rsid w:val="00426555"/>
    <w:rsid w:val="004269DD"/>
    <w:rsid w:val="00426B11"/>
    <w:rsid w:val="00427976"/>
    <w:rsid w:val="00430496"/>
    <w:rsid w:val="004309DC"/>
    <w:rsid w:val="00433F4D"/>
    <w:rsid w:val="004359D0"/>
    <w:rsid w:val="004365C5"/>
    <w:rsid w:val="004367B5"/>
    <w:rsid w:val="004368D2"/>
    <w:rsid w:val="00437482"/>
    <w:rsid w:val="004378C4"/>
    <w:rsid w:val="0043799E"/>
    <w:rsid w:val="0044040E"/>
    <w:rsid w:val="00441F5B"/>
    <w:rsid w:val="004423E1"/>
    <w:rsid w:val="0044283D"/>
    <w:rsid w:val="004431CF"/>
    <w:rsid w:val="004441AB"/>
    <w:rsid w:val="004453CE"/>
    <w:rsid w:val="00446073"/>
    <w:rsid w:val="0044619C"/>
    <w:rsid w:val="00446727"/>
    <w:rsid w:val="00446C97"/>
    <w:rsid w:val="00447136"/>
    <w:rsid w:val="0044796C"/>
    <w:rsid w:val="00450421"/>
    <w:rsid w:val="00450C8A"/>
    <w:rsid w:val="004536FE"/>
    <w:rsid w:val="00454990"/>
    <w:rsid w:val="00455220"/>
    <w:rsid w:val="00455A57"/>
    <w:rsid w:val="00456203"/>
    <w:rsid w:val="004565D1"/>
    <w:rsid w:val="004567DC"/>
    <w:rsid w:val="00457FC6"/>
    <w:rsid w:val="00460182"/>
    <w:rsid w:val="00460804"/>
    <w:rsid w:val="004616BB"/>
    <w:rsid w:val="00461814"/>
    <w:rsid w:val="00462884"/>
    <w:rsid w:val="004638F3"/>
    <w:rsid w:val="00463A5E"/>
    <w:rsid w:val="00466006"/>
    <w:rsid w:val="00466F8D"/>
    <w:rsid w:val="00471B76"/>
    <w:rsid w:val="00471D6C"/>
    <w:rsid w:val="00472CF1"/>
    <w:rsid w:val="0047406E"/>
    <w:rsid w:val="0047440D"/>
    <w:rsid w:val="00476560"/>
    <w:rsid w:val="00476745"/>
    <w:rsid w:val="00477526"/>
    <w:rsid w:val="0047798F"/>
    <w:rsid w:val="00480287"/>
    <w:rsid w:val="004802A0"/>
    <w:rsid w:val="00480BE4"/>
    <w:rsid w:val="00482E24"/>
    <w:rsid w:val="004845C0"/>
    <w:rsid w:val="00484AFF"/>
    <w:rsid w:val="0048580B"/>
    <w:rsid w:val="00486505"/>
    <w:rsid w:val="00486615"/>
    <w:rsid w:val="004869B2"/>
    <w:rsid w:val="004900E5"/>
    <w:rsid w:val="00491C9D"/>
    <w:rsid w:val="00492A73"/>
    <w:rsid w:val="00493122"/>
    <w:rsid w:val="00493536"/>
    <w:rsid w:val="00493E2B"/>
    <w:rsid w:val="004941A7"/>
    <w:rsid w:val="0049721C"/>
    <w:rsid w:val="00497996"/>
    <w:rsid w:val="00497FAE"/>
    <w:rsid w:val="004A180B"/>
    <w:rsid w:val="004A1A6A"/>
    <w:rsid w:val="004A2376"/>
    <w:rsid w:val="004A3674"/>
    <w:rsid w:val="004A3874"/>
    <w:rsid w:val="004A3E01"/>
    <w:rsid w:val="004A4D56"/>
    <w:rsid w:val="004A4E4A"/>
    <w:rsid w:val="004A4F81"/>
    <w:rsid w:val="004A74B4"/>
    <w:rsid w:val="004B0361"/>
    <w:rsid w:val="004B0AB6"/>
    <w:rsid w:val="004B317B"/>
    <w:rsid w:val="004B3E73"/>
    <w:rsid w:val="004B40FF"/>
    <w:rsid w:val="004B4544"/>
    <w:rsid w:val="004B505B"/>
    <w:rsid w:val="004B58CD"/>
    <w:rsid w:val="004B604F"/>
    <w:rsid w:val="004B6265"/>
    <w:rsid w:val="004B6C4A"/>
    <w:rsid w:val="004B6C87"/>
    <w:rsid w:val="004C0C91"/>
    <w:rsid w:val="004C1502"/>
    <w:rsid w:val="004C1A50"/>
    <w:rsid w:val="004C24D4"/>
    <w:rsid w:val="004C3FFD"/>
    <w:rsid w:val="004C49E0"/>
    <w:rsid w:val="004C54D8"/>
    <w:rsid w:val="004C61DD"/>
    <w:rsid w:val="004C64DD"/>
    <w:rsid w:val="004C7A3F"/>
    <w:rsid w:val="004D0FAF"/>
    <w:rsid w:val="004D1AE8"/>
    <w:rsid w:val="004D228A"/>
    <w:rsid w:val="004D2CD0"/>
    <w:rsid w:val="004D54DC"/>
    <w:rsid w:val="004D5940"/>
    <w:rsid w:val="004D5E08"/>
    <w:rsid w:val="004D6215"/>
    <w:rsid w:val="004D652D"/>
    <w:rsid w:val="004D742C"/>
    <w:rsid w:val="004D7813"/>
    <w:rsid w:val="004E123D"/>
    <w:rsid w:val="004E18DC"/>
    <w:rsid w:val="004E37C1"/>
    <w:rsid w:val="004E3C14"/>
    <w:rsid w:val="004E4699"/>
    <w:rsid w:val="004E4A69"/>
    <w:rsid w:val="004E4B73"/>
    <w:rsid w:val="004E59AF"/>
    <w:rsid w:val="004E6134"/>
    <w:rsid w:val="004E66FC"/>
    <w:rsid w:val="004E7772"/>
    <w:rsid w:val="004F0115"/>
    <w:rsid w:val="004F0295"/>
    <w:rsid w:val="004F29D6"/>
    <w:rsid w:val="004F34A2"/>
    <w:rsid w:val="004F3E31"/>
    <w:rsid w:val="004F6952"/>
    <w:rsid w:val="004F72F5"/>
    <w:rsid w:val="004F798F"/>
    <w:rsid w:val="0050098F"/>
    <w:rsid w:val="00503B72"/>
    <w:rsid w:val="00503EC0"/>
    <w:rsid w:val="0050411A"/>
    <w:rsid w:val="005042DA"/>
    <w:rsid w:val="005042E0"/>
    <w:rsid w:val="00504AC4"/>
    <w:rsid w:val="00504F76"/>
    <w:rsid w:val="0050513E"/>
    <w:rsid w:val="005065E6"/>
    <w:rsid w:val="00506BAB"/>
    <w:rsid w:val="00507268"/>
    <w:rsid w:val="0051120D"/>
    <w:rsid w:val="005120DB"/>
    <w:rsid w:val="00513340"/>
    <w:rsid w:val="005142E2"/>
    <w:rsid w:val="005148C1"/>
    <w:rsid w:val="005152EF"/>
    <w:rsid w:val="005158E5"/>
    <w:rsid w:val="005158F5"/>
    <w:rsid w:val="00515E86"/>
    <w:rsid w:val="00515EF6"/>
    <w:rsid w:val="00517A72"/>
    <w:rsid w:val="00517EAD"/>
    <w:rsid w:val="00520657"/>
    <w:rsid w:val="00520CBD"/>
    <w:rsid w:val="005239B3"/>
    <w:rsid w:val="005247EA"/>
    <w:rsid w:val="0052488B"/>
    <w:rsid w:val="00525674"/>
    <w:rsid w:val="0052581C"/>
    <w:rsid w:val="00527174"/>
    <w:rsid w:val="005275B0"/>
    <w:rsid w:val="00527A9B"/>
    <w:rsid w:val="005301E1"/>
    <w:rsid w:val="005307D0"/>
    <w:rsid w:val="0053121C"/>
    <w:rsid w:val="00531B43"/>
    <w:rsid w:val="00532EC4"/>
    <w:rsid w:val="00533A58"/>
    <w:rsid w:val="005347FB"/>
    <w:rsid w:val="00536871"/>
    <w:rsid w:val="00536C56"/>
    <w:rsid w:val="005377ED"/>
    <w:rsid w:val="00537BEF"/>
    <w:rsid w:val="00537F8B"/>
    <w:rsid w:val="00540396"/>
    <w:rsid w:val="00541220"/>
    <w:rsid w:val="00541FDA"/>
    <w:rsid w:val="00543443"/>
    <w:rsid w:val="0054586C"/>
    <w:rsid w:val="0054645A"/>
    <w:rsid w:val="00547438"/>
    <w:rsid w:val="0055114F"/>
    <w:rsid w:val="0055149B"/>
    <w:rsid w:val="0055151F"/>
    <w:rsid w:val="0055186A"/>
    <w:rsid w:val="00551A32"/>
    <w:rsid w:val="005520A8"/>
    <w:rsid w:val="00552D82"/>
    <w:rsid w:val="00552E9E"/>
    <w:rsid w:val="005534AB"/>
    <w:rsid w:val="005544CC"/>
    <w:rsid w:val="00554A3C"/>
    <w:rsid w:val="005554EF"/>
    <w:rsid w:val="00555735"/>
    <w:rsid w:val="00557DD5"/>
    <w:rsid w:val="00560BFB"/>
    <w:rsid w:val="005612AB"/>
    <w:rsid w:val="005627B3"/>
    <w:rsid w:val="00562DCA"/>
    <w:rsid w:val="00562DFB"/>
    <w:rsid w:val="00563262"/>
    <w:rsid w:val="005633F6"/>
    <w:rsid w:val="0056384F"/>
    <w:rsid w:val="00563CA8"/>
    <w:rsid w:val="00564A09"/>
    <w:rsid w:val="00564D5B"/>
    <w:rsid w:val="0056525A"/>
    <w:rsid w:val="00566C8F"/>
    <w:rsid w:val="0056716F"/>
    <w:rsid w:val="00567238"/>
    <w:rsid w:val="0056748C"/>
    <w:rsid w:val="0056790A"/>
    <w:rsid w:val="00567CC0"/>
    <w:rsid w:val="00567D11"/>
    <w:rsid w:val="005729F6"/>
    <w:rsid w:val="00572BBC"/>
    <w:rsid w:val="00573F17"/>
    <w:rsid w:val="00573F2A"/>
    <w:rsid w:val="00573FDC"/>
    <w:rsid w:val="005745A2"/>
    <w:rsid w:val="00575437"/>
    <w:rsid w:val="0057569F"/>
    <w:rsid w:val="00575FFF"/>
    <w:rsid w:val="005775FA"/>
    <w:rsid w:val="00580882"/>
    <w:rsid w:val="00581059"/>
    <w:rsid w:val="00581F99"/>
    <w:rsid w:val="00582B02"/>
    <w:rsid w:val="005833E9"/>
    <w:rsid w:val="005847CE"/>
    <w:rsid w:val="00584AFE"/>
    <w:rsid w:val="00586E7E"/>
    <w:rsid w:val="00590E1C"/>
    <w:rsid w:val="00592848"/>
    <w:rsid w:val="0059411F"/>
    <w:rsid w:val="00594B83"/>
    <w:rsid w:val="00594C95"/>
    <w:rsid w:val="005965C8"/>
    <w:rsid w:val="00596AB3"/>
    <w:rsid w:val="00596FF7"/>
    <w:rsid w:val="005971D8"/>
    <w:rsid w:val="005977C0"/>
    <w:rsid w:val="005A0843"/>
    <w:rsid w:val="005A1EFB"/>
    <w:rsid w:val="005A3474"/>
    <w:rsid w:val="005A366D"/>
    <w:rsid w:val="005A4C8A"/>
    <w:rsid w:val="005A4DCE"/>
    <w:rsid w:val="005A50E1"/>
    <w:rsid w:val="005A52A6"/>
    <w:rsid w:val="005A53C1"/>
    <w:rsid w:val="005A547A"/>
    <w:rsid w:val="005A59F2"/>
    <w:rsid w:val="005A5B0E"/>
    <w:rsid w:val="005A6592"/>
    <w:rsid w:val="005B0693"/>
    <w:rsid w:val="005B0AF4"/>
    <w:rsid w:val="005B10DB"/>
    <w:rsid w:val="005B2609"/>
    <w:rsid w:val="005B2973"/>
    <w:rsid w:val="005B33F4"/>
    <w:rsid w:val="005B39C7"/>
    <w:rsid w:val="005B3D5C"/>
    <w:rsid w:val="005B406A"/>
    <w:rsid w:val="005B59C3"/>
    <w:rsid w:val="005C1030"/>
    <w:rsid w:val="005C1203"/>
    <w:rsid w:val="005C236A"/>
    <w:rsid w:val="005C262F"/>
    <w:rsid w:val="005C412E"/>
    <w:rsid w:val="005C4E6D"/>
    <w:rsid w:val="005C5FA9"/>
    <w:rsid w:val="005C5FAC"/>
    <w:rsid w:val="005C66CB"/>
    <w:rsid w:val="005C66CD"/>
    <w:rsid w:val="005C71CE"/>
    <w:rsid w:val="005D1FE4"/>
    <w:rsid w:val="005D43E8"/>
    <w:rsid w:val="005E0A81"/>
    <w:rsid w:val="005E0E46"/>
    <w:rsid w:val="005E242E"/>
    <w:rsid w:val="005E39FA"/>
    <w:rsid w:val="005E4B97"/>
    <w:rsid w:val="005E5635"/>
    <w:rsid w:val="005E607F"/>
    <w:rsid w:val="005E6AEA"/>
    <w:rsid w:val="005E6DEC"/>
    <w:rsid w:val="005F0206"/>
    <w:rsid w:val="005F0A70"/>
    <w:rsid w:val="005F12CF"/>
    <w:rsid w:val="005F1908"/>
    <w:rsid w:val="005F1C32"/>
    <w:rsid w:val="005F1FCE"/>
    <w:rsid w:val="005F2F2A"/>
    <w:rsid w:val="005F3DCC"/>
    <w:rsid w:val="005F4257"/>
    <w:rsid w:val="005F43DB"/>
    <w:rsid w:val="005F545B"/>
    <w:rsid w:val="005F5562"/>
    <w:rsid w:val="005F65D5"/>
    <w:rsid w:val="005F6BFA"/>
    <w:rsid w:val="006003D3"/>
    <w:rsid w:val="006007D2"/>
    <w:rsid w:val="0060095C"/>
    <w:rsid w:val="00601334"/>
    <w:rsid w:val="00601C94"/>
    <w:rsid w:val="00601FCD"/>
    <w:rsid w:val="006020CB"/>
    <w:rsid w:val="00602A58"/>
    <w:rsid w:val="00602BB8"/>
    <w:rsid w:val="0060342A"/>
    <w:rsid w:val="00603430"/>
    <w:rsid w:val="00603DA3"/>
    <w:rsid w:val="006040F6"/>
    <w:rsid w:val="006045EB"/>
    <w:rsid w:val="00605712"/>
    <w:rsid w:val="00607470"/>
    <w:rsid w:val="00607E85"/>
    <w:rsid w:val="006107F4"/>
    <w:rsid w:val="006108FE"/>
    <w:rsid w:val="00611794"/>
    <w:rsid w:val="00611D3E"/>
    <w:rsid w:val="00612CF8"/>
    <w:rsid w:val="006133A5"/>
    <w:rsid w:val="00613751"/>
    <w:rsid w:val="00613C37"/>
    <w:rsid w:val="00614196"/>
    <w:rsid w:val="006142B0"/>
    <w:rsid w:val="00614890"/>
    <w:rsid w:val="00614F9E"/>
    <w:rsid w:val="0061582F"/>
    <w:rsid w:val="00615EF1"/>
    <w:rsid w:val="00615F0C"/>
    <w:rsid w:val="00616591"/>
    <w:rsid w:val="006167BA"/>
    <w:rsid w:val="006168C6"/>
    <w:rsid w:val="006210DB"/>
    <w:rsid w:val="00621A2D"/>
    <w:rsid w:val="00621D00"/>
    <w:rsid w:val="00621DFB"/>
    <w:rsid w:val="0062279F"/>
    <w:rsid w:val="00622E83"/>
    <w:rsid w:val="006234F8"/>
    <w:rsid w:val="00624E33"/>
    <w:rsid w:val="00626AB4"/>
    <w:rsid w:val="00626DCF"/>
    <w:rsid w:val="0062726B"/>
    <w:rsid w:val="006274CA"/>
    <w:rsid w:val="00627B53"/>
    <w:rsid w:val="0063003D"/>
    <w:rsid w:val="00630F0D"/>
    <w:rsid w:val="00632274"/>
    <w:rsid w:val="006323C6"/>
    <w:rsid w:val="0063344C"/>
    <w:rsid w:val="00634526"/>
    <w:rsid w:val="00636DDD"/>
    <w:rsid w:val="00640EEC"/>
    <w:rsid w:val="0064214C"/>
    <w:rsid w:val="0064221D"/>
    <w:rsid w:val="0064263C"/>
    <w:rsid w:val="00642BCC"/>
    <w:rsid w:val="0064345F"/>
    <w:rsid w:val="00645181"/>
    <w:rsid w:val="006467B4"/>
    <w:rsid w:val="006471AE"/>
    <w:rsid w:val="00650480"/>
    <w:rsid w:val="00650A4D"/>
    <w:rsid w:val="00650F55"/>
    <w:rsid w:val="006515D4"/>
    <w:rsid w:val="00651F15"/>
    <w:rsid w:val="006541B7"/>
    <w:rsid w:val="006542CA"/>
    <w:rsid w:val="00655633"/>
    <w:rsid w:val="00660103"/>
    <w:rsid w:val="00661E53"/>
    <w:rsid w:val="00662676"/>
    <w:rsid w:val="00663987"/>
    <w:rsid w:val="00663CA8"/>
    <w:rsid w:val="006650F6"/>
    <w:rsid w:val="0066514F"/>
    <w:rsid w:val="0066723D"/>
    <w:rsid w:val="0067074B"/>
    <w:rsid w:val="00670B95"/>
    <w:rsid w:val="0067309A"/>
    <w:rsid w:val="00675E27"/>
    <w:rsid w:val="006760A0"/>
    <w:rsid w:val="0067717B"/>
    <w:rsid w:val="00680704"/>
    <w:rsid w:val="006810A8"/>
    <w:rsid w:val="00681107"/>
    <w:rsid w:val="00682024"/>
    <w:rsid w:val="006829B6"/>
    <w:rsid w:val="0068625B"/>
    <w:rsid w:val="00686C24"/>
    <w:rsid w:val="0068706D"/>
    <w:rsid w:val="00687DE6"/>
    <w:rsid w:val="00691792"/>
    <w:rsid w:val="0069204D"/>
    <w:rsid w:val="0069284E"/>
    <w:rsid w:val="00692F07"/>
    <w:rsid w:val="00693367"/>
    <w:rsid w:val="0069404E"/>
    <w:rsid w:val="006941CB"/>
    <w:rsid w:val="00694971"/>
    <w:rsid w:val="00694B6A"/>
    <w:rsid w:val="00695497"/>
    <w:rsid w:val="00696AB6"/>
    <w:rsid w:val="00696EF1"/>
    <w:rsid w:val="006973E2"/>
    <w:rsid w:val="006A06F2"/>
    <w:rsid w:val="006A2C4C"/>
    <w:rsid w:val="006A3511"/>
    <w:rsid w:val="006A3C38"/>
    <w:rsid w:val="006A4A21"/>
    <w:rsid w:val="006A5E08"/>
    <w:rsid w:val="006A64B9"/>
    <w:rsid w:val="006A7D22"/>
    <w:rsid w:val="006B06A8"/>
    <w:rsid w:val="006B108B"/>
    <w:rsid w:val="006B170D"/>
    <w:rsid w:val="006B1C94"/>
    <w:rsid w:val="006B2513"/>
    <w:rsid w:val="006B2772"/>
    <w:rsid w:val="006B2A84"/>
    <w:rsid w:val="006B3147"/>
    <w:rsid w:val="006B4CF6"/>
    <w:rsid w:val="006B5A30"/>
    <w:rsid w:val="006B5FD3"/>
    <w:rsid w:val="006B6889"/>
    <w:rsid w:val="006B6B99"/>
    <w:rsid w:val="006B7B75"/>
    <w:rsid w:val="006C0A8C"/>
    <w:rsid w:val="006C330F"/>
    <w:rsid w:val="006C5685"/>
    <w:rsid w:val="006C5C90"/>
    <w:rsid w:val="006C686C"/>
    <w:rsid w:val="006C6B7D"/>
    <w:rsid w:val="006C70E6"/>
    <w:rsid w:val="006C77E4"/>
    <w:rsid w:val="006C7CFD"/>
    <w:rsid w:val="006D2AB0"/>
    <w:rsid w:val="006D2BC1"/>
    <w:rsid w:val="006D35E8"/>
    <w:rsid w:val="006D4308"/>
    <w:rsid w:val="006D442C"/>
    <w:rsid w:val="006D469C"/>
    <w:rsid w:val="006D59B8"/>
    <w:rsid w:val="006D5C31"/>
    <w:rsid w:val="006D70BB"/>
    <w:rsid w:val="006D7CE6"/>
    <w:rsid w:val="006E00C2"/>
    <w:rsid w:val="006E053C"/>
    <w:rsid w:val="006E071D"/>
    <w:rsid w:val="006E1DD0"/>
    <w:rsid w:val="006E2EAF"/>
    <w:rsid w:val="006E4CD2"/>
    <w:rsid w:val="006E4F3A"/>
    <w:rsid w:val="006E5CE7"/>
    <w:rsid w:val="006E686F"/>
    <w:rsid w:val="006F2128"/>
    <w:rsid w:val="006F3914"/>
    <w:rsid w:val="006F4F3F"/>
    <w:rsid w:val="006F603B"/>
    <w:rsid w:val="006F6455"/>
    <w:rsid w:val="006F6FB5"/>
    <w:rsid w:val="006F78CE"/>
    <w:rsid w:val="007007CA"/>
    <w:rsid w:val="00700E96"/>
    <w:rsid w:val="00701B05"/>
    <w:rsid w:val="00702D0E"/>
    <w:rsid w:val="00704B05"/>
    <w:rsid w:val="0070510F"/>
    <w:rsid w:val="00705DF6"/>
    <w:rsid w:val="007076E2"/>
    <w:rsid w:val="007107F5"/>
    <w:rsid w:val="00710C2C"/>
    <w:rsid w:val="00710CCA"/>
    <w:rsid w:val="0071406F"/>
    <w:rsid w:val="007151AB"/>
    <w:rsid w:val="0071544D"/>
    <w:rsid w:val="007161D2"/>
    <w:rsid w:val="00716D78"/>
    <w:rsid w:val="007170E1"/>
    <w:rsid w:val="007209BD"/>
    <w:rsid w:val="00721522"/>
    <w:rsid w:val="00721C57"/>
    <w:rsid w:val="00723615"/>
    <w:rsid w:val="00724BE9"/>
    <w:rsid w:val="007250AD"/>
    <w:rsid w:val="00725D9D"/>
    <w:rsid w:val="007261CF"/>
    <w:rsid w:val="007268D9"/>
    <w:rsid w:val="00726D81"/>
    <w:rsid w:val="007270B6"/>
    <w:rsid w:val="0072796C"/>
    <w:rsid w:val="00731449"/>
    <w:rsid w:val="007317C0"/>
    <w:rsid w:val="00732B65"/>
    <w:rsid w:val="00733404"/>
    <w:rsid w:val="007339DB"/>
    <w:rsid w:val="00733A44"/>
    <w:rsid w:val="00733E8F"/>
    <w:rsid w:val="00733EEF"/>
    <w:rsid w:val="007346BF"/>
    <w:rsid w:val="00734D43"/>
    <w:rsid w:val="00737755"/>
    <w:rsid w:val="007378E8"/>
    <w:rsid w:val="00740307"/>
    <w:rsid w:val="00740D8C"/>
    <w:rsid w:val="007411D7"/>
    <w:rsid w:val="00742A3B"/>
    <w:rsid w:val="00742FC4"/>
    <w:rsid w:val="0074313D"/>
    <w:rsid w:val="00743DBE"/>
    <w:rsid w:val="00744ABD"/>
    <w:rsid w:val="00744C59"/>
    <w:rsid w:val="00746314"/>
    <w:rsid w:val="00746DF3"/>
    <w:rsid w:val="00747D0D"/>
    <w:rsid w:val="0075028B"/>
    <w:rsid w:val="00751976"/>
    <w:rsid w:val="007534C1"/>
    <w:rsid w:val="007547DC"/>
    <w:rsid w:val="007554BE"/>
    <w:rsid w:val="007556BD"/>
    <w:rsid w:val="00755B1F"/>
    <w:rsid w:val="007576B6"/>
    <w:rsid w:val="00760D42"/>
    <w:rsid w:val="007613E8"/>
    <w:rsid w:val="00761738"/>
    <w:rsid w:val="0076187E"/>
    <w:rsid w:val="0076320C"/>
    <w:rsid w:val="007645EB"/>
    <w:rsid w:val="00764EBB"/>
    <w:rsid w:val="00765E01"/>
    <w:rsid w:val="00765E1B"/>
    <w:rsid w:val="00766549"/>
    <w:rsid w:val="00767A19"/>
    <w:rsid w:val="00767B80"/>
    <w:rsid w:val="00776AC0"/>
    <w:rsid w:val="00780CCD"/>
    <w:rsid w:val="00780D0D"/>
    <w:rsid w:val="007810A3"/>
    <w:rsid w:val="00782176"/>
    <w:rsid w:val="007825A0"/>
    <w:rsid w:val="00782FB1"/>
    <w:rsid w:val="00783C4B"/>
    <w:rsid w:val="007847FF"/>
    <w:rsid w:val="00785380"/>
    <w:rsid w:val="007860FA"/>
    <w:rsid w:val="00787BCF"/>
    <w:rsid w:val="00787E08"/>
    <w:rsid w:val="00791692"/>
    <w:rsid w:val="0079183E"/>
    <w:rsid w:val="00791C47"/>
    <w:rsid w:val="00791C9B"/>
    <w:rsid w:val="0079236A"/>
    <w:rsid w:val="00793B85"/>
    <w:rsid w:val="007946D2"/>
    <w:rsid w:val="007949CC"/>
    <w:rsid w:val="00794B1E"/>
    <w:rsid w:val="00794CF5"/>
    <w:rsid w:val="007964EA"/>
    <w:rsid w:val="007A2401"/>
    <w:rsid w:val="007A2C4C"/>
    <w:rsid w:val="007A3498"/>
    <w:rsid w:val="007A3872"/>
    <w:rsid w:val="007A38C9"/>
    <w:rsid w:val="007A3EBD"/>
    <w:rsid w:val="007A42B9"/>
    <w:rsid w:val="007A5785"/>
    <w:rsid w:val="007A57DA"/>
    <w:rsid w:val="007A602A"/>
    <w:rsid w:val="007A6909"/>
    <w:rsid w:val="007A7A4C"/>
    <w:rsid w:val="007A7B57"/>
    <w:rsid w:val="007A7DA1"/>
    <w:rsid w:val="007B2133"/>
    <w:rsid w:val="007B25BA"/>
    <w:rsid w:val="007B2BA4"/>
    <w:rsid w:val="007B2EE7"/>
    <w:rsid w:val="007B2FF2"/>
    <w:rsid w:val="007B39C0"/>
    <w:rsid w:val="007B479E"/>
    <w:rsid w:val="007B7DCB"/>
    <w:rsid w:val="007C0596"/>
    <w:rsid w:val="007C0F61"/>
    <w:rsid w:val="007C15B2"/>
    <w:rsid w:val="007C18BC"/>
    <w:rsid w:val="007C56E2"/>
    <w:rsid w:val="007C6344"/>
    <w:rsid w:val="007C64DD"/>
    <w:rsid w:val="007D00EA"/>
    <w:rsid w:val="007D0620"/>
    <w:rsid w:val="007D1687"/>
    <w:rsid w:val="007D4B2E"/>
    <w:rsid w:val="007D7255"/>
    <w:rsid w:val="007D7F30"/>
    <w:rsid w:val="007E000F"/>
    <w:rsid w:val="007E2673"/>
    <w:rsid w:val="007E28B7"/>
    <w:rsid w:val="007E3111"/>
    <w:rsid w:val="007E423D"/>
    <w:rsid w:val="007E4AB9"/>
    <w:rsid w:val="007E4F53"/>
    <w:rsid w:val="007E6804"/>
    <w:rsid w:val="007E684B"/>
    <w:rsid w:val="007E769A"/>
    <w:rsid w:val="007F0BC6"/>
    <w:rsid w:val="007F16D0"/>
    <w:rsid w:val="007F17F2"/>
    <w:rsid w:val="007F1F4B"/>
    <w:rsid w:val="007F2DA5"/>
    <w:rsid w:val="007F2E5A"/>
    <w:rsid w:val="007F3330"/>
    <w:rsid w:val="007F384A"/>
    <w:rsid w:val="007F42B0"/>
    <w:rsid w:val="007F4797"/>
    <w:rsid w:val="007F58C5"/>
    <w:rsid w:val="007F6679"/>
    <w:rsid w:val="007F77C1"/>
    <w:rsid w:val="0080364D"/>
    <w:rsid w:val="00803B02"/>
    <w:rsid w:val="00803B11"/>
    <w:rsid w:val="00804918"/>
    <w:rsid w:val="00804C16"/>
    <w:rsid w:val="00805C42"/>
    <w:rsid w:val="008063F6"/>
    <w:rsid w:val="00807D31"/>
    <w:rsid w:val="0081115F"/>
    <w:rsid w:val="008118B0"/>
    <w:rsid w:val="0081193C"/>
    <w:rsid w:val="008135D8"/>
    <w:rsid w:val="008137E1"/>
    <w:rsid w:val="008143FE"/>
    <w:rsid w:val="00815A64"/>
    <w:rsid w:val="00815F30"/>
    <w:rsid w:val="00816B2A"/>
    <w:rsid w:val="0081718A"/>
    <w:rsid w:val="0081727F"/>
    <w:rsid w:val="008200F2"/>
    <w:rsid w:val="00820A8C"/>
    <w:rsid w:val="00820C26"/>
    <w:rsid w:val="00821C0E"/>
    <w:rsid w:val="008221D3"/>
    <w:rsid w:val="00822A41"/>
    <w:rsid w:val="00823DEA"/>
    <w:rsid w:val="00825DCC"/>
    <w:rsid w:val="00825DD1"/>
    <w:rsid w:val="00826148"/>
    <w:rsid w:val="008266A0"/>
    <w:rsid w:val="00826CD6"/>
    <w:rsid w:val="00830535"/>
    <w:rsid w:val="00830595"/>
    <w:rsid w:val="0083087A"/>
    <w:rsid w:val="00830C6A"/>
    <w:rsid w:val="008318EC"/>
    <w:rsid w:val="00832D80"/>
    <w:rsid w:val="00832E88"/>
    <w:rsid w:val="0083321B"/>
    <w:rsid w:val="008339A6"/>
    <w:rsid w:val="008345EC"/>
    <w:rsid w:val="00834941"/>
    <w:rsid w:val="0083514B"/>
    <w:rsid w:val="00835342"/>
    <w:rsid w:val="00836376"/>
    <w:rsid w:val="00836EC7"/>
    <w:rsid w:val="00836F4B"/>
    <w:rsid w:val="00837E9E"/>
    <w:rsid w:val="00842AFC"/>
    <w:rsid w:val="00843AE5"/>
    <w:rsid w:val="00846AE9"/>
    <w:rsid w:val="008479E8"/>
    <w:rsid w:val="00850E9C"/>
    <w:rsid w:val="0085200F"/>
    <w:rsid w:val="00853660"/>
    <w:rsid w:val="008537BA"/>
    <w:rsid w:val="008538D0"/>
    <w:rsid w:val="00853AF7"/>
    <w:rsid w:val="0085507A"/>
    <w:rsid w:val="00855936"/>
    <w:rsid w:val="00855AF6"/>
    <w:rsid w:val="00855BA6"/>
    <w:rsid w:val="00855F7A"/>
    <w:rsid w:val="0085626F"/>
    <w:rsid w:val="008566CF"/>
    <w:rsid w:val="00856D8E"/>
    <w:rsid w:val="00857C61"/>
    <w:rsid w:val="00860E5E"/>
    <w:rsid w:val="0086131B"/>
    <w:rsid w:val="0086290E"/>
    <w:rsid w:val="00863D35"/>
    <w:rsid w:val="00864B46"/>
    <w:rsid w:val="008657D3"/>
    <w:rsid w:val="00866AEE"/>
    <w:rsid w:val="00871C66"/>
    <w:rsid w:val="00872873"/>
    <w:rsid w:val="00872D2E"/>
    <w:rsid w:val="00874D4B"/>
    <w:rsid w:val="00876336"/>
    <w:rsid w:val="008767C7"/>
    <w:rsid w:val="00876F00"/>
    <w:rsid w:val="00881123"/>
    <w:rsid w:val="0088190A"/>
    <w:rsid w:val="00882D50"/>
    <w:rsid w:val="008840CC"/>
    <w:rsid w:val="008842F5"/>
    <w:rsid w:val="008845D1"/>
    <w:rsid w:val="00886A76"/>
    <w:rsid w:val="008871F2"/>
    <w:rsid w:val="0088795E"/>
    <w:rsid w:val="00890D83"/>
    <w:rsid w:val="00891255"/>
    <w:rsid w:val="00891408"/>
    <w:rsid w:val="00893189"/>
    <w:rsid w:val="008932C2"/>
    <w:rsid w:val="00893EC7"/>
    <w:rsid w:val="00895CD6"/>
    <w:rsid w:val="008971F5"/>
    <w:rsid w:val="008974E2"/>
    <w:rsid w:val="00897DE1"/>
    <w:rsid w:val="008A0989"/>
    <w:rsid w:val="008A111D"/>
    <w:rsid w:val="008A3389"/>
    <w:rsid w:val="008A3BF0"/>
    <w:rsid w:val="008A4024"/>
    <w:rsid w:val="008A54F5"/>
    <w:rsid w:val="008A7480"/>
    <w:rsid w:val="008A79D8"/>
    <w:rsid w:val="008B106F"/>
    <w:rsid w:val="008B20FA"/>
    <w:rsid w:val="008B27B6"/>
    <w:rsid w:val="008B281F"/>
    <w:rsid w:val="008B358C"/>
    <w:rsid w:val="008B3CC3"/>
    <w:rsid w:val="008B4110"/>
    <w:rsid w:val="008B47DB"/>
    <w:rsid w:val="008B4FF9"/>
    <w:rsid w:val="008B5453"/>
    <w:rsid w:val="008C00F0"/>
    <w:rsid w:val="008C0300"/>
    <w:rsid w:val="008C0C12"/>
    <w:rsid w:val="008C0EEA"/>
    <w:rsid w:val="008C1069"/>
    <w:rsid w:val="008C174A"/>
    <w:rsid w:val="008C2619"/>
    <w:rsid w:val="008C337E"/>
    <w:rsid w:val="008C3B6B"/>
    <w:rsid w:val="008C472B"/>
    <w:rsid w:val="008C5195"/>
    <w:rsid w:val="008C5275"/>
    <w:rsid w:val="008C5C91"/>
    <w:rsid w:val="008C6F92"/>
    <w:rsid w:val="008D29CD"/>
    <w:rsid w:val="008D3D21"/>
    <w:rsid w:val="008D4980"/>
    <w:rsid w:val="008D53C3"/>
    <w:rsid w:val="008D6809"/>
    <w:rsid w:val="008D75A8"/>
    <w:rsid w:val="008D7722"/>
    <w:rsid w:val="008E0013"/>
    <w:rsid w:val="008E0279"/>
    <w:rsid w:val="008E17AF"/>
    <w:rsid w:val="008E1B2A"/>
    <w:rsid w:val="008E201F"/>
    <w:rsid w:val="008E20DC"/>
    <w:rsid w:val="008E4D4A"/>
    <w:rsid w:val="008E50F1"/>
    <w:rsid w:val="008E57FD"/>
    <w:rsid w:val="008E65A1"/>
    <w:rsid w:val="008E7EF2"/>
    <w:rsid w:val="008F06C8"/>
    <w:rsid w:val="008F479D"/>
    <w:rsid w:val="008F4B9B"/>
    <w:rsid w:val="008F7B8B"/>
    <w:rsid w:val="008F7E98"/>
    <w:rsid w:val="009016D5"/>
    <w:rsid w:val="009019BF"/>
    <w:rsid w:val="009026DD"/>
    <w:rsid w:val="00902D91"/>
    <w:rsid w:val="009042D2"/>
    <w:rsid w:val="009054B9"/>
    <w:rsid w:val="00906BF2"/>
    <w:rsid w:val="00906EA6"/>
    <w:rsid w:val="009070BE"/>
    <w:rsid w:val="0090777B"/>
    <w:rsid w:val="00907EFC"/>
    <w:rsid w:val="00910C6F"/>
    <w:rsid w:val="00911230"/>
    <w:rsid w:val="0091140F"/>
    <w:rsid w:val="009114F3"/>
    <w:rsid w:val="00911B4F"/>
    <w:rsid w:val="0091267A"/>
    <w:rsid w:val="009138BC"/>
    <w:rsid w:val="00913E4C"/>
    <w:rsid w:val="009142C9"/>
    <w:rsid w:val="00914E0C"/>
    <w:rsid w:val="00914E78"/>
    <w:rsid w:val="009156FB"/>
    <w:rsid w:val="009157E7"/>
    <w:rsid w:val="00915D88"/>
    <w:rsid w:val="00915F42"/>
    <w:rsid w:val="00915FC6"/>
    <w:rsid w:val="00920853"/>
    <w:rsid w:val="00921EDA"/>
    <w:rsid w:val="009225E6"/>
    <w:rsid w:val="009233AB"/>
    <w:rsid w:val="00923E62"/>
    <w:rsid w:val="00924EDC"/>
    <w:rsid w:val="009257E3"/>
    <w:rsid w:val="00925FD1"/>
    <w:rsid w:val="00926713"/>
    <w:rsid w:val="00926A15"/>
    <w:rsid w:val="009270DB"/>
    <w:rsid w:val="00927453"/>
    <w:rsid w:val="00930EC2"/>
    <w:rsid w:val="0093146C"/>
    <w:rsid w:val="00931D20"/>
    <w:rsid w:val="009327B1"/>
    <w:rsid w:val="00932C45"/>
    <w:rsid w:val="00932DA0"/>
    <w:rsid w:val="00933216"/>
    <w:rsid w:val="009333D9"/>
    <w:rsid w:val="0093427A"/>
    <w:rsid w:val="0093463C"/>
    <w:rsid w:val="009356A5"/>
    <w:rsid w:val="00936A56"/>
    <w:rsid w:val="0093717A"/>
    <w:rsid w:val="009379B9"/>
    <w:rsid w:val="00940059"/>
    <w:rsid w:val="00941173"/>
    <w:rsid w:val="00941BE4"/>
    <w:rsid w:val="009422A4"/>
    <w:rsid w:val="009425A4"/>
    <w:rsid w:val="009434DF"/>
    <w:rsid w:val="00944218"/>
    <w:rsid w:val="0094436F"/>
    <w:rsid w:val="009445C6"/>
    <w:rsid w:val="00945583"/>
    <w:rsid w:val="00945CF3"/>
    <w:rsid w:val="00950F1B"/>
    <w:rsid w:val="0095203B"/>
    <w:rsid w:val="009520CF"/>
    <w:rsid w:val="00952816"/>
    <w:rsid w:val="009528AC"/>
    <w:rsid w:val="009535BC"/>
    <w:rsid w:val="00954088"/>
    <w:rsid w:val="009540B6"/>
    <w:rsid w:val="009543DE"/>
    <w:rsid w:val="00954A61"/>
    <w:rsid w:val="00954E1F"/>
    <w:rsid w:val="0095595A"/>
    <w:rsid w:val="0095622A"/>
    <w:rsid w:val="00956861"/>
    <w:rsid w:val="009569BE"/>
    <w:rsid w:val="00956F4F"/>
    <w:rsid w:val="009579E7"/>
    <w:rsid w:val="00961B45"/>
    <w:rsid w:val="00962062"/>
    <w:rsid w:val="00962565"/>
    <w:rsid w:val="0096394E"/>
    <w:rsid w:val="009647A2"/>
    <w:rsid w:val="00966989"/>
    <w:rsid w:val="00966D1E"/>
    <w:rsid w:val="00967C94"/>
    <w:rsid w:val="0097073A"/>
    <w:rsid w:val="00971265"/>
    <w:rsid w:val="00973758"/>
    <w:rsid w:val="00974F72"/>
    <w:rsid w:val="0097538C"/>
    <w:rsid w:val="0097559C"/>
    <w:rsid w:val="00981A42"/>
    <w:rsid w:val="00981D67"/>
    <w:rsid w:val="00984778"/>
    <w:rsid w:val="009850FF"/>
    <w:rsid w:val="00985A57"/>
    <w:rsid w:val="009875D9"/>
    <w:rsid w:val="00987789"/>
    <w:rsid w:val="0098778F"/>
    <w:rsid w:val="0099150D"/>
    <w:rsid w:val="00992040"/>
    <w:rsid w:val="00992263"/>
    <w:rsid w:val="00993AC3"/>
    <w:rsid w:val="00994457"/>
    <w:rsid w:val="00994ABC"/>
    <w:rsid w:val="00994B17"/>
    <w:rsid w:val="009953CD"/>
    <w:rsid w:val="00995629"/>
    <w:rsid w:val="00996122"/>
    <w:rsid w:val="00996632"/>
    <w:rsid w:val="009972C7"/>
    <w:rsid w:val="009974F0"/>
    <w:rsid w:val="009A1456"/>
    <w:rsid w:val="009A24C5"/>
    <w:rsid w:val="009A3043"/>
    <w:rsid w:val="009A31AD"/>
    <w:rsid w:val="009A5248"/>
    <w:rsid w:val="009A63B5"/>
    <w:rsid w:val="009B04DD"/>
    <w:rsid w:val="009B113D"/>
    <w:rsid w:val="009B2BFE"/>
    <w:rsid w:val="009B2CBE"/>
    <w:rsid w:val="009B3209"/>
    <w:rsid w:val="009B34F9"/>
    <w:rsid w:val="009B3893"/>
    <w:rsid w:val="009B3AD7"/>
    <w:rsid w:val="009B48A4"/>
    <w:rsid w:val="009B58D9"/>
    <w:rsid w:val="009B6102"/>
    <w:rsid w:val="009B6F8D"/>
    <w:rsid w:val="009B7ABC"/>
    <w:rsid w:val="009C253E"/>
    <w:rsid w:val="009C263E"/>
    <w:rsid w:val="009C353E"/>
    <w:rsid w:val="009C4404"/>
    <w:rsid w:val="009D0FF5"/>
    <w:rsid w:val="009D18DD"/>
    <w:rsid w:val="009D1A3A"/>
    <w:rsid w:val="009D23B4"/>
    <w:rsid w:val="009D2DAA"/>
    <w:rsid w:val="009D368D"/>
    <w:rsid w:val="009D4764"/>
    <w:rsid w:val="009D5239"/>
    <w:rsid w:val="009D73F1"/>
    <w:rsid w:val="009D759F"/>
    <w:rsid w:val="009E0202"/>
    <w:rsid w:val="009E04F8"/>
    <w:rsid w:val="009E082F"/>
    <w:rsid w:val="009E0D6D"/>
    <w:rsid w:val="009E1924"/>
    <w:rsid w:val="009E1DCD"/>
    <w:rsid w:val="009E528C"/>
    <w:rsid w:val="009E5596"/>
    <w:rsid w:val="009E5B17"/>
    <w:rsid w:val="009E7DBC"/>
    <w:rsid w:val="009F0866"/>
    <w:rsid w:val="009F0908"/>
    <w:rsid w:val="009F1383"/>
    <w:rsid w:val="009F1F20"/>
    <w:rsid w:val="009F3E89"/>
    <w:rsid w:val="009F48E8"/>
    <w:rsid w:val="009F6D58"/>
    <w:rsid w:val="009F6DD2"/>
    <w:rsid w:val="009F7F68"/>
    <w:rsid w:val="00A000A8"/>
    <w:rsid w:val="00A00656"/>
    <w:rsid w:val="00A009B5"/>
    <w:rsid w:val="00A01619"/>
    <w:rsid w:val="00A017AE"/>
    <w:rsid w:val="00A01F82"/>
    <w:rsid w:val="00A03172"/>
    <w:rsid w:val="00A03818"/>
    <w:rsid w:val="00A040CB"/>
    <w:rsid w:val="00A05449"/>
    <w:rsid w:val="00A06E60"/>
    <w:rsid w:val="00A103D3"/>
    <w:rsid w:val="00A10CF8"/>
    <w:rsid w:val="00A1118D"/>
    <w:rsid w:val="00A116CD"/>
    <w:rsid w:val="00A13646"/>
    <w:rsid w:val="00A13B97"/>
    <w:rsid w:val="00A1455D"/>
    <w:rsid w:val="00A15319"/>
    <w:rsid w:val="00A16F5C"/>
    <w:rsid w:val="00A20C78"/>
    <w:rsid w:val="00A2139A"/>
    <w:rsid w:val="00A23CED"/>
    <w:rsid w:val="00A24A50"/>
    <w:rsid w:val="00A250A2"/>
    <w:rsid w:val="00A25371"/>
    <w:rsid w:val="00A26669"/>
    <w:rsid w:val="00A27EF2"/>
    <w:rsid w:val="00A30F55"/>
    <w:rsid w:val="00A31888"/>
    <w:rsid w:val="00A3241D"/>
    <w:rsid w:val="00A3293B"/>
    <w:rsid w:val="00A3316C"/>
    <w:rsid w:val="00A33416"/>
    <w:rsid w:val="00A33AC0"/>
    <w:rsid w:val="00A33EE1"/>
    <w:rsid w:val="00A34588"/>
    <w:rsid w:val="00A34E9B"/>
    <w:rsid w:val="00A354E0"/>
    <w:rsid w:val="00A401FF"/>
    <w:rsid w:val="00A40BA1"/>
    <w:rsid w:val="00A41CBB"/>
    <w:rsid w:val="00A42954"/>
    <w:rsid w:val="00A42B83"/>
    <w:rsid w:val="00A44288"/>
    <w:rsid w:val="00A454A0"/>
    <w:rsid w:val="00A455CC"/>
    <w:rsid w:val="00A4582E"/>
    <w:rsid w:val="00A462BF"/>
    <w:rsid w:val="00A4684A"/>
    <w:rsid w:val="00A478D3"/>
    <w:rsid w:val="00A478E4"/>
    <w:rsid w:val="00A506EA"/>
    <w:rsid w:val="00A5137C"/>
    <w:rsid w:val="00A52426"/>
    <w:rsid w:val="00A52907"/>
    <w:rsid w:val="00A5316F"/>
    <w:rsid w:val="00A53AC4"/>
    <w:rsid w:val="00A5554B"/>
    <w:rsid w:val="00A5570C"/>
    <w:rsid w:val="00A558BB"/>
    <w:rsid w:val="00A55D03"/>
    <w:rsid w:val="00A56102"/>
    <w:rsid w:val="00A57434"/>
    <w:rsid w:val="00A57F3D"/>
    <w:rsid w:val="00A609D1"/>
    <w:rsid w:val="00A62E3D"/>
    <w:rsid w:val="00A62FEF"/>
    <w:rsid w:val="00A637C9"/>
    <w:rsid w:val="00A63D2C"/>
    <w:rsid w:val="00A63E8D"/>
    <w:rsid w:val="00A65D57"/>
    <w:rsid w:val="00A679B0"/>
    <w:rsid w:val="00A67B39"/>
    <w:rsid w:val="00A70378"/>
    <w:rsid w:val="00A70821"/>
    <w:rsid w:val="00A7084F"/>
    <w:rsid w:val="00A71511"/>
    <w:rsid w:val="00A71AC8"/>
    <w:rsid w:val="00A71E24"/>
    <w:rsid w:val="00A7299E"/>
    <w:rsid w:val="00A730B8"/>
    <w:rsid w:val="00A73573"/>
    <w:rsid w:val="00A74757"/>
    <w:rsid w:val="00A75491"/>
    <w:rsid w:val="00A766DA"/>
    <w:rsid w:val="00A77158"/>
    <w:rsid w:val="00A779EF"/>
    <w:rsid w:val="00A81728"/>
    <w:rsid w:val="00A8172A"/>
    <w:rsid w:val="00A819D3"/>
    <w:rsid w:val="00A82296"/>
    <w:rsid w:val="00A8299E"/>
    <w:rsid w:val="00A8325C"/>
    <w:rsid w:val="00A83FBB"/>
    <w:rsid w:val="00A84264"/>
    <w:rsid w:val="00A86D71"/>
    <w:rsid w:val="00A86F38"/>
    <w:rsid w:val="00A874BB"/>
    <w:rsid w:val="00A91309"/>
    <w:rsid w:val="00A922DD"/>
    <w:rsid w:val="00A94208"/>
    <w:rsid w:val="00A94B8D"/>
    <w:rsid w:val="00A9778E"/>
    <w:rsid w:val="00AA2253"/>
    <w:rsid w:val="00AA2AC5"/>
    <w:rsid w:val="00AA40D9"/>
    <w:rsid w:val="00AA41CD"/>
    <w:rsid w:val="00AA4653"/>
    <w:rsid w:val="00AA492C"/>
    <w:rsid w:val="00AA5700"/>
    <w:rsid w:val="00AA5FCC"/>
    <w:rsid w:val="00AA6BB8"/>
    <w:rsid w:val="00AA6F8F"/>
    <w:rsid w:val="00AA7855"/>
    <w:rsid w:val="00AB20E5"/>
    <w:rsid w:val="00AB3D75"/>
    <w:rsid w:val="00AB3DF7"/>
    <w:rsid w:val="00AB49B2"/>
    <w:rsid w:val="00AB4F68"/>
    <w:rsid w:val="00AB518F"/>
    <w:rsid w:val="00AB7924"/>
    <w:rsid w:val="00AC30D3"/>
    <w:rsid w:val="00AC427A"/>
    <w:rsid w:val="00AC4452"/>
    <w:rsid w:val="00AC4E11"/>
    <w:rsid w:val="00AC5E48"/>
    <w:rsid w:val="00AC6ED6"/>
    <w:rsid w:val="00AC799A"/>
    <w:rsid w:val="00AD0024"/>
    <w:rsid w:val="00AD0D13"/>
    <w:rsid w:val="00AD244F"/>
    <w:rsid w:val="00AD2B0F"/>
    <w:rsid w:val="00AD2BAA"/>
    <w:rsid w:val="00AD2EF7"/>
    <w:rsid w:val="00AD3195"/>
    <w:rsid w:val="00AD61AF"/>
    <w:rsid w:val="00AD7863"/>
    <w:rsid w:val="00AD7D8E"/>
    <w:rsid w:val="00AE143B"/>
    <w:rsid w:val="00AE1895"/>
    <w:rsid w:val="00AE1C52"/>
    <w:rsid w:val="00AE4170"/>
    <w:rsid w:val="00AE4885"/>
    <w:rsid w:val="00AE59A3"/>
    <w:rsid w:val="00AE6FCA"/>
    <w:rsid w:val="00AE7110"/>
    <w:rsid w:val="00AF0AD6"/>
    <w:rsid w:val="00AF1C92"/>
    <w:rsid w:val="00AF1FB9"/>
    <w:rsid w:val="00AF28B8"/>
    <w:rsid w:val="00AF318D"/>
    <w:rsid w:val="00AF3FF3"/>
    <w:rsid w:val="00AF400B"/>
    <w:rsid w:val="00AF4663"/>
    <w:rsid w:val="00AF4C5E"/>
    <w:rsid w:val="00AF55D3"/>
    <w:rsid w:val="00AF5B56"/>
    <w:rsid w:val="00AF6D4C"/>
    <w:rsid w:val="00AF72A2"/>
    <w:rsid w:val="00B0157F"/>
    <w:rsid w:val="00B01898"/>
    <w:rsid w:val="00B020D5"/>
    <w:rsid w:val="00B0663E"/>
    <w:rsid w:val="00B1061D"/>
    <w:rsid w:val="00B1239F"/>
    <w:rsid w:val="00B145AA"/>
    <w:rsid w:val="00B14D89"/>
    <w:rsid w:val="00B160B0"/>
    <w:rsid w:val="00B16277"/>
    <w:rsid w:val="00B1628D"/>
    <w:rsid w:val="00B17E81"/>
    <w:rsid w:val="00B20EE4"/>
    <w:rsid w:val="00B22C19"/>
    <w:rsid w:val="00B23B18"/>
    <w:rsid w:val="00B2449C"/>
    <w:rsid w:val="00B26D39"/>
    <w:rsid w:val="00B27173"/>
    <w:rsid w:val="00B2785F"/>
    <w:rsid w:val="00B30F70"/>
    <w:rsid w:val="00B30FBA"/>
    <w:rsid w:val="00B31EEE"/>
    <w:rsid w:val="00B3271D"/>
    <w:rsid w:val="00B33724"/>
    <w:rsid w:val="00B33DD3"/>
    <w:rsid w:val="00B345AD"/>
    <w:rsid w:val="00B34A43"/>
    <w:rsid w:val="00B3799F"/>
    <w:rsid w:val="00B41384"/>
    <w:rsid w:val="00B44237"/>
    <w:rsid w:val="00B44744"/>
    <w:rsid w:val="00B449FD"/>
    <w:rsid w:val="00B45552"/>
    <w:rsid w:val="00B46174"/>
    <w:rsid w:val="00B46B2D"/>
    <w:rsid w:val="00B46DC0"/>
    <w:rsid w:val="00B4701A"/>
    <w:rsid w:val="00B477C1"/>
    <w:rsid w:val="00B51C98"/>
    <w:rsid w:val="00B522F2"/>
    <w:rsid w:val="00B531D1"/>
    <w:rsid w:val="00B543AE"/>
    <w:rsid w:val="00B5615B"/>
    <w:rsid w:val="00B570EB"/>
    <w:rsid w:val="00B60A13"/>
    <w:rsid w:val="00B62081"/>
    <w:rsid w:val="00B626E7"/>
    <w:rsid w:val="00B629E7"/>
    <w:rsid w:val="00B62B8C"/>
    <w:rsid w:val="00B6367D"/>
    <w:rsid w:val="00B63FF2"/>
    <w:rsid w:val="00B656A8"/>
    <w:rsid w:val="00B658F0"/>
    <w:rsid w:val="00B65CF4"/>
    <w:rsid w:val="00B66A17"/>
    <w:rsid w:val="00B67B6C"/>
    <w:rsid w:val="00B70472"/>
    <w:rsid w:val="00B70CA1"/>
    <w:rsid w:val="00B7119C"/>
    <w:rsid w:val="00B71421"/>
    <w:rsid w:val="00B71C12"/>
    <w:rsid w:val="00B72E17"/>
    <w:rsid w:val="00B72F54"/>
    <w:rsid w:val="00B72F75"/>
    <w:rsid w:val="00B75BF2"/>
    <w:rsid w:val="00B75DC7"/>
    <w:rsid w:val="00B75ECA"/>
    <w:rsid w:val="00B766A7"/>
    <w:rsid w:val="00B76B70"/>
    <w:rsid w:val="00B76F56"/>
    <w:rsid w:val="00B77796"/>
    <w:rsid w:val="00B77A1C"/>
    <w:rsid w:val="00B817E2"/>
    <w:rsid w:val="00B81E48"/>
    <w:rsid w:val="00B85067"/>
    <w:rsid w:val="00B86028"/>
    <w:rsid w:val="00B86032"/>
    <w:rsid w:val="00B8628F"/>
    <w:rsid w:val="00B9387B"/>
    <w:rsid w:val="00B93D8C"/>
    <w:rsid w:val="00B94D11"/>
    <w:rsid w:val="00B9504A"/>
    <w:rsid w:val="00B9517A"/>
    <w:rsid w:val="00B955E5"/>
    <w:rsid w:val="00B95DCB"/>
    <w:rsid w:val="00B95F38"/>
    <w:rsid w:val="00BA02A3"/>
    <w:rsid w:val="00BA08CD"/>
    <w:rsid w:val="00BA14DF"/>
    <w:rsid w:val="00BA170A"/>
    <w:rsid w:val="00BA2180"/>
    <w:rsid w:val="00BA276D"/>
    <w:rsid w:val="00BA2ED7"/>
    <w:rsid w:val="00BA3E7C"/>
    <w:rsid w:val="00BA4E13"/>
    <w:rsid w:val="00BA5122"/>
    <w:rsid w:val="00BA78FE"/>
    <w:rsid w:val="00BB0966"/>
    <w:rsid w:val="00BB11DC"/>
    <w:rsid w:val="00BB3BDF"/>
    <w:rsid w:val="00BB4B8E"/>
    <w:rsid w:val="00BC0EF1"/>
    <w:rsid w:val="00BC22E6"/>
    <w:rsid w:val="00BC2ADD"/>
    <w:rsid w:val="00BC35EE"/>
    <w:rsid w:val="00BC3E74"/>
    <w:rsid w:val="00BC48AD"/>
    <w:rsid w:val="00BC4DA6"/>
    <w:rsid w:val="00BC503C"/>
    <w:rsid w:val="00BC52BE"/>
    <w:rsid w:val="00BC5330"/>
    <w:rsid w:val="00BC55BB"/>
    <w:rsid w:val="00BC6CAF"/>
    <w:rsid w:val="00BD141F"/>
    <w:rsid w:val="00BD23F5"/>
    <w:rsid w:val="00BD3FFD"/>
    <w:rsid w:val="00BD4EA6"/>
    <w:rsid w:val="00BD54B5"/>
    <w:rsid w:val="00BD668D"/>
    <w:rsid w:val="00BD6DE5"/>
    <w:rsid w:val="00BD794A"/>
    <w:rsid w:val="00BE1AD4"/>
    <w:rsid w:val="00BE2771"/>
    <w:rsid w:val="00BE38C9"/>
    <w:rsid w:val="00BE4D63"/>
    <w:rsid w:val="00BE6E3A"/>
    <w:rsid w:val="00BE70F6"/>
    <w:rsid w:val="00BF002A"/>
    <w:rsid w:val="00BF2B59"/>
    <w:rsid w:val="00BF2EE2"/>
    <w:rsid w:val="00BF300C"/>
    <w:rsid w:val="00BF3446"/>
    <w:rsid w:val="00BF39BE"/>
    <w:rsid w:val="00BF459B"/>
    <w:rsid w:val="00BF4C2C"/>
    <w:rsid w:val="00BF560C"/>
    <w:rsid w:val="00BF6307"/>
    <w:rsid w:val="00BF659B"/>
    <w:rsid w:val="00BF693D"/>
    <w:rsid w:val="00BF6D91"/>
    <w:rsid w:val="00BF7562"/>
    <w:rsid w:val="00C005E1"/>
    <w:rsid w:val="00C01057"/>
    <w:rsid w:val="00C0125D"/>
    <w:rsid w:val="00C019E7"/>
    <w:rsid w:val="00C022D5"/>
    <w:rsid w:val="00C0240A"/>
    <w:rsid w:val="00C02895"/>
    <w:rsid w:val="00C0374F"/>
    <w:rsid w:val="00C038D6"/>
    <w:rsid w:val="00C04064"/>
    <w:rsid w:val="00C04A5B"/>
    <w:rsid w:val="00C07B75"/>
    <w:rsid w:val="00C10A13"/>
    <w:rsid w:val="00C10F7F"/>
    <w:rsid w:val="00C11BA3"/>
    <w:rsid w:val="00C125FD"/>
    <w:rsid w:val="00C15C87"/>
    <w:rsid w:val="00C15E4B"/>
    <w:rsid w:val="00C16565"/>
    <w:rsid w:val="00C17BFC"/>
    <w:rsid w:val="00C200A1"/>
    <w:rsid w:val="00C21D64"/>
    <w:rsid w:val="00C2219E"/>
    <w:rsid w:val="00C225B4"/>
    <w:rsid w:val="00C2293B"/>
    <w:rsid w:val="00C23D53"/>
    <w:rsid w:val="00C2429F"/>
    <w:rsid w:val="00C2460E"/>
    <w:rsid w:val="00C253EA"/>
    <w:rsid w:val="00C257F9"/>
    <w:rsid w:val="00C26B6B"/>
    <w:rsid w:val="00C30C1D"/>
    <w:rsid w:val="00C3186F"/>
    <w:rsid w:val="00C31A67"/>
    <w:rsid w:val="00C333EA"/>
    <w:rsid w:val="00C340BF"/>
    <w:rsid w:val="00C347D6"/>
    <w:rsid w:val="00C34C3D"/>
    <w:rsid w:val="00C35CBD"/>
    <w:rsid w:val="00C37212"/>
    <w:rsid w:val="00C37782"/>
    <w:rsid w:val="00C37880"/>
    <w:rsid w:val="00C37C88"/>
    <w:rsid w:val="00C426AE"/>
    <w:rsid w:val="00C44302"/>
    <w:rsid w:val="00C4442E"/>
    <w:rsid w:val="00C45276"/>
    <w:rsid w:val="00C462B3"/>
    <w:rsid w:val="00C46E39"/>
    <w:rsid w:val="00C50BEF"/>
    <w:rsid w:val="00C50E4A"/>
    <w:rsid w:val="00C5125A"/>
    <w:rsid w:val="00C51395"/>
    <w:rsid w:val="00C5230B"/>
    <w:rsid w:val="00C540C6"/>
    <w:rsid w:val="00C54455"/>
    <w:rsid w:val="00C54CB4"/>
    <w:rsid w:val="00C55C25"/>
    <w:rsid w:val="00C572F5"/>
    <w:rsid w:val="00C61940"/>
    <w:rsid w:val="00C62477"/>
    <w:rsid w:val="00C629E5"/>
    <w:rsid w:val="00C63F9A"/>
    <w:rsid w:val="00C640EA"/>
    <w:rsid w:val="00C64958"/>
    <w:rsid w:val="00C65163"/>
    <w:rsid w:val="00C6580B"/>
    <w:rsid w:val="00C65E3F"/>
    <w:rsid w:val="00C671CB"/>
    <w:rsid w:val="00C6783E"/>
    <w:rsid w:val="00C67A4D"/>
    <w:rsid w:val="00C70C1C"/>
    <w:rsid w:val="00C710AD"/>
    <w:rsid w:val="00C71EA3"/>
    <w:rsid w:val="00C730D8"/>
    <w:rsid w:val="00C745E7"/>
    <w:rsid w:val="00C754FA"/>
    <w:rsid w:val="00C75D58"/>
    <w:rsid w:val="00C77556"/>
    <w:rsid w:val="00C80687"/>
    <w:rsid w:val="00C80B30"/>
    <w:rsid w:val="00C815DF"/>
    <w:rsid w:val="00C81839"/>
    <w:rsid w:val="00C8288F"/>
    <w:rsid w:val="00C82EFA"/>
    <w:rsid w:val="00C8366F"/>
    <w:rsid w:val="00C84393"/>
    <w:rsid w:val="00C85614"/>
    <w:rsid w:val="00C85F6A"/>
    <w:rsid w:val="00C868F0"/>
    <w:rsid w:val="00C86C6F"/>
    <w:rsid w:val="00C90ACE"/>
    <w:rsid w:val="00C90C60"/>
    <w:rsid w:val="00C9140C"/>
    <w:rsid w:val="00C91784"/>
    <w:rsid w:val="00C918A3"/>
    <w:rsid w:val="00C92F2D"/>
    <w:rsid w:val="00C95B14"/>
    <w:rsid w:val="00C97344"/>
    <w:rsid w:val="00CA1209"/>
    <w:rsid w:val="00CA341D"/>
    <w:rsid w:val="00CA3CD7"/>
    <w:rsid w:val="00CA3D92"/>
    <w:rsid w:val="00CA3FA8"/>
    <w:rsid w:val="00CA4298"/>
    <w:rsid w:val="00CA4880"/>
    <w:rsid w:val="00CA4DEE"/>
    <w:rsid w:val="00CA5440"/>
    <w:rsid w:val="00CA54F2"/>
    <w:rsid w:val="00CA6714"/>
    <w:rsid w:val="00CA7B99"/>
    <w:rsid w:val="00CA7D11"/>
    <w:rsid w:val="00CA7E4F"/>
    <w:rsid w:val="00CB04B9"/>
    <w:rsid w:val="00CB0D53"/>
    <w:rsid w:val="00CB0F08"/>
    <w:rsid w:val="00CB1AD6"/>
    <w:rsid w:val="00CB403A"/>
    <w:rsid w:val="00CB42B6"/>
    <w:rsid w:val="00CB47E7"/>
    <w:rsid w:val="00CB4DA3"/>
    <w:rsid w:val="00CB6678"/>
    <w:rsid w:val="00CB7A43"/>
    <w:rsid w:val="00CC1014"/>
    <w:rsid w:val="00CC178F"/>
    <w:rsid w:val="00CC2162"/>
    <w:rsid w:val="00CC2DF2"/>
    <w:rsid w:val="00CC431A"/>
    <w:rsid w:val="00CC4593"/>
    <w:rsid w:val="00CC4BE6"/>
    <w:rsid w:val="00CC558C"/>
    <w:rsid w:val="00CC5DE1"/>
    <w:rsid w:val="00CC6421"/>
    <w:rsid w:val="00CC65A6"/>
    <w:rsid w:val="00CC72B8"/>
    <w:rsid w:val="00CC7C09"/>
    <w:rsid w:val="00CD081D"/>
    <w:rsid w:val="00CD1BEE"/>
    <w:rsid w:val="00CD211C"/>
    <w:rsid w:val="00CD3A0C"/>
    <w:rsid w:val="00CD5A2D"/>
    <w:rsid w:val="00CD6DFA"/>
    <w:rsid w:val="00CD7ABF"/>
    <w:rsid w:val="00CE03DA"/>
    <w:rsid w:val="00CE177E"/>
    <w:rsid w:val="00CE1B9B"/>
    <w:rsid w:val="00CE22B6"/>
    <w:rsid w:val="00CE2920"/>
    <w:rsid w:val="00CE29AA"/>
    <w:rsid w:val="00CE5262"/>
    <w:rsid w:val="00CE57D1"/>
    <w:rsid w:val="00CE5FEB"/>
    <w:rsid w:val="00CE6169"/>
    <w:rsid w:val="00CE647D"/>
    <w:rsid w:val="00CE657B"/>
    <w:rsid w:val="00CE6EA6"/>
    <w:rsid w:val="00CE75E7"/>
    <w:rsid w:val="00CE7E1B"/>
    <w:rsid w:val="00CF0056"/>
    <w:rsid w:val="00CF01E2"/>
    <w:rsid w:val="00CF0940"/>
    <w:rsid w:val="00CF0A37"/>
    <w:rsid w:val="00CF1D6A"/>
    <w:rsid w:val="00CF1E2C"/>
    <w:rsid w:val="00CF23A9"/>
    <w:rsid w:val="00CF35A9"/>
    <w:rsid w:val="00CF3616"/>
    <w:rsid w:val="00CF39D3"/>
    <w:rsid w:val="00CF52E4"/>
    <w:rsid w:val="00CF5DB0"/>
    <w:rsid w:val="00CF5E2F"/>
    <w:rsid w:val="00CF63B4"/>
    <w:rsid w:val="00D00813"/>
    <w:rsid w:val="00D02438"/>
    <w:rsid w:val="00D03580"/>
    <w:rsid w:val="00D04A68"/>
    <w:rsid w:val="00D04F8C"/>
    <w:rsid w:val="00D0759F"/>
    <w:rsid w:val="00D07B8B"/>
    <w:rsid w:val="00D12894"/>
    <w:rsid w:val="00D1334C"/>
    <w:rsid w:val="00D1457C"/>
    <w:rsid w:val="00D15E00"/>
    <w:rsid w:val="00D16E6F"/>
    <w:rsid w:val="00D16ED3"/>
    <w:rsid w:val="00D2073D"/>
    <w:rsid w:val="00D20A9A"/>
    <w:rsid w:val="00D212B5"/>
    <w:rsid w:val="00D22430"/>
    <w:rsid w:val="00D23D23"/>
    <w:rsid w:val="00D24F10"/>
    <w:rsid w:val="00D3065E"/>
    <w:rsid w:val="00D30BA0"/>
    <w:rsid w:val="00D30E89"/>
    <w:rsid w:val="00D326EC"/>
    <w:rsid w:val="00D3316B"/>
    <w:rsid w:val="00D34ABD"/>
    <w:rsid w:val="00D3570F"/>
    <w:rsid w:val="00D36207"/>
    <w:rsid w:val="00D36968"/>
    <w:rsid w:val="00D403E8"/>
    <w:rsid w:val="00D41C0F"/>
    <w:rsid w:val="00D41FD7"/>
    <w:rsid w:val="00D42CE0"/>
    <w:rsid w:val="00D443BB"/>
    <w:rsid w:val="00D45700"/>
    <w:rsid w:val="00D459B0"/>
    <w:rsid w:val="00D467AA"/>
    <w:rsid w:val="00D50707"/>
    <w:rsid w:val="00D51507"/>
    <w:rsid w:val="00D51601"/>
    <w:rsid w:val="00D52A68"/>
    <w:rsid w:val="00D52AE3"/>
    <w:rsid w:val="00D535CD"/>
    <w:rsid w:val="00D544F5"/>
    <w:rsid w:val="00D54778"/>
    <w:rsid w:val="00D54DB2"/>
    <w:rsid w:val="00D55E77"/>
    <w:rsid w:val="00D56AE9"/>
    <w:rsid w:val="00D56FC1"/>
    <w:rsid w:val="00D578DF"/>
    <w:rsid w:val="00D62754"/>
    <w:rsid w:val="00D632B5"/>
    <w:rsid w:val="00D633CF"/>
    <w:rsid w:val="00D63A2C"/>
    <w:rsid w:val="00D64485"/>
    <w:rsid w:val="00D64C98"/>
    <w:rsid w:val="00D64E70"/>
    <w:rsid w:val="00D65451"/>
    <w:rsid w:val="00D65D55"/>
    <w:rsid w:val="00D66562"/>
    <w:rsid w:val="00D66942"/>
    <w:rsid w:val="00D6696B"/>
    <w:rsid w:val="00D720C2"/>
    <w:rsid w:val="00D749F1"/>
    <w:rsid w:val="00D75E81"/>
    <w:rsid w:val="00D76C9E"/>
    <w:rsid w:val="00D773F7"/>
    <w:rsid w:val="00D779DA"/>
    <w:rsid w:val="00D779EB"/>
    <w:rsid w:val="00D80E31"/>
    <w:rsid w:val="00D827BD"/>
    <w:rsid w:val="00D83532"/>
    <w:rsid w:val="00D85657"/>
    <w:rsid w:val="00D86707"/>
    <w:rsid w:val="00D8716D"/>
    <w:rsid w:val="00D87A3B"/>
    <w:rsid w:val="00D87AD4"/>
    <w:rsid w:val="00D87C12"/>
    <w:rsid w:val="00D90EDC"/>
    <w:rsid w:val="00D90F00"/>
    <w:rsid w:val="00D9140F"/>
    <w:rsid w:val="00D91AF8"/>
    <w:rsid w:val="00D9241A"/>
    <w:rsid w:val="00D926EF"/>
    <w:rsid w:val="00D92F76"/>
    <w:rsid w:val="00D93FFA"/>
    <w:rsid w:val="00D9403F"/>
    <w:rsid w:val="00D9713C"/>
    <w:rsid w:val="00D97BB3"/>
    <w:rsid w:val="00D97DC0"/>
    <w:rsid w:val="00DA0F87"/>
    <w:rsid w:val="00DA151B"/>
    <w:rsid w:val="00DA1C98"/>
    <w:rsid w:val="00DA1D7A"/>
    <w:rsid w:val="00DA212E"/>
    <w:rsid w:val="00DA217F"/>
    <w:rsid w:val="00DA3E72"/>
    <w:rsid w:val="00DA41EF"/>
    <w:rsid w:val="00DA4619"/>
    <w:rsid w:val="00DA4885"/>
    <w:rsid w:val="00DA6E9F"/>
    <w:rsid w:val="00DA6F4D"/>
    <w:rsid w:val="00DB22B6"/>
    <w:rsid w:val="00DB2310"/>
    <w:rsid w:val="00DB2E04"/>
    <w:rsid w:val="00DB52EA"/>
    <w:rsid w:val="00DB7713"/>
    <w:rsid w:val="00DC0966"/>
    <w:rsid w:val="00DC11B9"/>
    <w:rsid w:val="00DC59C2"/>
    <w:rsid w:val="00DC5F61"/>
    <w:rsid w:val="00DC5FC3"/>
    <w:rsid w:val="00DD0822"/>
    <w:rsid w:val="00DD0D4A"/>
    <w:rsid w:val="00DD2A99"/>
    <w:rsid w:val="00DD401E"/>
    <w:rsid w:val="00DD4AF2"/>
    <w:rsid w:val="00DD55A4"/>
    <w:rsid w:val="00DD56D2"/>
    <w:rsid w:val="00DD5FDE"/>
    <w:rsid w:val="00DD6F56"/>
    <w:rsid w:val="00DD7679"/>
    <w:rsid w:val="00DE0849"/>
    <w:rsid w:val="00DE1071"/>
    <w:rsid w:val="00DE2696"/>
    <w:rsid w:val="00DE27A1"/>
    <w:rsid w:val="00DE39BA"/>
    <w:rsid w:val="00DE3F02"/>
    <w:rsid w:val="00DE5216"/>
    <w:rsid w:val="00DE60BB"/>
    <w:rsid w:val="00DE6AD0"/>
    <w:rsid w:val="00DE6D88"/>
    <w:rsid w:val="00DF10E9"/>
    <w:rsid w:val="00DF1BD0"/>
    <w:rsid w:val="00DF27D3"/>
    <w:rsid w:val="00DF2C6A"/>
    <w:rsid w:val="00DF38C3"/>
    <w:rsid w:val="00DF3FA0"/>
    <w:rsid w:val="00DF3FA1"/>
    <w:rsid w:val="00DF45D6"/>
    <w:rsid w:val="00DF5147"/>
    <w:rsid w:val="00DF5F62"/>
    <w:rsid w:val="00DF68B0"/>
    <w:rsid w:val="00DF6B08"/>
    <w:rsid w:val="00E00662"/>
    <w:rsid w:val="00E00B7F"/>
    <w:rsid w:val="00E020CD"/>
    <w:rsid w:val="00E0267C"/>
    <w:rsid w:val="00E056CA"/>
    <w:rsid w:val="00E069F1"/>
    <w:rsid w:val="00E0747B"/>
    <w:rsid w:val="00E0772F"/>
    <w:rsid w:val="00E10A74"/>
    <w:rsid w:val="00E11548"/>
    <w:rsid w:val="00E119F3"/>
    <w:rsid w:val="00E122C4"/>
    <w:rsid w:val="00E12973"/>
    <w:rsid w:val="00E13E3B"/>
    <w:rsid w:val="00E14075"/>
    <w:rsid w:val="00E1453C"/>
    <w:rsid w:val="00E14C35"/>
    <w:rsid w:val="00E1591F"/>
    <w:rsid w:val="00E16469"/>
    <w:rsid w:val="00E165C4"/>
    <w:rsid w:val="00E16E7C"/>
    <w:rsid w:val="00E17DB9"/>
    <w:rsid w:val="00E21668"/>
    <w:rsid w:val="00E22074"/>
    <w:rsid w:val="00E22EF9"/>
    <w:rsid w:val="00E23A76"/>
    <w:rsid w:val="00E27930"/>
    <w:rsid w:val="00E31098"/>
    <w:rsid w:val="00E3110A"/>
    <w:rsid w:val="00E33FDD"/>
    <w:rsid w:val="00E34422"/>
    <w:rsid w:val="00E34F46"/>
    <w:rsid w:val="00E363C2"/>
    <w:rsid w:val="00E41148"/>
    <w:rsid w:val="00E41908"/>
    <w:rsid w:val="00E43578"/>
    <w:rsid w:val="00E44525"/>
    <w:rsid w:val="00E44A52"/>
    <w:rsid w:val="00E45533"/>
    <w:rsid w:val="00E45A18"/>
    <w:rsid w:val="00E45F77"/>
    <w:rsid w:val="00E4640E"/>
    <w:rsid w:val="00E46549"/>
    <w:rsid w:val="00E467AA"/>
    <w:rsid w:val="00E46C9B"/>
    <w:rsid w:val="00E477C1"/>
    <w:rsid w:val="00E5060D"/>
    <w:rsid w:val="00E51E91"/>
    <w:rsid w:val="00E52610"/>
    <w:rsid w:val="00E529DC"/>
    <w:rsid w:val="00E52A27"/>
    <w:rsid w:val="00E52A93"/>
    <w:rsid w:val="00E53677"/>
    <w:rsid w:val="00E551BD"/>
    <w:rsid w:val="00E55EF1"/>
    <w:rsid w:val="00E5600E"/>
    <w:rsid w:val="00E56BC6"/>
    <w:rsid w:val="00E56CBB"/>
    <w:rsid w:val="00E578E0"/>
    <w:rsid w:val="00E603C6"/>
    <w:rsid w:val="00E608E1"/>
    <w:rsid w:val="00E60B93"/>
    <w:rsid w:val="00E61542"/>
    <w:rsid w:val="00E62605"/>
    <w:rsid w:val="00E64753"/>
    <w:rsid w:val="00E647B3"/>
    <w:rsid w:val="00E64E21"/>
    <w:rsid w:val="00E65AAF"/>
    <w:rsid w:val="00E65B67"/>
    <w:rsid w:val="00E65CF6"/>
    <w:rsid w:val="00E67633"/>
    <w:rsid w:val="00E67711"/>
    <w:rsid w:val="00E71D54"/>
    <w:rsid w:val="00E721FC"/>
    <w:rsid w:val="00E72298"/>
    <w:rsid w:val="00E73C7E"/>
    <w:rsid w:val="00E73CB2"/>
    <w:rsid w:val="00E7415F"/>
    <w:rsid w:val="00E74D0F"/>
    <w:rsid w:val="00E75223"/>
    <w:rsid w:val="00E75D30"/>
    <w:rsid w:val="00E77451"/>
    <w:rsid w:val="00E801F0"/>
    <w:rsid w:val="00E80F4B"/>
    <w:rsid w:val="00E81574"/>
    <w:rsid w:val="00E81DD3"/>
    <w:rsid w:val="00E83750"/>
    <w:rsid w:val="00E83F03"/>
    <w:rsid w:val="00E84D9C"/>
    <w:rsid w:val="00E853EA"/>
    <w:rsid w:val="00E862A0"/>
    <w:rsid w:val="00E8685F"/>
    <w:rsid w:val="00E874DB"/>
    <w:rsid w:val="00E90364"/>
    <w:rsid w:val="00E9099C"/>
    <w:rsid w:val="00E9118E"/>
    <w:rsid w:val="00E91305"/>
    <w:rsid w:val="00E9153C"/>
    <w:rsid w:val="00E93143"/>
    <w:rsid w:val="00E9355D"/>
    <w:rsid w:val="00E93B91"/>
    <w:rsid w:val="00E940C9"/>
    <w:rsid w:val="00E96BCE"/>
    <w:rsid w:val="00E971FA"/>
    <w:rsid w:val="00E976D6"/>
    <w:rsid w:val="00E97C42"/>
    <w:rsid w:val="00EA06E3"/>
    <w:rsid w:val="00EA1262"/>
    <w:rsid w:val="00EA1767"/>
    <w:rsid w:val="00EA1C3A"/>
    <w:rsid w:val="00EA29A5"/>
    <w:rsid w:val="00EA48C7"/>
    <w:rsid w:val="00EA4CEB"/>
    <w:rsid w:val="00EA6267"/>
    <w:rsid w:val="00EA7943"/>
    <w:rsid w:val="00EB0311"/>
    <w:rsid w:val="00EB1452"/>
    <w:rsid w:val="00EB1705"/>
    <w:rsid w:val="00EB19B2"/>
    <w:rsid w:val="00EB278A"/>
    <w:rsid w:val="00EB3A6A"/>
    <w:rsid w:val="00EB58C2"/>
    <w:rsid w:val="00EB5B3F"/>
    <w:rsid w:val="00EB7014"/>
    <w:rsid w:val="00EC0E7F"/>
    <w:rsid w:val="00EC1087"/>
    <w:rsid w:val="00EC1557"/>
    <w:rsid w:val="00EC1653"/>
    <w:rsid w:val="00EC1764"/>
    <w:rsid w:val="00EC35E4"/>
    <w:rsid w:val="00EC3B71"/>
    <w:rsid w:val="00EC3DD0"/>
    <w:rsid w:val="00EC3E84"/>
    <w:rsid w:val="00EC4AA4"/>
    <w:rsid w:val="00EC56A5"/>
    <w:rsid w:val="00EC5DC8"/>
    <w:rsid w:val="00EC6A8A"/>
    <w:rsid w:val="00EC6C49"/>
    <w:rsid w:val="00EC6D82"/>
    <w:rsid w:val="00EC7C3C"/>
    <w:rsid w:val="00ED011B"/>
    <w:rsid w:val="00ED09ED"/>
    <w:rsid w:val="00ED0BB0"/>
    <w:rsid w:val="00ED2E1D"/>
    <w:rsid w:val="00ED3189"/>
    <w:rsid w:val="00ED381B"/>
    <w:rsid w:val="00ED47BC"/>
    <w:rsid w:val="00ED4E36"/>
    <w:rsid w:val="00ED5E35"/>
    <w:rsid w:val="00ED7F1C"/>
    <w:rsid w:val="00EE1246"/>
    <w:rsid w:val="00EE1856"/>
    <w:rsid w:val="00EE19B3"/>
    <w:rsid w:val="00EE1F18"/>
    <w:rsid w:val="00EE2110"/>
    <w:rsid w:val="00EE3CA3"/>
    <w:rsid w:val="00EE4585"/>
    <w:rsid w:val="00EE48A6"/>
    <w:rsid w:val="00EE4907"/>
    <w:rsid w:val="00EE4AE9"/>
    <w:rsid w:val="00EE72CB"/>
    <w:rsid w:val="00EF1755"/>
    <w:rsid w:val="00EF253E"/>
    <w:rsid w:val="00EF2726"/>
    <w:rsid w:val="00EF376D"/>
    <w:rsid w:val="00EF688F"/>
    <w:rsid w:val="00F00A5C"/>
    <w:rsid w:val="00F00BD5"/>
    <w:rsid w:val="00F01C01"/>
    <w:rsid w:val="00F02B71"/>
    <w:rsid w:val="00F02BD9"/>
    <w:rsid w:val="00F03177"/>
    <w:rsid w:val="00F03437"/>
    <w:rsid w:val="00F044C9"/>
    <w:rsid w:val="00F05647"/>
    <w:rsid w:val="00F1065C"/>
    <w:rsid w:val="00F10EEF"/>
    <w:rsid w:val="00F11159"/>
    <w:rsid w:val="00F1138D"/>
    <w:rsid w:val="00F11538"/>
    <w:rsid w:val="00F116CB"/>
    <w:rsid w:val="00F137B6"/>
    <w:rsid w:val="00F14040"/>
    <w:rsid w:val="00F1426F"/>
    <w:rsid w:val="00F14C2C"/>
    <w:rsid w:val="00F14EC1"/>
    <w:rsid w:val="00F15178"/>
    <w:rsid w:val="00F15F83"/>
    <w:rsid w:val="00F1687D"/>
    <w:rsid w:val="00F16CDD"/>
    <w:rsid w:val="00F22143"/>
    <w:rsid w:val="00F22B59"/>
    <w:rsid w:val="00F22FCC"/>
    <w:rsid w:val="00F247D8"/>
    <w:rsid w:val="00F25324"/>
    <w:rsid w:val="00F27249"/>
    <w:rsid w:val="00F27530"/>
    <w:rsid w:val="00F27DB4"/>
    <w:rsid w:val="00F301F6"/>
    <w:rsid w:val="00F30312"/>
    <w:rsid w:val="00F30E34"/>
    <w:rsid w:val="00F31A4F"/>
    <w:rsid w:val="00F31AE9"/>
    <w:rsid w:val="00F31BF8"/>
    <w:rsid w:val="00F32025"/>
    <w:rsid w:val="00F3451B"/>
    <w:rsid w:val="00F349CC"/>
    <w:rsid w:val="00F34ADC"/>
    <w:rsid w:val="00F3519A"/>
    <w:rsid w:val="00F36264"/>
    <w:rsid w:val="00F4009B"/>
    <w:rsid w:val="00F422D3"/>
    <w:rsid w:val="00F430F6"/>
    <w:rsid w:val="00F445F8"/>
    <w:rsid w:val="00F44CFA"/>
    <w:rsid w:val="00F452A9"/>
    <w:rsid w:val="00F45734"/>
    <w:rsid w:val="00F46A19"/>
    <w:rsid w:val="00F518F5"/>
    <w:rsid w:val="00F51BA1"/>
    <w:rsid w:val="00F5289A"/>
    <w:rsid w:val="00F53339"/>
    <w:rsid w:val="00F53507"/>
    <w:rsid w:val="00F53575"/>
    <w:rsid w:val="00F53946"/>
    <w:rsid w:val="00F53CA9"/>
    <w:rsid w:val="00F555A5"/>
    <w:rsid w:val="00F61752"/>
    <w:rsid w:val="00F62598"/>
    <w:rsid w:val="00F63733"/>
    <w:rsid w:val="00F63B14"/>
    <w:rsid w:val="00F65F53"/>
    <w:rsid w:val="00F66DE0"/>
    <w:rsid w:val="00F6730A"/>
    <w:rsid w:val="00F70626"/>
    <w:rsid w:val="00F70DA9"/>
    <w:rsid w:val="00F70DC4"/>
    <w:rsid w:val="00F7258B"/>
    <w:rsid w:val="00F72B24"/>
    <w:rsid w:val="00F759B8"/>
    <w:rsid w:val="00F76C3F"/>
    <w:rsid w:val="00F77CD2"/>
    <w:rsid w:val="00F77E84"/>
    <w:rsid w:val="00F833AC"/>
    <w:rsid w:val="00F838B4"/>
    <w:rsid w:val="00F83FDB"/>
    <w:rsid w:val="00F84E0C"/>
    <w:rsid w:val="00F854F6"/>
    <w:rsid w:val="00F86FC1"/>
    <w:rsid w:val="00F87472"/>
    <w:rsid w:val="00F875B6"/>
    <w:rsid w:val="00F91975"/>
    <w:rsid w:val="00F9199D"/>
    <w:rsid w:val="00F91B51"/>
    <w:rsid w:val="00F91CCC"/>
    <w:rsid w:val="00F927F3"/>
    <w:rsid w:val="00F94155"/>
    <w:rsid w:val="00F95926"/>
    <w:rsid w:val="00F970A2"/>
    <w:rsid w:val="00FA0DB4"/>
    <w:rsid w:val="00FA103A"/>
    <w:rsid w:val="00FA1BDC"/>
    <w:rsid w:val="00FA29AA"/>
    <w:rsid w:val="00FA37B4"/>
    <w:rsid w:val="00FA4383"/>
    <w:rsid w:val="00FA4B30"/>
    <w:rsid w:val="00FA643F"/>
    <w:rsid w:val="00FA672D"/>
    <w:rsid w:val="00FB00CF"/>
    <w:rsid w:val="00FB15F5"/>
    <w:rsid w:val="00FB1BFD"/>
    <w:rsid w:val="00FB1EF2"/>
    <w:rsid w:val="00FB23CE"/>
    <w:rsid w:val="00FB2EB8"/>
    <w:rsid w:val="00FB31DB"/>
    <w:rsid w:val="00FB3A7C"/>
    <w:rsid w:val="00FB64F9"/>
    <w:rsid w:val="00FB69BA"/>
    <w:rsid w:val="00FB6F6B"/>
    <w:rsid w:val="00FB7E3D"/>
    <w:rsid w:val="00FC232D"/>
    <w:rsid w:val="00FC251B"/>
    <w:rsid w:val="00FC2BF5"/>
    <w:rsid w:val="00FC2C1B"/>
    <w:rsid w:val="00FC3B04"/>
    <w:rsid w:val="00FC3D83"/>
    <w:rsid w:val="00FC3F30"/>
    <w:rsid w:val="00FC4ACB"/>
    <w:rsid w:val="00FC5C29"/>
    <w:rsid w:val="00FC64D4"/>
    <w:rsid w:val="00FC78EF"/>
    <w:rsid w:val="00FC790B"/>
    <w:rsid w:val="00FD01C5"/>
    <w:rsid w:val="00FD0C65"/>
    <w:rsid w:val="00FD0CEA"/>
    <w:rsid w:val="00FD124C"/>
    <w:rsid w:val="00FD12FF"/>
    <w:rsid w:val="00FD216C"/>
    <w:rsid w:val="00FD4A53"/>
    <w:rsid w:val="00FD5256"/>
    <w:rsid w:val="00FD6EB7"/>
    <w:rsid w:val="00FD7549"/>
    <w:rsid w:val="00FE0130"/>
    <w:rsid w:val="00FE41D8"/>
    <w:rsid w:val="00FE4734"/>
    <w:rsid w:val="00FE52BF"/>
    <w:rsid w:val="00FE729B"/>
    <w:rsid w:val="00FE7334"/>
    <w:rsid w:val="00FE7DF1"/>
    <w:rsid w:val="00FF07AE"/>
    <w:rsid w:val="00FF0B11"/>
    <w:rsid w:val="00FF0DE9"/>
    <w:rsid w:val="00FF1269"/>
    <w:rsid w:val="00FF1D78"/>
    <w:rsid w:val="00FF2C7F"/>
    <w:rsid w:val="00FF3105"/>
    <w:rsid w:val="00FF46C4"/>
    <w:rsid w:val="00FF528A"/>
    <w:rsid w:val="00FF5F39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65BB6A"/>
  <w15:chartTrackingRefBased/>
  <w15:docId w15:val="{EC404D4B-A860-44F2-89D2-2182A5187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686C"/>
    <w:pPr>
      <w:widowControl w:val="0"/>
      <w:wordWrap w:val="0"/>
      <w:autoSpaceDE w:val="0"/>
      <w:autoSpaceDN w:val="0"/>
    </w:pPr>
    <w:rPr>
      <w:sz w:val="18"/>
    </w:rPr>
  </w:style>
  <w:style w:type="paragraph" w:styleId="1">
    <w:name w:val="heading 1"/>
    <w:basedOn w:val="a"/>
    <w:next w:val="a"/>
    <w:link w:val="1Char"/>
    <w:qFormat/>
    <w:rsid w:val="00612CF8"/>
    <w:pPr>
      <w:keepNext/>
      <w:numPr>
        <w:numId w:val="6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rsid w:val="00612CF8"/>
    <w:pPr>
      <w:keepNext/>
      <w:numPr>
        <w:ilvl w:val="1"/>
        <w:numId w:val="6"/>
      </w:numPr>
      <w:jc w:val="left"/>
      <w:outlineLvl w:val="1"/>
    </w:pPr>
    <w:rPr>
      <w:rFonts w:asciiTheme="majorHAnsi" w:eastAsiaTheme="majorEastAsia" w:hAnsiTheme="majorHAnsi" w:cstheme="majorBidi"/>
      <w:b/>
      <w:sz w:val="28"/>
    </w:rPr>
  </w:style>
  <w:style w:type="paragraph" w:styleId="3">
    <w:name w:val="heading 3"/>
    <w:basedOn w:val="a"/>
    <w:next w:val="a"/>
    <w:link w:val="3Char"/>
    <w:unhideWhenUsed/>
    <w:qFormat/>
    <w:rsid w:val="00612CF8"/>
    <w:pPr>
      <w:keepNext/>
      <w:numPr>
        <w:ilvl w:val="2"/>
        <w:numId w:val="6"/>
      </w:numPr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"/>
    <w:next w:val="a"/>
    <w:link w:val="4Char"/>
    <w:unhideWhenUsed/>
    <w:qFormat/>
    <w:rsid w:val="00022AD5"/>
    <w:pPr>
      <w:keepNext/>
      <w:numPr>
        <w:ilvl w:val="3"/>
        <w:numId w:val="6"/>
      </w:numPr>
      <w:outlineLvl w:val="3"/>
    </w:pPr>
    <w:rPr>
      <w:b/>
      <w:bCs/>
    </w:rPr>
  </w:style>
  <w:style w:type="paragraph" w:styleId="5">
    <w:name w:val="heading 5"/>
    <w:basedOn w:val="a"/>
    <w:next w:val="a"/>
    <w:link w:val="5Char"/>
    <w:unhideWhenUsed/>
    <w:qFormat/>
    <w:rsid w:val="00FE41D8"/>
    <w:pPr>
      <w:keepNext/>
      <w:numPr>
        <w:ilvl w:val="4"/>
        <w:numId w:val="6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qFormat/>
    <w:rsid w:val="00F03177"/>
    <w:pPr>
      <w:widowControl/>
      <w:numPr>
        <w:ilvl w:val="5"/>
        <w:numId w:val="6"/>
      </w:numPr>
      <w:wordWrap/>
      <w:autoSpaceDE/>
      <w:autoSpaceDN/>
      <w:spacing w:before="240" w:after="60" w:line="240" w:lineRule="auto"/>
      <w:jc w:val="left"/>
      <w:outlineLvl w:val="5"/>
    </w:pPr>
    <w:rPr>
      <w:rFonts w:ascii="Arial" w:eastAsia="맑은 고딕" w:hAnsi="Arial" w:cs="Times New Roman"/>
      <w:b/>
      <w:bCs/>
      <w:kern w:val="0"/>
      <w:sz w:val="22"/>
      <w:lang w:eastAsia="en-US"/>
    </w:rPr>
  </w:style>
  <w:style w:type="paragraph" w:styleId="7">
    <w:name w:val="heading 7"/>
    <w:basedOn w:val="a"/>
    <w:next w:val="a"/>
    <w:link w:val="7Char"/>
    <w:qFormat/>
    <w:rsid w:val="00F03177"/>
    <w:pPr>
      <w:widowControl/>
      <w:numPr>
        <w:ilvl w:val="6"/>
        <w:numId w:val="6"/>
      </w:numPr>
      <w:wordWrap/>
      <w:autoSpaceDE/>
      <w:autoSpaceDN/>
      <w:spacing w:before="240" w:after="60" w:line="240" w:lineRule="auto"/>
      <w:jc w:val="left"/>
      <w:outlineLvl w:val="6"/>
    </w:pPr>
    <w:rPr>
      <w:rFonts w:ascii="Arial" w:eastAsia="맑은 고딕" w:hAnsi="Arial" w:cs="Times New Roman"/>
      <w:kern w:val="0"/>
      <w:sz w:val="20"/>
      <w:szCs w:val="24"/>
      <w:lang w:eastAsia="en-US"/>
    </w:rPr>
  </w:style>
  <w:style w:type="paragraph" w:styleId="8">
    <w:name w:val="heading 8"/>
    <w:basedOn w:val="a"/>
    <w:next w:val="a"/>
    <w:link w:val="8Char"/>
    <w:qFormat/>
    <w:rsid w:val="00F03177"/>
    <w:pPr>
      <w:widowControl/>
      <w:numPr>
        <w:ilvl w:val="7"/>
        <w:numId w:val="6"/>
      </w:numPr>
      <w:wordWrap/>
      <w:autoSpaceDE/>
      <w:autoSpaceDN/>
      <w:spacing w:before="240" w:after="60" w:line="240" w:lineRule="auto"/>
      <w:jc w:val="left"/>
      <w:outlineLvl w:val="7"/>
    </w:pPr>
    <w:rPr>
      <w:rFonts w:ascii="Arial" w:eastAsia="맑은 고딕" w:hAnsi="Arial" w:cs="Times New Roman"/>
      <w:i/>
      <w:iCs/>
      <w:kern w:val="0"/>
      <w:sz w:val="20"/>
      <w:szCs w:val="24"/>
      <w:lang w:eastAsia="en-US"/>
    </w:rPr>
  </w:style>
  <w:style w:type="paragraph" w:styleId="9">
    <w:name w:val="heading 9"/>
    <w:basedOn w:val="a"/>
    <w:next w:val="a"/>
    <w:link w:val="9Char"/>
    <w:qFormat/>
    <w:rsid w:val="00F03177"/>
    <w:pPr>
      <w:widowControl/>
      <w:numPr>
        <w:ilvl w:val="8"/>
        <w:numId w:val="6"/>
      </w:numPr>
      <w:wordWrap/>
      <w:autoSpaceDE/>
      <w:autoSpaceDN/>
      <w:spacing w:before="240" w:after="60" w:line="240" w:lineRule="auto"/>
      <w:jc w:val="left"/>
      <w:outlineLvl w:val="8"/>
    </w:pPr>
    <w:rPr>
      <w:rFonts w:ascii="Arial" w:eastAsia="맑은 고딕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E43C3"/>
  </w:style>
  <w:style w:type="paragraph" w:styleId="a4">
    <w:name w:val="footer"/>
    <w:basedOn w:val="a"/>
    <w:link w:val="Char0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E43C3"/>
  </w:style>
  <w:style w:type="paragraph" w:styleId="a5">
    <w:name w:val="Title"/>
    <w:basedOn w:val="a"/>
    <w:next w:val="a"/>
    <w:link w:val="Char1"/>
    <w:uiPriority w:val="10"/>
    <w:qFormat/>
    <w:rsid w:val="00CE657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Char1">
    <w:name w:val="제목 Char"/>
    <w:basedOn w:val="a0"/>
    <w:link w:val="a5"/>
    <w:uiPriority w:val="10"/>
    <w:rsid w:val="00CE657B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제목 1 Char"/>
    <w:basedOn w:val="a0"/>
    <w:link w:val="1"/>
    <w:rsid w:val="00612CF8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612CF8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612CF8"/>
  </w:style>
  <w:style w:type="character" w:styleId="a6">
    <w:name w:val="Hyperlink"/>
    <w:basedOn w:val="a0"/>
    <w:uiPriority w:val="99"/>
    <w:unhideWhenUsed/>
    <w:rsid w:val="00612CF8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rsid w:val="00612CF8"/>
    <w:rPr>
      <w:rFonts w:asciiTheme="majorHAnsi" w:eastAsiaTheme="majorEastAsia" w:hAnsiTheme="majorHAnsi" w:cstheme="majorBidi"/>
      <w:b/>
      <w:sz w:val="28"/>
    </w:rPr>
  </w:style>
  <w:style w:type="character" w:customStyle="1" w:styleId="3Char">
    <w:name w:val="제목 3 Char"/>
    <w:basedOn w:val="a0"/>
    <w:link w:val="3"/>
    <w:rsid w:val="00612CF8"/>
    <w:rPr>
      <w:rFonts w:asciiTheme="majorHAnsi" w:eastAsiaTheme="majorEastAsia" w:hAnsiTheme="majorHAnsi" w:cstheme="majorBidi"/>
      <w:b/>
      <w:sz w:val="22"/>
    </w:rPr>
  </w:style>
  <w:style w:type="paragraph" w:styleId="a7">
    <w:name w:val="caption"/>
    <w:basedOn w:val="a"/>
    <w:next w:val="a"/>
    <w:uiPriority w:val="35"/>
    <w:unhideWhenUsed/>
    <w:qFormat/>
    <w:rsid w:val="0024601C"/>
    <w:pPr>
      <w:jc w:val="center"/>
    </w:pPr>
    <w:rPr>
      <w:b/>
      <w:bCs/>
      <w:sz w:val="16"/>
      <w:szCs w:val="20"/>
    </w:rPr>
  </w:style>
  <w:style w:type="paragraph" w:styleId="a8">
    <w:name w:val="List Paragraph"/>
    <w:basedOn w:val="a"/>
    <w:uiPriority w:val="34"/>
    <w:qFormat/>
    <w:rsid w:val="00CE22B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76320C"/>
    <w:pPr>
      <w:tabs>
        <w:tab w:val="left" w:pos="850"/>
        <w:tab w:val="right" w:leader="dot" w:pos="9016"/>
      </w:tabs>
      <w:ind w:leftChars="200" w:left="360"/>
    </w:pPr>
    <w:rPr>
      <w:b/>
      <w:noProof/>
    </w:rPr>
  </w:style>
  <w:style w:type="paragraph" w:styleId="30">
    <w:name w:val="toc 3"/>
    <w:basedOn w:val="a"/>
    <w:next w:val="a"/>
    <w:autoRedefine/>
    <w:uiPriority w:val="39"/>
    <w:unhideWhenUsed/>
    <w:rsid w:val="00FB15F5"/>
    <w:pPr>
      <w:ind w:leftChars="400" w:left="850"/>
    </w:pPr>
  </w:style>
  <w:style w:type="paragraph" w:styleId="a9">
    <w:name w:val="footnote text"/>
    <w:basedOn w:val="a"/>
    <w:link w:val="Char2"/>
    <w:uiPriority w:val="99"/>
    <w:semiHidden/>
    <w:unhideWhenUsed/>
    <w:rsid w:val="007346BF"/>
    <w:pPr>
      <w:snapToGrid w:val="0"/>
      <w:jc w:val="left"/>
    </w:pPr>
  </w:style>
  <w:style w:type="character" w:customStyle="1" w:styleId="Char2">
    <w:name w:val="각주 텍스트 Char"/>
    <w:basedOn w:val="a0"/>
    <w:link w:val="a9"/>
    <w:uiPriority w:val="99"/>
    <w:semiHidden/>
    <w:rsid w:val="007346BF"/>
  </w:style>
  <w:style w:type="character" w:styleId="aa">
    <w:name w:val="footnote reference"/>
    <w:basedOn w:val="a0"/>
    <w:uiPriority w:val="99"/>
    <w:semiHidden/>
    <w:unhideWhenUsed/>
    <w:rsid w:val="007346BF"/>
    <w:rPr>
      <w:vertAlign w:val="superscript"/>
    </w:rPr>
  </w:style>
  <w:style w:type="table" w:styleId="ab">
    <w:name w:val="Table Grid"/>
    <w:basedOn w:val="a1"/>
    <w:uiPriority w:val="39"/>
    <w:rsid w:val="00855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basedOn w:val="a0"/>
    <w:link w:val="4"/>
    <w:rsid w:val="00CC5DE1"/>
    <w:rPr>
      <w:b/>
      <w:bCs/>
      <w:sz w:val="18"/>
    </w:rPr>
  </w:style>
  <w:style w:type="character" w:customStyle="1" w:styleId="5Char">
    <w:name w:val="제목 5 Char"/>
    <w:basedOn w:val="a0"/>
    <w:link w:val="5"/>
    <w:rsid w:val="00FE41D8"/>
    <w:rPr>
      <w:rFonts w:asciiTheme="majorHAnsi" w:eastAsiaTheme="majorEastAsia" w:hAnsiTheme="majorHAnsi" w:cstheme="majorBidi"/>
      <w:sz w:val="18"/>
    </w:rPr>
  </w:style>
  <w:style w:type="paragraph" w:styleId="ac">
    <w:name w:val="Balloon Text"/>
    <w:basedOn w:val="a"/>
    <w:link w:val="Char3"/>
    <w:uiPriority w:val="99"/>
    <w:semiHidden/>
    <w:unhideWhenUsed/>
    <w:rsid w:val="0056748C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56748C"/>
    <w:rPr>
      <w:rFonts w:asciiTheme="majorHAnsi" w:eastAsiaTheme="majorEastAsia" w:hAnsiTheme="majorHAnsi" w:cstheme="majorBidi"/>
      <w:sz w:val="18"/>
      <w:szCs w:val="18"/>
    </w:rPr>
  </w:style>
  <w:style w:type="character" w:customStyle="1" w:styleId="6Char">
    <w:name w:val="제목 6 Char"/>
    <w:basedOn w:val="a0"/>
    <w:link w:val="6"/>
    <w:rsid w:val="00F03177"/>
    <w:rPr>
      <w:rFonts w:ascii="Arial" w:eastAsia="맑은 고딕" w:hAnsi="Arial" w:cs="Times New Roman"/>
      <w:b/>
      <w:bCs/>
      <w:kern w:val="0"/>
      <w:sz w:val="22"/>
      <w:lang w:eastAsia="en-US"/>
    </w:rPr>
  </w:style>
  <w:style w:type="character" w:customStyle="1" w:styleId="7Char">
    <w:name w:val="제목 7 Char"/>
    <w:basedOn w:val="a0"/>
    <w:link w:val="7"/>
    <w:rsid w:val="00F03177"/>
    <w:rPr>
      <w:rFonts w:ascii="Arial" w:eastAsia="맑은 고딕" w:hAnsi="Arial" w:cs="Times New Roman"/>
      <w:kern w:val="0"/>
      <w:szCs w:val="24"/>
      <w:lang w:eastAsia="en-US"/>
    </w:rPr>
  </w:style>
  <w:style w:type="character" w:customStyle="1" w:styleId="8Char">
    <w:name w:val="제목 8 Char"/>
    <w:basedOn w:val="a0"/>
    <w:link w:val="8"/>
    <w:rsid w:val="00F03177"/>
    <w:rPr>
      <w:rFonts w:ascii="Arial" w:eastAsia="맑은 고딕" w:hAnsi="Arial" w:cs="Times New Roman"/>
      <w:i/>
      <w:iCs/>
      <w:kern w:val="0"/>
      <w:szCs w:val="24"/>
      <w:lang w:eastAsia="en-US"/>
    </w:rPr>
  </w:style>
  <w:style w:type="character" w:customStyle="1" w:styleId="9Char">
    <w:name w:val="제목 9 Char"/>
    <w:basedOn w:val="a0"/>
    <w:link w:val="9"/>
    <w:rsid w:val="00F03177"/>
    <w:rPr>
      <w:rFonts w:ascii="Arial" w:eastAsia="맑은 고딕" w:hAnsi="Arial" w:cs="Arial"/>
      <w:kern w:val="0"/>
      <w:sz w:val="22"/>
      <w:lang w:eastAsia="en-US"/>
    </w:rPr>
  </w:style>
  <w:style w:type="character" w:styleId="HTML">
    <w:name w:val="HTML Code"/>
    <w:basedOn w:val="a0"/>
    <w:uiPriority w:val="99"/>
    <w:semiHidden/>
    <w:unhideWhenUsed/>
    <w:rsid w:val="00065CA5"/>
    <w:rPr>
      <w:rFonts w:ascii="굴림체" w:eastAsia="굴림체" w:hAnsi="굴림체" w:cs="굴림체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2A235D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2A235D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2A235D"/>
    <w:rPr>
      <w:sz w:val="18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2A235D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2A235D"/>
    <w:rPr>
      <w:b/>
      <w:b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 cmpd="sng">
          <a:solidFill>
            <a:schemeClr val="accent5">
              <a:lumMod val="75000"/>
            </a:schemeClr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27B94-FD96-4D5E-8D7B-EFD9CF6D3B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13</TotalTime>
  <Pages>10</Pages>
  <Words>741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su Bae (배영수)</dc:creator>
  <cp:keywords/>
  <dc:description/>
  <cp:lastModifiedBy>Jeeeun Chang (장지은)</cp:lastModifiedBy>
  <cp:revision>92</cp:revision>
  <dcterms:created xsi:type="dcterms:W3CDTF">2017-11-24T01:09:00Z</dcterms:created>
  <dcterms:modified xsi:type="dcterms:W3CDTF">2018-02-16T03:12:00Z</dcterms:modified>
</cp:coreProperties>
</file>